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3392D" w14:textId="64B69EF9" w:rsidR="00DA1C72" w:rsidRPr="00E66939" w:rsidRDefault="001D6B38" w:rsidP="007477FB">
      <w:pPr>
        <w:spacing w:line="276" w:lineRule="auto"/>
        <w:jc w:val="center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 xml:space="preserve">Adult </w:t>
      </w:r>
      <w:r w:rsidR="00DA1C72" w:rsidRPr="00E66939">
        <w:rPr>
          <w:rFonts w:ascii="Calibri" w:hAnsi="Calibri" w:cs="Calibri"/>
          <w:b/>
          <w:sz w:val="22"/>
          <w:szCs w:val="22"/>
        </w:rPr>
        <w:t xml:space="preserve">Clinical </w:t>
      </w:r>
      <w:r w:rsidR="00237727" w:rsidRPr="00E66939">
        <w:rPr>
          <w:rFonts w:ascii="Calibri" w:hAnsi="Calibri" w:cs="Calibri"/>
          <w:b/>
          <w:sz w:val="22"/>
          <w:szCs w:val="22"/>
        </w:rPr>
        <w:t xml:space="preserve">Swallowing </w:t>
      </w:r>
      <w:r w:rsidR="00DF69F9" w:rsidRPr="00E66939">
        <w:rPr>
          <w:rFonts w:ascii="Calibri" w:hAnsi="Calibri" w:cs="Calibri"/>
          <w:b/>
          <w:sz w:val="22"/>
          <w:szCs w:val="22"/>
        </w:rPr>
        <w:t>Evaluation</w:t>
      </w:r>
      <w:r>
        <w:rPr>
          <w:rFonts w:ascii="Calibri" w:hAnsi="Calibri" w:cs="Calibri"/>
          <w:b/>
          <w:sz w:val="22"/>
          <w:szCs w:val="22"/>
        </w:rPr>
        <w:t xml:space="preserve"> Template</w:t>
      </w:r>
    </w:p>
    <w:p w14:paraId="310540C0" w14:textId="77777777" w:rsidR="00665850" w:rsidRPr="00E66939" w:rsidRDefault="00665850" w:rsidP="007477FB">
      <w:pPr>
        <w:spacing w:line="276" w:lineRule="auto"/>
        <w:rPr>
          <w:rFonts w:ascii="Calibri" w:hAnsi="Calibri" w:cs="Calibri"/>
          <w:sz w:val="22"/>
          <w:szCs w:val="22"/>
        </w:rPr>
      </w:pPr>
    </w:p>
    <w:p w14:paraId="3191D194" w14:textId="7A013BE5" w:rsidR="00FC33D4" w:rsidRDefault="00FC33D4" w:rsidP="007477FB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Name:</w:t>
      </w:r>
      <w:r w:rsidR="00DF69F9" w:rsidRPr="00E66939">
        <w:rPr>
          <w:rFonts w:ascii="Calibri" w:hAnsi="Calibri" w:cs="Calibri"/>
          <w:sz w:val="22"/>
          <w:szCs w:val="22"/>
        </w:rPr>
        <w:t xml:space="preserve"> </w:t>
      </w:r>
      <w:r w:rsidR="00DF69F9" w:rsidRPr="00E66939">
        <w:rPr>
          <w:rFonts w:ascii="Calibri" w:hAnsi="Calibri" w:cs="Calibri"/>
          <w:sz w:val="22"/>
          <w:szCs w:val="22"/>
        </w:rPr>
        <w:tab/>
      </w:r>
      <w:r w:rsidR="00DF69F9" w:rsidRPr="00E66939">
        <w:rPr>
          <w:rFonts w:ascii="Calibri" w:hAnsi="Calibri" w:cs="Calibri"/>
          <w:sz w:val="22"/>
          <w:szCs w:val="22"/>
        </w:rPr>
        <w:tab/>
      </w:r>
      <w:r w:rsidR="00DF69F9" w:rsidRPr="00E66939">
        <w:rPr>
          <w:rFonts w:ascii="Calibri" w:hAnsi="Calibri" w:cs="Calibri"/>
          <w:sz w:val="22"/>
          <w:szCs w:val="22"/>
        </w:rPr>
        <w:tab/>
      </w:r>
      <w:r w:rsidR="00DF69F9" w:rsidRPr="00E66939">
        <w:rPr>
          <w:rFonts w:ascii="Calibri" w:hAnsi="Calibri" w:cs="Calibri"/>
          <w:sz w:val="22"/>
          <w:szCs w:val="22"/>
        </w:rPr>
        <w:tab/>
      </w:r>
      <w:r w:rsidR="00DF69F9" w:rsidRPr="00E66939">
        <w:rPr>
          <w:rFonts w:ascii="Calibri" w:hAnsi="Calibri" w:cs="Calibri"/>
          <w:sz w:val="22"/>
          <w:szCs w:val="22"/>
        </w:rPr>
        <w:tab/>
      </w:r>
      <w:r w:rsidR="00DF69F9" w:rsidRPr="00E66939">
        <w:rPr>
          <w:rFonts w:ascii="Calibri" w:hAnsi="Calibri" w:cs="Calibri"/>
          <w:sz w:val="22"/>
          <w:szCs w:val="22"/>
        </w:rPr>
        <w:tab/>
      </w:r>
      <w:r w:rsidR="00DF69F9" w:rsidRPr="00E66939">
        <w:rPr>
          <w:rFonts w:ascii="Calibri" w:hAnsi="Calibri" w:cs="Calibri"/>
          <w:sz w:val="22"/>
          <w:szCs w:val="22"/>
        </w:rPr>
        <w:tab/>
      </w:r>
      <w:r w:rsidRPr="00E66939">
        <w:rPr>
          <w:rFonts w:ascii="Calibri" w:hAnsi="Calibri" w:cs="Calibri"/>
          <w:sz w:val="22"/>
          <w:szCs w:val="22"/>
        </w:rPr>
        <w:t>ID/Medical record number:</w:t>
      </w:r>
    </w:p>
    <w:p w14:paraId="1C63B89B" w14:textId="02342E9C" w:rsidR="00A23D6B" w:rsidRPr="00E66939" w:rsidRDefault="00A23D6B" w:rsidP="007477FB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ronoun</w:t>
      </w:r>
      <w:r w:rsidR="002F2493">
        <w:rPr>
          <w:rFonts w:ascii="Calibri" w:hAnsi="Calibri" w:cs="Calibri"/>
          <w:sz w:val="22"/>
          <w:szCs w:val="22"/>
        </w:rPr>
        <w:t>s:</w:t>
      </w:r>
      <w:r>
        <w:rPr>
          <w:rFonts w:ascii="Calibri" w:hAnsi="Calibri" w:cs="Calibri"/>
          <w:sz w:val="22"/>
          <w:szCs w:val="22"/>
        </w:rPr>
        <w:t xml:space="preserve"> </w:t>
      </w:r>
    </w:p>
    <w:p w14:paraId="4221EDB6" w14:textId="77777777" w:rsidR="00FC33D4" w:rsidRPr="00E66939" w:rsidRDefault="00FC33D4" w:rsidP="007477FB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Date of exam:</w:t>
      </w:r>
    </w:p>
    <w:p w14:paraId="5EB27C3D" w14:textId="775C5A62" w:rsidR="00DF69F9" w:rsidRPr="00206A13" w:rsidRDefault="6ADDB115" w:rsidP="00206A13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 w:rsidRPr="4F2E5D6C">
        <w:rPr>
          <w:rFonts w:ascii="Calibri" w:eastAsia="Calibri" w:hAnsi="Calibri" w:cs="Calibri"/>
          <w:sz w:val="22"/>
          <w:szCs w:val="22"/>
        </w:rPr>
        <w:t>Communication mode/language(s) spoken</w:t>
      </w:r>
      <w:r w:rsidR="00A0158E">
        <w:rPr>
          <w:rFonts w:ascii="Calibri" w:eastAsia="Calibri" w:hAnsi="Calibri" w:cs="Calibri"/>
          <w:sz w:val="22"/>
          <w:szCs w:val="22"/>
        </w:rPr>
        <w:t>:</w:t>
      </w:r>
      <w:r w:rsidRPr="4F2E5D6C">
        <w:rPr>
          <w:rFonts w:ascii="Calibri" w:eastAsia="Calibri" w:hAnsi="Calibri" w:cs="Calibri"/>
          <w:sz w:val="22"/>
          <w:szCs w:val="22"/>
        </w:rPr>
        <w:t xml:space="preserve"> </w:t>
      </w:r>
    </w:p>
    <w:p w14:paraId="396AFBA2" w14:textId="77777777" w:rsidR="00FC33D4" w:rsidRPr="00E66939" w:rsidRDefault="00FC33D4" w:rsidP="007477FB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 xml:space="preserve">Referred by: </w:t>
      </w:r>
    </w:p>
    <w:p w14:paraId="584447F9" w14:textId="77777777" w:rsidR="00FC33D4" w:rsidRPr="00E66939" w:rsidRDefault="00FC33D4" w:rsidP="007477FB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Reason for referral:</w:t>
      </w:r>
    </w:p>
    <w:p w14:paraId="4E89F84B" w14:textId="77777777" w:rsidR="00DF69F9" w:rsidRPr="00E66939" w:rsidRDefault="00DF69F9" w:rsidP="007477FB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Related m</w:t>
      </w:r>
      <w:r w:rsidR="00FC33D4" w:rsidRPr="00E66939">
        <w:rPr>
          <w:rFonts w:ascii="Calibri" w:hAnsi="Calibri" w:cs="Calibri"/>
          <w:sz w:val="22"/>
          <w:szCs w:val="22"/>
        </w:rPr>
        <w:t>edical diagnos</w:t>
      </w:r>
      <w:r w:rsidRPr="00E66939">
        <w:rPr>
          <w:rFonts w:ascii="Calibri" w:hAnsi="Calibri" w:cs="Calibri"/>
          <w:sz w:val="22"/>
          <w:szCs w:val="22"/>
        </w:rPr>
        <w:t>es and dates of onset: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40"/>
        <w:gridCol w:w="1991"/>
        <w:gridCol w:w="2112"/>
        <w:gridCol w:w="2187"/>
      </w:tblGrid>
      <w:tr w:rsidR="00794D6C" w:rsidRPr="00E66939" w14:paraId="3948CC81" w14:textId="77777777" w:rsidTr="00794D6C">
        <w:tc>
          <w:tcPr>
            <w:tcW w:w="2340" w:type="dxa"/>
            <w:shd w:val="clear" w:color="auto" w:fill="auto"/>
            <w:vAlign w:val="center"/>
          </w:tcPr>
          <w:p w14:paraId="1E07311C" w14:textId="77777777" w:rsidR="00794D6C" w:rsidRPr="00E66939" w:rsidRDefault="00794D6C" w:rsidP="00E66939">
            <w:pPr>
              <w:spacing w:before="240" w:after="240" w:line="276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66939">
              <w:rPr>
                <w:rFonts w:ascii="Calibri" w:hAnsi="Calibri" w:cs="Calibri"/>
                <w:b/>
                <w:bCs/>
                <w:sz w:val="22"/>
                <w:szCs w:val="22"/>
              </w:rPr>
              <w:t>Medical Diagnosis</w:t>
            </w:r>
          </w:p>
        </w:tc>
        <w:tc>
          <w:tcPr>
            <w:tcW w:w="1991" w:type="dxa"/>
          </w:tcPr>
          <w:p w14:paraId="74F06741" w14:textId="77777777" w:rsidR="00794D6C" w:rsidRPr="00E66939" w:rsidRDefault="00794D6C" w:rsidP="00E66939">
            <w:pPr>
              <w:spacing w:before="240" w:line="276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112" w:type="dxa"/>
            <w:shd w:val="clear" w:color="auto" w:fill="auto"/>
          </w:tcPr>
          <w:p w14:paraId="14F3CD2D" w14:textId="225D6B77" w:rsidR="00794D6C" w:rsidRPr="00E66939" w:rsidRDefault="00794D6C" w:rsidP="00E66939">
            <w:pPr>
              <w:spacing w:before="240" w:line="276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66939">
              <w:rPr>
                <w:rFonts w:ascii="Calibri" w:hAnsi="Calibri" w:cs="Calibri"/>
                <w:b/>
                <w:bCs/>
                <w:sz w:val="22"/>
                <w:szCs w:val="22"/>
              </w:rPr>
              <w:t>ICD-10</w:t>
            </w:r>
          </w:p>
        </w:tc>
        <w:tc>
          <w:tcPr>
            <w:tcW w:w="2187" w:type="dxa"/>
            <w:shd w:val="clear" w:color="auto" w:fill="auto"/>
            <w:vAlign w:val="center"/>
          </w:tcPr>
          <w:p w14:paraId="6812EE31" w14:textId="77777777" w:rsidR="00794D6C" w:rsidRPr="00E66939" w:rsidRDefault="00794D6C" w:rsidP="00E66939">
            <w:pPr>
              <w:spacing w:before="240" w:after="240" w:line="276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66939">
              <w:rPr>
                <w:rFonts w:ascii="Calibri" w:hAnsi="Calibri" w:cs="Calibri"/>
                <w:b/>
                <w:bCs/>
                <w:sz w:val="22"/>
                <w:szCs w:val="22"/>
              </w:rPr>
              <w:t>Date of Onset</w:t>
            </w:r>
          </w:p>
        </w:tc>
      </w:tr>
      <w:tr w:rsidR="00794D6C" w:rsidRPr="00E66939" w14:paraId="03B61123" w14:textId="77777777" w:rsidTr="00794D6C">
        <w:tc>
          <w:tcPr>
            <w:tcW w:w="2340" w:type="dxa"/>
            <w:shd w:val="clear" w:color="auto" w:fill="auto"/>
          </w:tcPr>
          <w:p w14:paraId="38DA509F" w14:textId="77777777" w:rsidR="00794D6C" w:rsidRPr="00E66939" w:rsidRDefault="00794D6C" w:rsidP="00E66939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91" w:type="dxa"/>
          </w:tcPr>
          <w:p w14:paraId="753D2237" w14:textId="77777777" w:rsidR="00794D6C" w:rsidRPr="00E66939" w:rsidRDefault="00794D6C" w:rsidP="00E66939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112" w:type="dxa"/>
            <w:shd w:val="clear" w:color="auto" w:fill="auto"/>
          </w:tcPr>
          <w:p w14:paraId="2A53C2D9" w14:textId="74477AC1" w:rsidR="00794D6C" w:rsidRPr="00E66939" w:rsidRDefault="00794D6C" w:rsidP="00E66939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187" w:type="dxa"/>
            <w:shd w:val="clear" w:color="auto" w:fill="auto"/>
          </w:tcPr>
          <w:p w14:paraId="6A66C590" w14:textId="77777777" w:rsidR="00794D6C" w:rsidRPr="00E66939" w:rsidRDefault="00794D6C" w:rsidP="00E66939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794D6C" w:rsidRPr="00E66939" w14:paraId="38BF16F8" w14:textId="77777777" w:rsidTr="00794D6C">
        <w:tc>
          <w:tcPr>
            <w:tcW w:w="2340" w:type="dxa"/>
            <w:shd w:val="clear" w:color="auto" w:fill="auto"/>
          </w:tcPr>
          <w:p w14:paraId="7ABC2DCC" w14:textId="77777777" w:rsidR="00794D6C" w:rsidRPr="00E66939" w:rsidRDefault="00794D6C" w:rsidP="00E66939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91" w:type="dxa"/>
          </w:tcPr>
          <w:p w14:paraId="3EB1B458" w14:textId="77777777" w:rsidR="00794D6C" w:rsidRPr="00E66939" w:rsidRDefault="00794D6C" w:rsidP="00E66939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112" w:type="dxa"/>
            <w:shd w:val="clear" w:color="auto" w:fill="auto"/>
          </w:tcPr>
          <w:p w14:paraId="2035F342" w14:textId="4D0B1F04" w:rsidR="00794D6C" w:rsidRPr="00E66939" w:rsidRDefault="00794D6C" w:rsidP="00E66939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187" w:type="dxa"/>
            <w:shd w:val="clear" w:color="auto" w:fill="auto"/>
          </w:tcPr>
          <w:p w14:paraId="50C1E01A" w14:textId="77777777" w:rsidR="00794D6C" w:rsidRPr="00E66939" w:rsidRDefault="00794D6C" w:rsidP="00E66939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794D6C" w:rsidRPr="00E66939" w14:paraId="5FD5D669" w14:textId="77777777" w:rsidTr="00794D6C">
        <w:tc>
          <w:tcPr>
            <w:tcW w:w="2340" w:type="dxa"/>
            <w:shd w:val="clear" w:color="auto" w:fill="auto"/>
          </w:tcPr>
          <w:p w14:paraId="15E0F38D" w14:textId="77777777" w:rsidR="00794D6C" w:rsidRPr="00E66939" w:rsidRDefault="00794D6C" w:rsidP="00E66939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91" w:type="dxa"/>
          </w:tcPr>
          <w:p w14:paraId="1A4C6F56" w14:textId="77777777" w:rsidR="00794D6C" w:rsidRPr="00E66939" w:rsidRDefault="00794D6C" w:rsidP="00E66939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112" w:type="dxa"/>
            <w:shd w:val="clear" w:color="auto" w:fill="auto"/>
          </w:tcPr>
          <w:p w14:paraId="71EC1853" w14:textId="54213DCB" w:rsidR="00794D6C" w:rsidRPr="00E66939" w:rsidRDefault="00794D6C" w:rsidP="00E66939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187" w:type="dxa"/>
            <w:shd w:val="clear" w:color="auto" w:fill="auto"/>
          </w:tcPr>
          <w:p w14:paraId="096E1986" w14:textId="77777777" w:rsidR="00794D6C" w:rsidRPr="00E66939" w:rsidRDefault="00794D6C" w:rsidP="00E66939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794D6C" w:rsidRPr="00E66939" w14:paraId="0E5D3D4C" w14:textId="77777777" w:rsidTr="00794D6C">
        <w:tc>
          <w:tcPr>
            <w:tcW w:w="2340" w:type="dxa"/>
            <w:shd w:val="clear" w:color="auto" w:fill="auto"/>
          </w:tcPr>
          <w:p w14:paraId="298F64D8" w14:textId="77777777" w:rsidR="00794D6C" w:rsidRPr="00E66939" w:rsidRDefault="00794D6C" w:rsidP="00E66939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91" w:type="dxa"/>
          </w:tcPr>
          <w:p w14:paraId="4941665A" w14:textId="77777777" w:rsidR="00794D6C" w:rsidRPr="00E66939" w:rsidRDefault="00794D6C" w:rsidP="00E66939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112" w:type="dxa"/>
            <w:shd w:val="clear" w:color="auto" w:fill="auto"/>
          </w:tcPr>
          <w:p w14:paraId="7D1C7F1E" w14:textId="5EADB68F" w:rsidR="00794D6C" w:rsidRPr="00E66939" w:rsidRDefault="00794D6C" w:rsidP="00E66939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187" w:type="dxa"/>
            <w:shd w:val="clear" w:color="auto" w:fill="auto"/>
          </w:tcPr>
          <w:p w14:paraId="49459B22" w14:textId="77777777" w:rsidR="00794D6C" w:rsidRPr="00E66939" w:rsidRDefault="00794D6C" w:rsidP="00E66939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794D6C" w:rsidRPr="00E66939" w14:paraId="5DA57F83" w14:textId="77777777" w:rsidTr="00794D6C">
        <w:tc>
          <w:tcPr>
            <w:tcW w:w="2340" w:type="dxa"/>
            <w:shd w:val="clear" w:color="auto" w:fill="auto"/>
          </w:tcPr>
          <w:p w14:paraId="2A054D33" w14:textId="77777777" w:rsidR="00794D6C" w:rsidRPr="00E66939" w:rsidRDefault="00794D6C" w:rsidP="00E66939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91" w:type="dxa"/>
          </w:tcPr>
          <w:p w14:paraId="404C05DA" w14:textId="77777777" w:rsidR="00794D6C" w:rsidRPr="00E66939" w:rsidRDefault="00794D6C" w:rsidP="00E66939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112" w:type="dxa"/>
            <w:shd w:val="clear" w:color="auto" w:fill="auto"/>
          </w:tcPr>
          <w:p w14:paraId="286F6709" w14:textId="49579716" w:rsidR="00794D6C" w:rsidRPr="00E66939" w:rsidRDefault="00794D6C" w:rsidP="00E66939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187" w:type="dxa"/>
            <w:shd w:val="clear" w:color="auto" w:fill="auto"/>
          </w:tcPr>
          <w:p w14:paraId="54D07F03" w14:textId="77777777" w:rsidR="00794D6C" w:rsidRPr="00E66939" w:rsidRDefault="00794D6C" w:rsidP="00E66939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3119B43C" w14:textId="77777777" w:rsidR="00FC33D4" w:rsidRDefault="00FC33D4" w:rsidP="007477FB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Other relevant medical</w:t>
      </w:r>
      <w:r w:rsidR="00DF69F9" w:rsidRPr="00E66939">
        <w:rPr>
          <w:rFonts w:ascii="Calibri" w:hAnsi="Calibri" w:cs="Calibri"/>
          <w:sz w:val="22"/>
          <w:szCs w:val="22"/>
        </w:rPr>
        <w:t>/surgical</w:t>
      </w:r>
      <w:r w:rsidRPr="00E66939">
        <w:rPr>
          <w:rFonts w:ascii="Calibri" w:hAnsi="Calibri" w:cs="Calibri"/>
          <w:sz w:val="22"/>
          <w:szCs w:val="22"/>
        </w:rPr>
        <w:t xml:space="preserve"> history</w:t>
      </w:r>
      <w:r w:rsidR="00DF69F9" w:rsidRPr="00E66939">
        <w:rPr>
          <w:rFonts w:ascii="Calibri" w:hAnsi="Calibri" w:cs="Calibri"/>
          <w:sz w:val="22"/>
          <w:szCs w:val="22"/>
        </w:rPr>
        <w:t>:</w:t>
      </w:r>
    </w:p>
    <w:p w14:paraId="42242E00" w14:textId="77777777" w:rsidR="00962D3F" w:rsidRDefault="00962D3F" w:rsidP="00962D3F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elevant Imaging:</w:t>
      </w:r>
    </w:p>
    <w:p w14:paraId="0105856E" w14:textId="77777777" w:rsidR="00962D3F" w:rsidRPr="00962D3F" w:rsidRDefault="00962D3F" w:rsidP="00962D3F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elevant Labs:</w:t>
      </w:r>
    </w:p>
    <w:p w14:paraId="4BDC6EC1" w14:textId="77777777" w:rsidR="00FC33D4" w:rsidRPr="00E66939" w:rsidRDefault="00DF69F9" w:rsidP="007477FB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Current m</w:t>
      </w:r>
      <w:r w:rsidR="00FC33D4" w:rsidRPr="00E66939">
        <w:rPr>
          <w:rFonts w:ascii="Calibri" w:hAnsi="Calibri" w:cs="Calibri"/>
          <w:sz w:val="22"/>
          <w:szCs w:val="22"/>
        </w:rPr>
        <w:t xml:space="preserve">edications: </w:t>
      </w:r>
    </w:p>
    <w:p w14:paraId="6291B8E1" w14:textId="77777777" w:rsidR="00FC33D4" w:rsidRPr="00E66939" w:rsidRDefault="00FC33D4" w:rsidP="007477FB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Allergies:</w:t>
      </w:r>
    </w:p>
    <w:p w14:paraId="0B6E8215" w14:textId="77777777" w:rsidR="00FC33D4" w:rsidRPr="00E66939" w:rsidRDefault="00FC33D4" w:rsidP="007477FB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 xml:space="preserve">Pain: </w:t>
      </w:r>
    </w:p>
    <w:p w14:paraId="29811A26" w14:textId="77777777" w:rsidR="00FC33D4" w:rsidRPr="00E66939" w:rsidRDefault="00FC33D4" w:rsidP="007477FB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 xml:space="preserve">Educational history: </w:t>
      </w:r>
    </w:p>
    <w:p w14:paraId="58D4F853" w14:textId="77777777" w:rsidR="00FC33D4" w:rsidRPr="00E66939" w:rsidRDefault="00FC33D4" w:rsidP="007477FB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Occupation:</w:t>
      </w:r>
    </w:p>
    <w:p w14:paraId="7D475DCB" w14:textId="7B1F5CD9" w:rsidR="00FC33D4" w:rsidRDefault="00FC33D4" w:rsidP="007477FB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 w:rsidRPr="2D9037AC">
        <w:rPr>
          <w:rFonts w:ascii="Calibri" w:hAnsi="Calibri" w:cs="Calibri"/>
          <w:sz w:val="22"/>
          <w:szCs w:val="22"/>
        </w:rPr>
        <w:t xml:space="preserve">Tracheostomy: </w:t>
      </w:r>
      <w:r w:rsidR="001E6E75" w:rsidRPr="2D9037AC">
        <w:rPr>
          <w:rFonts w:ascii="Calibri" w:hAnsi="Calibri" w:cs="Calibri"/>
          <w:sz w:val="22"/>
          <w:szCs w:val="22"/>
        </w:rPr>
        <w:t xml:space="preserve"> </w:t>
      </w:r>
      <w:r w:rsidR="001279C7" w:rsidRPr="00E66939">
        <w:rPr>
          <w:rFonts w:ascii="Symbol" w:eastAsia="Symbol" w:hAnsi="Symbol" w:cs="Symbol"/>
          <w:bCs/>
          <w:sz w:val="22"/>
          <w:szCs w:val="22"/>
        </w:rPr>
        <w:t> </w:t>
      </w:r>
      <w:r w:rsidR="001279C7" w:rsidRPr="00E66939">
        <w:rPr>
          <w:rFonts w:ascii="Calibri" w:hAnsi="Calibri" w:cs="Calibri"/>
          <w:bCs/>
          <w:sz w:val="22"/>
          <w:szCs w:val="22"/>
        </w:rPr>
        <w:t xml:space="preserve"> Yes</w:t>
      </w:r>
      <w:r w:rsidR="001279C7" w:rsidRPr="00E66939">
        <w:rPr>
          <w:rFonts w:ascii="Calibri" w:hAnsi="Calibri" w:cs="Calibri"/>
          <w:bCs/>
          <w:sz w:val="22"/>
          <w:szCs w:val="22"/>
        </w:rPr>
        <w:tab/>
      </w:r>
      <w:r w:rsidR="001279C7" w:rsidRPr="00E66939">
        <w:rPr>
          <w:rFonts w:ascii="Symbol" w:eastAsia="Symbol" w:hAnsi="Symbol" w:cs="Symbol"/>
          <w:bCs/>
          <w:sz w:val="22"/>
          <w:szCs w:val="22"/>
        </w:rPr>
        <w:t> </w:t>
      </w:r>
      <w:r w:rsidR="001279C7" w:rsidRPr="00E66939">
        <w:rPr>
          <w:rFonts w:ascii="Calibri" w:hAnsi="Calibri" w:cs="Calibri"/>
          <w:bCs/>
          <w:sz w:val="22"/>
          <w:szCs w:val="22"/>
        </w:rPr>
        <w:t xml:space="preserve"> No</w:t>
      </w:r>
      <w:r w:rsidR="001279C7">
        <w:rPr>
          <w:rFonts w:ascii="Calibri" w:hAnsi="Calibri" w:cs="Calibri"/>
          <w:sz w:val="22"/>
          <w:szCs w:val="22"/>
        </w:rPr>
        <w:t xml:space="preserve">   </w:t>
      </w:r>
    </w:p>
    <w:p w14:paraId="075E13E6" w14:textId="494C51B6" w:rsidR="003F2396" w:rsidRDefault="003F2396" w:rsidP="007477FB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rach size/valve type:</w:t>
      </w:r>
    </w:p>
    <w:p w14:paraId="0FE79820" w14:textId="378C5975" w:rsidR="00AA72B1" w:rsidRPr="00E66939" w:rsidRDefault="00AA72B1" w:rsidP="007477FB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PMV tolerated?  </w:t>
      </w:r>
      <w:r w:rsidRPr="00E66939">
        <w:rPr>
          <w:rFonts w:ascii="Symbol" w:eastAsia="Symbol" w:hAnsi="Symbol" w:cs="Symbol"/>
          <w:bCs/>
          <w:sz w:val="22"/>
          <w:szCs w:val="22"/>
        </w:rPr>
        <w:t> </w:t>
      </w:r>
      <w:r w:rsidRPr="00E66939">
        <w:rPr>
          <w:rFonts w:ascii="Calibri" w:hAnsi="Calibri" w:cs="Calibri"/>
          <w:bCs/>
          <w:sz w:val="22"/>
          <w:szCs w:val="22"/>
        </w:rPr>
        <w:t xml:space="preserve"> Yes</w:t>
      </w:r>
      <w:r w:rsidRPr="00E66939">
        <w:rPr>
          <w:rFonts w:ascii="Calibri" w:hAnsi="Calibri" w:cs="Calibri"/>
          <w:bCs/>
          <w:sz w:val="22"/>
          <w:szCs w:val="22"/>
        </w:rPr>
        <w:tab/>
      </w:r>
      <w:r w:rsidRPr="00E66939">
        <w:rPr>
          <w:rFonts w:ascii="Symbol" w:eastAsia="Symbol" w:hAnsi="Symbol" w:cs="Symbol"/>
          <w:bCs/>
          <w:sz w:val="22"/>
          <w:szCs w:val="22"/>
        </w:rPr>
        <w:t> </w:t>
      </w:r>
      <w:r w:rsidRPr="00E66939">
        <w:rPr>
          <w:rFonts w:ascii="Calibri" w:hAnsi="Calibri" w:cs="Calibri"/>
          <w:bCs/>
          <w:sz w:val="22"/>
          <w:szCs w:val="22"/>
        </w:rPr>
        <w:t xml:space="preserve"> No</w:t>
      </w:r>
      <w:r>
        <w:rPr>
          <w:rFonts w:ascii="Calibri" w:hAnsi="Calibri" w:cs="Calibri"/>
          <w:sz w:val="22"/>
          <w:szCs w:val="22"/>
        </w:rPr>
        <w:t xml:space="preserve">   </w:t>
      </w:r>
    </w:p>
    <w:p w14:paraId="35E62630" w14:textId="689D46F5" w:rsidR="007477FB" w:rsidRDefault="00FC33D4" w:rsidP="007477FB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 w:rsidRPr="2D9037AC">
        <w:rPr>
          <w:rFonts w:ascii="Calibri" w:hAnsi="Calibri" w:cs="Calibri"/>
          <w:sz w:val="22"/>
          <w:szCs w:val="22"/>
        </w:rPr>
        <w:t xml:space="preserve">Mechanical ventilation: </w:t>
      </w:r>
      <w:r w:rsidR="001279C7" w:rsidRPr="00E66939">
        <w:rPr>
          <w:rFonts w:ascii="Symbol" w:eastAsia="Symbol" w:hAnsi="Symbol" w:cs="Symbol"/>
          <w:bCs/>
          <w:sz w:val="22"/>
          <w:szCs w:val="22"/>
        </w:rPr>
        <w:t> </w:t>
      </w:r>
      <w:r w:rsidR="001279C7" w:rsidRPr="00E66939">
        <w:rPr>
          <w:rFonts w:ascii="Calibri" w:hAnsi="Calibri" w:cs="Calibri"/>
          <w:bCs/>
          <w:sz w:val="22"/>
          <w:szCs w:val="22"/>
        </w:rPr>
        <w:t xml:space="preserve"> Yes</w:t>
      </w:r>
      <w:r w:rsidR="001279C7" w:rsidRPr="00E66939">
        <w:rPr>
          <w:rFonts w:ascii="Calibri" w:hAnsi="Calibri" w:cs="Calibri"/>
          <w:bCs/>
          <w:sz w:val="22"/>
          <w:szCs w:val="22"/>
        </w:rPr>
        <w:tab/>
      </w:r>
      <w:r w:rsidR="001279C7" w:rsidRPr="00E66939">
        <w:rPr>
          <w:rFonts w:ascii="Symbol" w:eastAsia="Symbol" w:hAnsi="Symbol" w:cs="Symbol"/>
          <w:bCs/>
          <w:sz w:val="22"/>
          <w:szCs w:val="22"/>
        </w:rPr>
        <w:t> </w:t>
      </w:r>
      <w:r w:rsidR="001279C7" w:rsidRPr="00E66939">
        <w:rPr>
          <w:rFonts w:ascii="Calibri" w:hAnsi="Calibri" w:cs="Calibri"/>
          <w:bCs/>
          <w:sz w:val="22"/>
          <w:szCs w:val="22"/>
        </w:rPr>
        <w:t xml:space="preserve"> </w:t>
      </w:r>
      <w:proofErr w:type="gramStart"/>
      <w:r w:rsidR="001279C7" w:rsidRPr="00E66939">
        <w:rPr>
          <w:rFonts w:ascii="Calibri" w:hAnsi="Calibri" w:cs="Calibri"/>
          <w:bCs/>
          <w:sz w:val="22"/>
          <w:szCs w:val="22"/>
        </w:rPr>
        <w:t>No</w:t>
      </w:r>
      <w:r w:rsidR="001279C7">
        <w:rPr>
          <w:rFonts w:ascii="Calibri" w:hAnsi="Calibri" w:cs="Calibri"/>
          <w:sz w:val="22"/>
          <w:szCs w:val="22"/>
        </w:rPr>
        <w:t xml:space="preserve">  </w:t>
      </w:r>
      <w:r w:rsidR="009D4C0F">
        <w:rPr>
          <w:rFonts w:ascii="Calibri" w:hAnsi="Calibri" w:cs="Calibri"/>
          <w:sz w:val="22"/>
          <w:szCs w:val="22"/>
        </w:rPr>
        <w:t>Ventilator</w:t>
      </w:r>
      <w:proofErr w:type="gramEnd"/>
      <w:r w:rsidR="009D4C0F">
        <w:rPr>
          <w:rFonts w:ascii="Calibri" w:hAnsi="Calibri" w:cs="Calibri"/>
          <w:sz w:val="22"/>
          <w:szCs w:val="22"/>
        </w:rPr>
        <w:t xml:space="preserve"> settings:</w:t>
      </w:r>
    </w:p>
    <w:p w14:paraId="547F4E4F" w14:textId="34D578E4" w:rsidR="00594577" w:rsidRDefault="00594577" w:rsidP="007477FB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Heart rate:</w:t>
      </w:r>
    </w:p>
    <w:p w14:paraId="7C8BA222" w14:textId="79FBBB00" w:rsidR="00594577" w:rsidRPr="00E66939" w:rsidRDefault="00594577" w:rsidP="007477FB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O2 </w:t>
      </w:r>
      <w:r w:rsidR="00F11B9B">
        <w:rPr>
          <w:rFonts w:ascii="Calibri" w:hAnsi="Calibri" w:cs="Calibri"/>
          <w:sz w:val="22"/>
          <w:szCs w:val="22"/>
        </w:rPr>
        <w:t>s</w:t>
      </w:r>
      <w:r>
        <w:rPr>
          <w:rFonts w:ascii="Calibri" w:hAnsi="Calibri" w:cs="Calibri"/>
          <w:sz w:val="22"/>
          <w:szCs w:val="22"/>
        </w:rPr>
        <w:t xml:space="preserve">ats:  </w:t>
      </w:r>
    </w:p>
    <w:p w14:paraId="5953D993" w14:textId="77777777" w:rsidR="00FC33D4" w:rsidRPr="00E66939" w:rsidRDefault="00FC33D4" w:rsidP="007477FB">
      <w:pPr>
        <w:numPr>
          <w:ilvl w:val="0"/>
          <w:numId w:val="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b/>
          <w:bCs/>
          <w:sz w:val="22"/>
          <w:szCs w:val="22"/>
        </w:rPr>
        <w:t>Symptoms</w:t>
      </w:r>
      <w:r w:rsidRPr="00E66939">
        <w:rPr>
          <w:rFonts w:ascii="Calibri" w:hAnsi="Calibri" w:cs="Calibri"/>
          <w:sz w:val="22"/>
          <w:szCs w:val="22"/>
        </w:rPr>
        <w:t xml:space="preserve"> reported by patient (check all that apply):</w:t>
      </w:r>
    </w:p>
    <w:p w14:paraId="00CEC9F4" w14:textId="77777777" w:rsidR="00DF69F9" w:rsidRPr="00E66939" w:rsidRDefault="00DF69F9" w:rsidP="007477FB">
      <w:pPr>
        <w:numPr>
          <w:ilvl w:val="0"/>
          <w:numId w:val="2"/>
        </w:numPr>
        <w:spacing w:line="276" w:lineRule="auto"/>
        <w:rPr>
          <w:rFonts w:ascii="Calibri" w:hAnsi="Calibri" w:cs="Calibri"/>
          <w:sz w:val="22"/>
          <w:szCs w:val="22"/>
        </w:rPr>
        <w:sectPr w:rsidR="00DF69F9" w:rsidRPr="00E66939" w:rsidSect="002A0BCE">
          <w:headerReference w:type="default" r:id="rId11"/>
          <w:footerReference w:type="even" r:id="rId12"/>
          <w:footerReference w:type="defaul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826382F" w14:textId="77777777" w:rsidR="00FC33D4" w:rsidRPr="00E66939" w:rsidRDefault="00FC33D4" w:rsidP="007477FB">
      <w:pPr>
        <w:numPr>
          <w:ilvl w:val="0"/>
          <w:numId w:val="6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Coughing</w:t>
      </w:r>
    </w:p>
    <w:p w14:paraId="0D4632CD" w14:textId="77777777" w:rsidR="00FC33D4" w:rsidRPr="00E66939" w:rsidRDefault="00FC33D4" w:rsidP="007477FB">
      <w:pPr>
        <w:numPr>
          <w:ilvl w:val="0"/>
          <w:numId w:val="6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Choking</w:t>
      </w:r>
    </w:p>
    <w:p w14:paraId="5917ABA4" w14:textId="77777777" w:rsidR="00FC33D4" w:rsidRPr="00E66939" w:rsidRDefault="00FC33D4" w:rsidP="007477FB">
      <w:pPr>
        <w:numPr>
          <w:ilvl w:val="0"/>
          <w:numId w:val="6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Difficulty swallowing:</w:t>
      </w:r>
    </w:p>
    <w:p w14:paraId="7C208782" w14:textId="77777777" w:rsidR="00FC33D4" w:rsidRPr="00E66939" w:rsidRDefault="009B062A" w:rsidP="007477FB">
      <w:pPr>
        <w:numPr>
          <w:ilvl w:val="1"/>
          <w:numId w:val="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Foods</w:t>
      </w:r>
    </w:p>
    <w:p w14:paraId="06FB6EFB" w14:textId="77777777" w:rsidR="00FC33D4" w:rsidRPr="00E66939" w:rsidRDefault="009B062A" w:rsidP="007477FB">
      <w:pPr>
        <w:numPr>
          <w:ilvl w:val="1"/>
          <w:numId w:val="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Drinks</w:t>
      </w:r>
    </w:p>
    <w:p w14:paraId="76DD4442" w14:textId="77777777" w:rsidR="00FC33D4" w:rsidRPr="00E66939" w:rsidRDefault="00FC33D4" w:rsidP="007477FB">
      <w:pPr>
        <w:numPr>
          <w:ilvl w:val="1"/>
          <w:numId w:val="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Pills</w:t>
      </w:r>
    </w:p>
    <w:p w14:paraId="21909735" w14:textId="77777777" w:rsidR="00DF69F9" w:rsidRPr="00E66939" w:rsidRDefault="00DF69F9" w:rsidP="007477FB">
      <w:pPr>
        <w:numPr>
          <w:ilvl w:val="0"/>
          <w:numId w:val="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Drooling</w:t>
      </w:r>
    </w:p>
    <w:p w14:paraId="43059037" w14:textId="77777777" w:rsidR="00FC33D4" w:rsidRPr="00E66939" w:rsidRDefault="00FC33D4" w:rsidP="007477FB">
      <w:pPr>
        <w:numPr>
          <w:ilvl w:val="0"/>
          <w:numId w:val="7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Pain on swallowing</w:t>
      </w:r>
    </w:p>
    <w:p w14:paraId="477A5E27" w14:textId="77777777" w:rsidR="00FC33D4" w:rsidRPr="00E66939" w:rsidRDefault="00FC33D4" w:rsidP="007477FB">
      <w:pPr>
        <w:numPr>
          <w:ilvl w:val="0"/>
          <w:numId w:val="7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Food gets stuck</w:t>
      </w:r>
    </w:p>
    <w:p w14:paraId="3C7AE5A5" w14:textId="77777777" w:rsidR="00FC33D4" w:rsidRPr="00E66939" w:rsidRDefault="00FC33D4" w:rsidP="007477FB">
      <w:pPr>
        <w:numPr>
          <w:ilvl w:val="0"/>
          <w:numId w:val="7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Weight loss</w:t>
      </w:r>
      <w:r w:rsidRPr="00E66939">
        <w:rPr>
          <w:rFonts w:ascii="Calibri" w:hAnsi="Calibri" w:cs="Calibri"/>
          <w:sz w:val="22"/>
          <w:szCs w:val="22"/>
        </w:rPr>
        <w:tab/>
      </w:r>
    </w:p>
    <w:p w14:paraId="51C8BEDC" w14:textId="77777777" w:rsidR="00FC33D4" w:rsidRPr="00E66939" w:rsidRDefault="00FC33D4" w:rsidP="007477FB">
      <w:pPr>
        <w:numPr>
          <w:ilvl w:val="0"/>
          <w:numId w:val="7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 xml:space="preserve">History of aspiration or pneumonia </w:t>
      </w:r>
    </w:p>
    <w:p w14:paraId="1D4EE88C" w14:textId="77777777" w:rsidR="00DF69F9" w:rsidRPr="00E66939" w:rsidRDefault="00FC33D4" w:rsidP="007477FB">
      <w:pPr>
        <w:numPr>
          <w:ilvl w:val="0"/>
          <w:numId w:val="7"/>
        </w:numPr>
        <w:spacing w:line="276" w:lineRule="auto"/>
        <w:rPr>
          <w:rFonts w:ascii="Calibri" w:hAnsi="Calibri" w:cs="Calibri"/>
          <w:sz w:val="22"/>
          <w:szCs w:val="22"/>
        </w:rPr>
        <w:sectPr w:rsidR="00DF69F9" w:rsidRPr="00E66939" w:rsidSect="002A0BCE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E66939">
        <w:rPr>
          <w:rFonts w:ascii="Calibri" w:hAnsi="Calibri" w:cs="Calibri"/>
          <w:sz w:val="22"/>
          <w:szCs w:val="22"/>
        </w:rPr>
        <w:t xml:space="preserve">Other: </w:t>
      </w:r>
      <w:r w:rsidR="00DF69F9" w:rsidRPr="00E66939">
        <w:rPr>
          <w:rFonts w:ascii="Calibri" w:hAnsi="Calibri" w:cs="Calibri"/>
          <w:sz w:val="22"/>
          <w:szCs w:val="22"/>
        </w:rPr>
        <w:t>___________________</w:t>
      </w:r>
    </w:p>
    <w:p w14:paraId="773C088A" w14:textId="77777777" w:rsidR="00FC33D4" w:rsidRPr="00E66939" w:rsidRDefault="00FC33D4" w:rsidP="007477FB">
      <w:pPr>
        <w:spacing w:line="276" w:lineRule="auto"/>
        <w:rPr>
          <w:rFonts w:ascii="Calibri" w:hAnsi="Calibri" w:cs="Calibri"/>
          <w:sz w:val="22"/>
          <w:szCs w:val="22"/>
        </w:rPr>
      </w:pPr>
    </w:p>
    <w:p w14:paraId="5520937D" w14:textId="77777777" w:rsidR="00FC33D4" w:rsidRPr="00E66939" w:rsidRDefault="00FC33D4" w:rsidP="007477FB">
      <w:pPr>
        <w:numPr>
          <w:ilvl w:val="0"/>
          <w:numId w:val="4"/>
        </w:numPr>
        <w:spacing w:line="276" w:lineRule="auto"/>
        <w:ind w:left="720"/>
        <w:rPr>
          <w:rFonts w:ascii="Calibri" w:hAnsi="Calibri" w:cs="Calibri"/>
          <w:b/>
          <w:sz w:val="22"/>
          <w:szCs w:val="22"/>
        </w:rPr>
      </w:pPr>
      <w:r w:rsidRPr="00E66939">
        <w:rPr>
          <w:rFonts w:ascii="Calibri" w:hAnsi="Calibri" w:cs="Calibri"/>
          <w:b/>
          <w:sz w:val="22"/>
          <w:szCs w:val="22"/>
        </w:rPr>
        <w:lastRenderedPageBreak/>
        <w:t>Current diet (check all that apply)</w:t>
      </w:r>
      <w:r w:rsidR="00CD6F6A" w:rsidRPr="00E66939">
        <w:rPr>
          <w:rFonts w:ascii="Calibri" w:hAnsi="Calibri" w:cs="Calibri"/>
          <w:b/>
          <w:sz w:val="22"/>
          <w:szCs w:val="22"/>
        </w:rPr>
        <w:t>:</w:t>
      </w:r>
    </w:p>
    <w:p w14:paraId="5DC6F7E7" w14:textId="77777777" w:rsidR="009B062A" w:rsidRPr="00E66939" w:rsidRDefault="00CD6F6A" w:rsidP="007477FB">
      <w:pPr>
        <w:spacing w:line="276" w:lineRule="auto"/>
        <w:ind w:left="720"/>
        <w:rPr>
          <w:rFonts w:ascii="Calibri" w:hAnsi="Calibri" w:cs="Calibri"/>
          <w:bCs/>
          <w:sz w:val="22"/>
          <w:szCs w:val="22"/>
        </w:rPr>
      </w:pPr>
      <w:r w:rsidRPr="00E66939">
        <w:rPr>
          <w:rFonts w:ascii="Calibri" w:hAnsi="Calibri" w:cs="Calibri"/>
          <w:b/>
          <w:sz w:val="22"/>
          <w:szCs w:val="22"/>
        </w:rPr>
        <w:t>NPO</w:t>
      </w:r>
      <w:r w:rsidR="009B062A" w:rsidRPr="00E66939">
        <w:rPr>
          <w:rFonts w:ascii="Calibri" w:hAnsi="Calibri" w:cs="Calibri"/>
          <w:b/>
          <w:sz w:val="22"/>
          <w:szCs w:val="22"/>
        </w:rPr>
        <w:t>:</w:t>
      </w:r>
      <w:r w:rsidR="009B062A" w:rsidRPr="00E66939">
        <w:rPr>
          <w:rFonts w:ascii="Calibri" w:hAnsi="Calibri" w:cs="Calibri"/>
          <w:bCs/>
          <w:sz w:val="22"/>
          <w:szCs w:val="22"/>
        </w:rPr>
        <w:t xml:space="preserve"> </w:t>
      </w:r>
      <w:r w:rsidR="009B062A" w:rsidRPr="00E66939">
        <w:rPr>
          <w:rFonts w:ascii="Symbol" w:eastAsia="Symbol" w:hAnsi="Symbol" w:cs="Symbol"/>
          <w:bCs/>
          <w:sz w:val="22"/>
          <w:szCs w:val="22"/>
        </w:rPr>
        <w:t> </w:t>
      </w:r>
      <w:r w:rsidR="009B062A" w:rsidRPr="00E66939">
        <w:rPr>
          <w:rFonts w:ascii="Calibri" w:hAnsi="Calibri" w:cs="Calibri"/>
          <w:bCs/>
          <w:sz w:val="22"/>
          <w:szCs w:val="22"/>
        </w:rPr>
        <w:t xml:space="preserve"> Yes</w:t>
      </w:r>
      <w:r w:rsidR="009B062A" w:rsidRPr="00E66939">
        <w:rPr>
          <w:rFonts w:ascii="Calibri" w:hAnsi="Calibri" w:cs="Calibri"/>
          <w:bCs/>
          <w:sz w:val="22"/>
          <w:szCs w:val="22"/>
        </w:rPr>
        <w:tab/>
      </w:r>
      <w:r w:rsidR="009B062A" w:rsidRPr="00E66939">
        <w:rPr>
          <w:rFonts w:ascii="Symbol" w:eastAsia="Symbol" w:hAnsi="Symbol" w:cs="Symbol"/>
          <w:bCs/>
          <w:sz w:val="22"/>
          <w:szCs w:val="22"/>
        </w:rPr>
        <w:t> </w:t>
      </w:r>
      <w:r w:rsidR="009B062A" w:rsidRPr="00E66939">
        <w:rPr>
          <w:rFonts w:ascii="Calibri" w:hAnsi="Calibri" w:cs="Calibri"/>
          <w:bCs/>
          <w:sz w:val="22"/>
          <w:szCs w:val="22"/>
        </w:rPr>
        <w:t xml:space="preserve"> No</w:t>
      </w:r>
    </w:p>
    <w:p w14:paraId="35213C6C" w14:textId="77777777" w:rsidR="009B062A" w:rsidRPr="00E66939" w:rsidRDefault="009B062A" w:rsidP="007477FB">
      <w:pPr>
        <w:spacing w:line="276" w:lineRule="auto"/>
        <w:ind w:left="720" w:firstLine="720"/>
        <w:rPr>
          <w:rFonts w:ascii="Calibri" w:hAnsi="Calibri" w:cs="Calibri"/>
          <w:bCs/>
          <w:sz w:val="22"/>
          <w:szCs w:val="22"/>
        </w:rPr>
      </w:pPr>
      <w:r w:rsidRPr="00E66939">
        <w:rPr>
          <w:rFonts w:ascii="Calibri" w:hAnsi="Calibri" w:cs="Calibri"/>
          <w:bCs/>
          <w:sz w:val="22"/>
          <w:szCs w:val="22"/>
        </w:rPr>
        <w:t>If yes, alternative nutrition method:</w:t>
      </w:r>
    </w:p>
    <w:p w14:paraId="5717DD77" w14:textId="77777777" w:rsidR="009B062A" w:rsidRPr="00E66939" w:rsidRDefault="009B062A" w:rsidP="007477FB">
      <w:pPr>
        <w:numPr>
          <w:ilvl w:val="2"/>
          <w:numId w:val="9"/>
        </w:numPr>
        <w:spacing w:line="276" w:lineRule="auto"/>
        <w:rPr>
          <w:rFonts w:ascii="Calibri" w:hAnsi="Calibri" w:cs="Calibri"/>
          <w:bCs/>
          <w:sz w:val="22"/>
          <w:szCs w:val="22"/>
        </w:rPr>
      </w:pPr>
      <w:r w:rsidRPr="00E66939">
        <w:rPr>
          <w:rFonts w:ascii="Calibri" w:hAnsi="Calibri" w:cs="Calibri"/>
          <w:bCs/>
          <w:sz w:val="22"/>
          <w:szCs w:val="22"/>
        </w:rPr>
        <w:t>Nasogastric tube</w:t>
      </w:r>
    </w:p>
    <w:p w14:paraId="4997FD17" w14:textId="77777777" w:rsidR="009B062A" w:rsidRPr="00E66939" w:rsidRDefault="009B062A" w:rsidP="007477FB">
      <w:pPr>
        <w:numPr>
          <w:ilvl w:val="2"/>
          <w:numId w:val="9"/>
        </w:numPr>
        <w:spacing w:line="276" w:lineRule="auto"/>
        <w:rPr>
          <w:rFonts w:ascii="Calibri" w:hAnsi="Calibri" w:cs="Calibri"/>
          <w:bCs/>
          <w:sz w:val="22"/>
          <w:szCs w:val="22"/>
        </w:rPr>
      </w:pPr>
      <w:r w:rsidRPr="00E66939">
        <w:rPr>
          <w:rFonts w:ascii="Calibri" w:hAnsi="Calibri" w:cs="Calibri"/>
          <w:bCs/>
          <w:sz w:val="22"/>
          <w:szCs w:val="22"/>
        </w:rPr>
        <w:t>Gastrostomy</w:t>
      </w:r>
    </w:p>
    <w:p w14:paraId="66D5338B" w14:textId="77777777" w:rsidR="009B062A" w:rsidRPr="00E66939" w:rsidRDefault="009B062A" w:rsidP="007477FB">
      <w:pPr>
        <w:numPr>
          <w:ilvl w:val="2"/>
          <w:numId w:val="9"/>
        </w:numPr>
        <w:spacing w:line="276" w:lineRule="auto"/>
        <w:rPr>
          <w:rFonts w:ascii="Calibri" w:hAnsi="Calibri" w:cs="Calibri"/>
          <w:bCs/>
          <w:sz w:val="22"/>
          <w:szCs w:val="22"/>
        </w:rPr>
      </w:pPr>
      <w:r w:rsidRPr="00E66939">
        <w:rPr>
          <w:rFonts w:ascii="Calibri" w:hAnsi="Calibri" w:cs="Calibri"/>
          <w:bCs/>
          <w:sz w:val="22"/>
          <w:szCs w:val="22"/>
        </w:rPr>
        <w:t>Jejunostomy</w:t>
      </w:r>
    </w:p>
    <w:p w14:paraId="1C2753AF" w14:textId="77777777" w:rsidR="009B062A" w:rsidRPr="00E66939" w:rsidRDefault="009B062A" w:rsidP="007477FB">
      <w:pPr>
        <w:numPr>
          <w:ilvl w:val="2"/>
          <w:numId w:val="9"/>
        </w:numPr>
        <w:spacing w:line="276" w:lineRule="auto"/>
        <w:rPr>
          <w:rFonts w:ascii="Calibri" w:hAnsi="Calibri" w:cs="Calibri"/>
          <w:bCs/>
          <w:sz w:val="22"/>
          <w:szCs w:val="22"/>
        </w:rPr>
      </w:pPr>
      <w:r w:rsidRPr="00E66939">
        <w:rPr>
          <w:rFonts w:ascii="Calibri" w:hAnsi="Calibri" w:cs="Calibri"/>
          <w:bCs/>
          <w:sz w:val="22"/>
          <w:szCs w:val="22"/>
        </w:rPr>
        <w:t>Total parenteral nutrition (TPN)</w:t>
      </w:r>
    </w:p>
    <w:p w14:paraId="2BC2218A" w14:textId="77777777" w:rsidR="00CD6F6A" w:rsidRPr="00E66939" w:rsidRDefault="00CD6F6A" w:rsidP="007477FB">
      <w:pPr>
        <w:spacing w:line="276" w:lineRule="auto"/>
        <w:ind w:left="720"/>
        <w:rPr>
          <w:rFonts w:ascii="Calibri" w:hAnsi="Calibri" w:cs="Calibri"/>
          <w:bCs/>
          <w:sz w:val="22"/>
          <w:szCs w:val="22"/>
        </w:rPr>
      </w:pPr>
    </w:p>
    <w:p w14:paraId="518D711D" w14:textId="77777777" w:rsidR="00CD6F6A" w:rsidRPr="00E66939" w:rsidRDefault="00CD6F6A" w:rsidP="007477FB">
      <w:pPr>
        <w:spacing w:line="276" w:lineRule="auto"/>
        <w:ind w:left="720"/>
        <w:rPr>
          <w:rFonts w:ascii="Calibri" w:hAnsi="Calibri" w:cs="Calibri"/>
          <w:bCs/>
          <w:sz w:val="22"/>
          <w:szCs w:val="22"/>
        </w:rPr>
      </w:pPr>
      <w:r w:rsidRPr="00E66939">
        <w:rPr>
          <w:rFonts w:ascii="Calibri" w:hAnsi="Calibri" w:cs="Calibri"/>
          <w:b/>
          <w:sz w:val="22"/>
          <w:szCs w:val="22"/>
        </w:rPr>
        <w:t>PO:</w:t>
      </w:r>
      <w:r w:rsidRPr="00E66939">
        <w:rPr>
          <w:rFonts w:ascii="Calibri" w:hAnsi="Calibri" w:cs="Calibri"/>
          <w:bCs/>
          <w:sz w:val="22"/>
          <w:szCs w:val="22"/>
        </w:rPr>
        <w:t xml:space="preserve"> </w:t>
      </w:r>
      <w:r w:rsidRPr="00E66939">
        <w:rPr>
          <w:rFonts w:ascii="Symbol" w:eastAsia="Symbol" w:hAnsi="Symbol" w:cs="Symbol"/>
          <w:bCs/>
          <w:sz w:val="22"/>
          <w:szCs w:val="22"/>
        </w:rPr>
        <w:t> </w:t>
      </w:r>
      <w:r w:rsidRPr="00E66939">
        <w:rPr>
          <w:rFonts w:ascii="Calibri" w:hAnsi="Calibri" w:cs="Calibri"/>
          <w:bCs/>
          <w:sz w:val="22"/>
          <w:szCs w:val="22"/>
        </w:rPr>
        <w:t xml:space="preserve"> primary source of nutrition </w:t>
      </w:r>
      <w:r w:rsidRPr="00E66939">
        <w:rPr>
          <w:rFonts w:ascii="Calibri" w:hAnsi="Calibri" w:cs="Calibri"/>
          <w:bCs/>
          <w:sz w:val="22"/>
          <w:szCs w:val="22"/>
        </w:rPr>
        <w:tab/>
      </w:r>
      <w:r w:rsidRPr="00E66939">
        <w:rPr>
          <w:rFonts w:ascii="Symbol" w:eastAsia="Symbol" w:hAnsi="Symbol" w:cs="Symbol"/>
          <w:bCs/>
          <w:sz w:val="22"/>
          <w:szCs w:val="22"/>
        </w:rPr>
        <w:t> </w:t>
      </w:r>
      <w:r w:rsidRPr="00E66939">
        <w:rPr>
          <w:rFonts w:ascii="Calibri" w:hAnsi="Calibri" w:cs="Calibri"/>
          <w:bCs/>
          <w:sz w:val="22"/>
          <w:szCs w:val="22"/>
        </w:rPr>
        <w:t xml:space="preserve"> </w:t>
      </w:r>
      <w:r w:rsidR="009B062A" w:rsidRPr="00E66939">
        <w:rPr>
          <w:rFonts w:ascii="Calibri" w:hAnsi="Calibri" w:cs="Calibri"/>
          <w:bCs/>
          <w:sz w:val="22"/>
          <w:szCs w:val="22"/>
        </w:rPr>
        <w:t>p</w:t>
      </w:r>
      <w:r w:rsidRPr="00E66939">
        <w:rPr>
          <w:rFonts w:ascii="Calibri" w:hAnsi="Calibri" w:cs="Calibri"/>
          <w:bCs/>
          <w:sz w:val="22"/>
          <w:szCs w:val="22"/>
        </w:rPr>
        <w:t>leasure feeds only</w:t>
      </w:r>
    </w:p>
    <w:p w14:paraId="3A395867" w14:textId="77777777" w:rsidR="00CD6F6A" w:rsidRPr="00E66939" w:rsidRDefault="00CD6F6A" w:rsidP="007477FB">
      <w:pPr>
        <w:spacing w:line="276" w:lineRule="auto"/>
        <w:rPr>
          <w:rFonts w:ascii="Calibri" w:hAnsi="Calibri" w:cs="Calibri"/>
          <w:bCs/>
          <w:sz w:val="22"/>
          <w:szCs w:val="22"/>
        </w:rPr>
      </w:pPr>
      <w:r w:rsidRPr="00E66939">
        <w:rPr>
          <w:rFonts w:ascii="Calibri" w:hAnsi="Calibri" w:cs="Calibri"/>
          <w:b/>
          <w:sz w:val="22"/>
          <w:szCs w:val="22"/>
        </w:rPr>
        <w:tab/>
        <w:t>Current Diet</w:t>
      </w:r>
      <w:r w:rsidRPr="00E66939">
        <w:rPr>
          <w:rFonts w:ascii="Calibri" w:hAnsi="Calibri" w:cs="Calibri"/>
          <w:bCs/>
          <w:sz w:val="22"/>
          <w:szCs w:val="22"/>
        </w:rPr>
        <w:t xml:space="preserve"> (based on the </w:t>
      </w:r>
      <w:hyperlink r:id="rId14" w:history="1">
        <w:r w:rsidRPr="00E66939">
          <w:rPr>
            <w:rStyle w:val="Hyperlink"/>
            <w:rFonts w:ascii="Calibri" w:hAnsi="Calibri" w:cs="Calibri"/>
            <w:bCs/>
            <w:sz w:val="22"/>
            <w:szCs w:val="22"/>
          </w:rPr>
          <w:t>International Dysphagia Diet Standardization initiative</w:t>
        </w:r>
      </w:hyperlink>
      <w:r w:rsidRPr="00E66939">
        <w:rPr>
          <w:rFonts w:ascii="Calibri" w:hAnsi="Calibri" w:cs="Calibri"/>
          <w:bCs/>
          <w:sz w:val="22"/>
          <w:szCs w:val="22"/>
        </w:rPr>
        <w:t>, IDDSI)</w:t>
      </w:r>
    </w:p>
    <w:tbl>
      <w:tblPr>
        <w:tblW w:w="4624" w:type="pct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23"/>
        <w:gridCol w:w="4324"/>
      </w:tblGrid>
      <w:tr w:rsidR="00CD6F6A" w:rsidRPr="00E66939" w14:paraId="3C7F1C33" w14:textId="77777777" w:rsidTr="00E66939">
        <w:tc>
          <w:tcPr>
            <w:tcW w:w="2500" w:type="pct"/>
            <w:shd w:val="clear" w:color="auto" w:fill="auto"/>
            <w:vAlign w:val="center"/>
          </w:tcPr>
          <w:p w14:paraId="45012C5A" w14:textId="77777777" w:rsidR="00CD6F6A" w:rsidRPr="00E66939" w:rsidRDefault="00CD6F6A" w:rsidP="00E66939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bookmarkStart w:id="0" w:name="_Hlk51164203"/>
            <w:r w:rsidRPr="00E66939">
              <w:rPr>
                <w:rFonts w:ascii="Calibri" w:hAnsi="Calibri" w:cs="Calibri"/>
                <w:b/>
                <w:sz w:val="22"/>
                <w:szCs w:val="22"/>
              </w:rPr>
              <w:t xml:space="preserve">Food consistency 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590F56BB" w14:textId="77777777" w:rsidR="00CD6F6A" w:rsidRPr="00E66939" w:rsidRDefault="00CD6F6A" w:rsidP="00E66939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b/>
                <w:sz w:val="22"/>
                <w:szCs w:val="22"/>
              </w:rPr>
              <w:t>Drink consistency</w:t>
            </w:r>
          </w:p>
        </w:tc>
      </w:tr>
      <w:tr w:rsidR="00CD6F6A" w:rsidRPr="00E66939" w14:paraId="60DAEC35" w14:textId="77777777" w:rsidTr="00E66939">
        <w:tc>
          <w:tcPr>
            <w:tcW w:w="2500" w:type="pct"/>
            <w:shd w:val="clear" w:color="auto" w:fill="auto"/>
            <w:vAlign w:val="center"/>
          </w:tcPr>
          <w:p w14:paraId="7369A951" w14:textId="77777777" w:rsidR="00CD6F6A" w:rsidRPr="00E66939" w:rsidRDefault="00CD6F6A" w:rsidP="00E66939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bookmarkStart w:id="1" w:name="_Hlk51164228"/>
            <w:r w:rsidRPr="00E66939">
              <w:rPr>
                <w:rFonts w:ascii="Calibri" w:hAnsi="Calibri" w:cs="Calibri"/>
                <w:bCs/>
                <w:sz w:val="22"/>
                <w:szCs w:val="22"/>
              </w:rPr>
              <w:t>Regular</w:t>
            </w:r>
            <w:r w:rsidR="009B062A" w:rsidRPr="00E66939">
              <w:rPr>
                <w:rFonts w:ascii="Calibri" w:hAnsi="Calibri" w:cs="Calibri"/>
                <w:bCs/>
                <w:sz w:val="22"/>
                <w:szCs w:val="22"/>
              </w:rPr>
              <w:t xml:space="preserve"> (level 7)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37916BA2" w14:textId="77777777" w:rsidR="00CD6F6A" w:rsidRPr="00E66939" w:rsidRDefault="009B062A" w:rsidP="00E66939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E66939">
              <w:rPr>
                <w:rFonts w:ascii="Calibri" w:hAnsi="Calibri" w:cs="Calibri"/>
                <w:bCs/>
                <w:sz w:val="22"/>
                <w:szCs w:val="22"/>
              </w:rPr>
              <w:t>Extremely thick (level 4)</w:t>
            </w:r>
          </w:p>
        </w:tc>
      </w:tr>
      <w:tr w:rsidR="00CD6F6A" w:rsidRPr="00E66939" w14:paraId="03980D58" w14:textId="77777777" w:rsidTr="00E66939">
        <w:tc>
          <w:tcPr>
            <w:tcW w:w="2500" w:type="pct"/>
            <w:shd w:val="clear" w:color="auto" w:fill="auto"/>
            <w:vAlign w:val="center"/>
          </w:tcPr>
          <w:p w14:paraId="49A49C99" w14:textId="77777777" w:rsidR="00CD6F6A" w:rsidRPr="00E66939" w:rsidRDefault="00CD6F6A" w:rsidP="00E66939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E66939">
              <w:rPr>
                <w:rFonts w:ascii="Calibri" w:hAnsi="Calibri" w:cs="Calibri"/>
                <w:bCs/>
                <w:sz w:val="22"/>
                <w:szCs w:val="22"/>
              </w:rPr>
              <w:t xml:space="preserve">Easy to </w:t>
            </w:r>
            <w:r w:rsidR="009B062A" w:rsidRPr="00E66939">
              <w:rPr>
                <w:rFonts w:ascii="Calibri" w:hAnsi="Calibri" w:cs="Calibri"/>
                <w:bCs/>
                <w:sz w:val="22"/>
                <w:szCs w:val="22"/>
              </w:rPr>
              <w:t>c</w:t>
            </w:r>
            <w:r w:rsidRPr="00E66939">
              <w:rPr>
                <w:rFonts w:ascii="Calibri" w:hAnsi="Calibri" w:cs="Calibri"/>
                <w:bCs/>
                <w:sz w:val="22"/>
                <w:szCs w:val="22"/>
              </w:rPr>
              <w:t>hew</w:t>
            </w:r>
            <w:r w:rsidR="009B062A" w:rsidRPr="00E66939">
              <w:rPr>
                <w:rFonts w:ascii="Calibri" w:hAnsi="Calibri" w:cs="Calibri"/>
                <w:bCs/>
                <w:sz w:val="22"/>
                <w:szCs w:val="22"/>
              </w:rPr>
              <w:t xml:space="preserve"> (level 7)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4B187046" w14:textId="77777777" w:rsidR="009B062A" w:rsidRPr="00E66939" w:rsidRDefault="009B062A" w:rsidP="00E66939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E66939">
              <w:rPr>
                <w:rFonts w:ascii="Calibri" w:hAnsi="Calibri" w:cs="Calibri"/>
                <w:bCs/>
                <w:sz w:val="22"/>
                <w:szCs w:val="22"/>
              </w:rPr>
              <w:t>Moderately thick (level 3)</w:t>
            </w:r>
          </w:p>
        </w:tc>
      </w:tr>
      <w:tr w:rsidR="00CD6F6A" w:rsidRPr="00E66939" w14:paraId="72D7A885" w14:textId="77777777" w:rsidTr="00E66939">
        <w:tc>
          <w:tcPr>
            <w:tcW w:w="2500" w:type="pct"/>
            <w:shd w:val="clear" w:color="auto" w:fill="auto"/>
            <w:vAlign w:val="center"/>
          </w:tcPr>
          <w:p w14:paraId="7B448942" w14:textId="77777777" w:rsidR="009B062A" w:rsidRPr="00E66939" w:rsidRDefault="009B062A" w:rsidP="00E66939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E66939">
              <w:rPr>
                <w:rFonts w:ascii="Calibri" w:hAnsi="Calibri" w:cs="Calibri"/>
                <w:bCs/>
                <w:sz w:val="22"/>
                <w:szCs w:val="22"/>
              </w:rPr>
              <w:t>Soft and bite-sized (level 6)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0F52B432" w14:textId="77777777" w:rsidR="00CD6F6A" w:rsidRPr="00E66939" w:rsidRDefault="009B062A" w:rsidP="00E66939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E66939">
              <w:rPr>
                <w:rFonts w:ascii="Calibri" w:hAnsi="Calibri" w:cs="Calibri"/>
                <w:bCs/>
                <w:sz w:val="22"/>
                <w:szCs w:val="22"/>
              </w:rPr>
              <w:t>Mildly thick (level 2)</w:t>
            </w:r>
          </w:p>
        </w:tc>
      </w:tr>
      <w:tr w:rsidR="00CD6F6A" w:rsidRPr="00E66939" w14:paraId="469BFAA4" w14:textId="77777777" w:rsidTr="00E66939">
        <w:tc>
          <w:tcPr>
            <w:tcW w:w="2500" w:type="pct"/>
            <w:shd w:val="clear" w:color="auto" w:fill="auto"/>
            <w:vAlign w:val="center"/>
          </w:tcPr>
          <w:p w14:paraId="5668E5A9" w14:textId="77777777" w:rsidR="00CD6F6A" w:rsidRPr="00E66939" w:rsidRDefault="009B062A" w:rsidP="00E66939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E66939">
              <w:rPr>
                <w:rFonts w:ascii="Calibri" w:hAnsi="Calibri" w:cs="Calibri"/>
                <w:bCs/>
                <w:sz w:val="22"/>
                <w:szCs w:val="22"/>
              </w:rPr>
              <w:t>Minced and moist (level 5)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113F5B3D" w14:textId="77777777" w:rsidR="00CD6F6A" w:rsidRPr="00E66939" w:rsidRDefault="009B062A" w:rsidP="00E66939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E66939">
              <w:rPr>
                <w:rFonts w:ascii="Calibri" w:hAnsi="Calibri" w:cs="Calibri"/>
                <w:bCs/>
                <w:sz w:val="22"/>
                <w:szCs w:val="22"/>
              </w:rPr>
              <w:t>Slightly thick (level 1)</w:t>
            </w:r>
          </w:p>
        </w:tc>
      </w:tr>
      <w:tr w:rsidR="00CD6F6A" w:rsidRPr="00E66939" w14:paraId="3058BAEC" w14:textId="77777777" w:rsidTr="00E66939">
        <w:tc>
          <w:tcPr>
            <w:tcW w:w="2500" w:type="pct"/>
            <w:shd w:val="clear" w:color="auto" w:fill="auto"/>
            <w:vAlign w:val="center"/>
          </w:tcPr>
          <w:p w14:paraId="68EB4A5B" w14:textId="77777777" w:rsidR="00CD6F6A" w:rsidRPr="00E66939" w:rsidRDefault="009B062A" w:rsidP="00E66939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E66939">
              <w:rPr>
                <w:rFonts w:ascii="Calibri" w:hAnsi="Calibri" w:cs="Calibri"/>
                <w:bCs/>
                <w:sz w:val="22"/>
                <w:szCs w:val="22"/>
              </w:rPr>
              <w:t>Pureed (level 4)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25906AAA" w14:textId="77777777" w:rsidR="00CD6F6A" w:rsidRPr="00E66939" w:rsidRDefault="009B062A" w:rsidP="00E66939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E66939">
              <w:rPr>
                <w:rFonts w:ascii="Calibri" w:hAnsi="Calibri" w:cs="Calibri"/>
                <w:bCs/>
                <w:sz w:val="22"/>
                <w:szCs w:val="22"/>
              </w:rPr>
              <w:t>Thin (level 0)</w:t>
            </w:r>
          </w:p>
        </w:tc>
      </w:tr>
      <w:tr w:rsidR="00CD6F6A" w:rsidRPr="00E66939" w14:paraId="51C46767" w14:textId="77777777" w:rsidTr="00E66939">
        <w:tc>
          <w:tcPr>
            <w:tcW w:w="2500" w:type="pct"/>
            <w:shd w:val="clear" w:color="auto" w:fill="auto"/>
            <w:vAlign w:val="center"/>
          </w:tcPr>
          <w:p w14:paraId="5707CE4B" w14:textId="77777777" w:rsidR="00CD6F6A" w:rsidRPr="00E66939" w:rsidRDefault="009B062A" w:rsidP="00E66939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E66939">
              <w:rPr>
                <w:rFonts w:ascii="Calibri" w:hAnsi="Calibri" w:cs="Calibri"/>
                <w:bCs/>
                <w:sz w:val="22"/>
                <w:szCs w:val="22"/>
              </w:rPr>
              <w:t>Liquidised (level 3)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6181F5ED" w14:textId="77777777" w:rsidR="00CD6F6A" w:rsidRPr="00E66939" w:rsidRDefault="00CD6F6A" w:rsidP="00E66939">
            <w:pPr>
              <w:spacing w:line="276" w:lineRule="auto"/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</w:tbl>
    <w:bookmarkEnd w:id="0"/>
    <w:bookmarkEnd w:id="1"/>
    <w:p w14:paraId="76BFC03E" w14:textId="77777777" w:rsidR="00FC33D4" w:rsidRPr="00E66939" w:rsidRDefault="00FC33D4" w:rsidP="007477FB">
      <w:pPr>
        <w:numPr>
          <w:ilvl w:val="0"/>
          <w:numId w:val="10"/>
        </w:numPr>
        <w:spacing w:line="276" w:lineRule="auto"/>
        <w:ind w:left="720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b/>
          <w:sz w:val="22"/>
          <w:szCs w:val="22"/>
        </w:rPr>
        <w:t>Feeding Method</w:t>
      </w:r>
      <w:r w:rsidRPr="00E66939">
        <w:rPr>
          <w:rFonts w:ascii="Calibri" w:hAnsi="Calibri" w:cs="Calibri"/>
          <w:sz w:val="22"/>
          <w:szCs w:val="22"/>
        </w:rPr>
        <w:t xml:space="preserve">: </w:t>
      </w:r>
      <w:r w:rsidR="009B062A" w:rsidRPr="00E66939">
        <w:rPr>
          <w:rFonts w:ascii="Symbol" w:eastAsia="Symbol" w:hAnsi="Symbol" w:cs="Symbol"/>
          <w:sz w:val="22"/>
          <w:szCs w:val="22"/>
        </w:rPr>
        <w:t> </w:t>
      </w:r>
      <w:r w:rsidR="009B062A" w:rsidRPr="00E66939">
        <w:rPr>
          <w:rFonts w:ascii="Calibri" w:hAnsi="Calibri" w:cs="Calibri"/>
          <w:sz w:val="22"/>
          <w:szCs w:val="22"/>
        </w:rPr>
        <w:t xml:space="preserve"> </w:t>
      </w:r>
      <w:r w:rsidRPr="00E66939">
        <w:rPr>
          <w:rFonts w:ascii="Calibri" w:hAnsi="Calibri" w:cs="Calibri"/>
          <w:sz w:val="22"/>
          <w:szCs w:val="22"/>
        </w:rPr>
        <w:t>Independent in self-feeding</w:t>
      </w:r>
      <w:r w:rsidR="009B062A" w:rsidRPr="00E66939">
        <w:rPr>
          <w:rFonts w:ascii="Calibri" w:hAnsi="Calibri" w:cs="Calibri"/>
          <w:sz w:val="22"/>
          <w:szCs w:val="22"/>
        </w:rPr>
        <w:t xml:space="preserve">   </w:t>
      </w:r>
      <w:r w:rsidR="009B062A" w:rsidRPr="00E66939">
        <w:rPr>
          <w:rFonts w:ascii="Symbol" w:eastAsia="Symbol" w:hAnsi="Symbol" w:cs="Symbol"/>
          <w:sz w:val="22"/>
          <w:szCs w:val="22"/>
        </w:rPr>
        <w:t> </w:t>
      </w:r>
      <w:r w:rsidR="009B062A" w:rsidRPr="00E66939">
        <w:rPr>
          <w:rFonts w:ascii="Calibri" w:hAnsi="Calibri" w:cs="Calibri"/>
          <w:sz w:val="22"/>
          <w:szCs w:val="22"/>
        </w:rPr>
        <w:t xml:space="preserve"> </w:t>
      </w:r>
      <w:r w:rsidRPr="00E66939">
        <w:rPr>
          <w:rFonts w:ascii="Calibri" w:hAnsi="Calibri" w:cs="Calibri"/>
          <w:sz w:val="22"/>
          <w:szCs w:val="22"/>
        </w:rPr>
        <w:t>Needs some assistance</w:t>
      </w:r>
      <w:r w:rsidR="009B062A" w:rsidRPr="00E66939">
        <w:rPr>
          <w:rFonts w:ascii="Calibri" w:hAnsi="Calibri" w:cs="Calibri"/>
          <w:sz w:val="22"/>
          <w:szCs w:val="22"/>
        </w:rPr>
        <w:t xml:space="preserve">  </w:t>
      </w:r>
      <w:r w:rsidRPr="00E66939">
        <w:rPr>
          <w:rFonts w:ascii="Calibri" w:hAnsi="Calibri" w:cs="Calibri"/>
          <w:sz w:val="22"/>
          <w:szCs w:val="22"/>
        </w:rPr>
        <w:t xml:space="preserve"> </w:t>
      </w:r>
      <w:r w:rsidR="009B062A" w:rsidRPr="00E66939">
        <w:rPr>
          <w:rFonts w:ascii="Symbol" w:eastAsia="Symbol" w:hAnsi="Symbol" w:cs="Symbol"/>
          <w:sz w:val="22"/>
          <w:szCs w:val="22"/>
        </w:rPr>
        <w:t> </w:t>
      </w:r>
      <w:r w:rsidR="009B062A" w:rsidRPr="00E66939">
        <w:rPr>
          <w:rFonts w:ascii="Calibri" w:hAnsi="Calibri" w:cs="Calibri"/>
          <w:sz w:val="22"/>
          <w:szCs w:val="22"/>
        </w:rPr>
        <w:t xml:space="preserve"> </w:t>
      </w:r>
      <w:r w:rsidRPr="00E66939">
        <w:rPr>
          <w:rFonts w:ascii="Calibri" w:hAnsi="Calibri" w:cs="Calibri"/>
          <w:sz w:val="22"/>
          <w:szCs w:val="22"/>
        </w:rPr>
        <w:t>Dependent for feeding</w:t>
      </w:r>
    </w:p>
    <w:p w14:paraId="353F04F5" w14:textId="77777777" w:rsidR="00FC33D4" w:rsidRPr="00E66939" w:rsidRDefault="00FC33D4" w:rsidP="007477FB">
      <w:pPr>
        <w:numPr>
          <w:ilvl w:val="0"/>
          <w:numId w:val="10"/>
        </w:numPr>
        <w:spacing w:line="276" w:lineRule="auto"/>
        <w:ind w:left="720"/>
        <w:rPr>
          <w:rFonts w:ascii="Calibri" w:hAnsi="Calibri" w:cs="Calibri"/>
          <w:b/>
          <w:sz w:val="22"/>
          <w:szCs w:val="22"/>
        </w:rPr>
      </w:pPr>
      <w:r w:rsidRPr="00E66939">
        <w:rPr>
          <w:rFonts w:ascii="Calibri" w:hAnsi="Calibri" w:cs="Calibri"/>
          <w:b/>
          <w:sz w:val="22"/>
          <w:szCs w:val="22"/>
        </w:rPr>
        <w:t>Endurance during meals:</w:t>
      </w:r>
      <w:r w:rsidR="009B062A" w:rsidRPr="00E66939">
        <w:rPr>
          <w:rFonts w:ascii="Calibri" w:hAnsi="Calibri" w:cs="Calibri"/>
          <w:b/>
          <w:sz w:val="22"/>
          <w:szCs w:val="22"/>
        </w:rPr>
        <w:t xml:space="preserve"> </w:t>
      </w:r>
      <w:r w:rsidR="009B062A" w:rsidRPr="00E66939">
        <w:rPr>
          <w:rFonts w:ascii="Symbol" w:eastAsia="Symbol" w:hAnsi="Symbol" w:cs="Symbol"/>
          <w:b/>
          <w:sz w:val="22"/>
          <w:szCs w:val="22"/>
        </w:rPr>
        <w:t> </w:t>
      </w:r>
      <w:r w:rsidR="009B062A" w:rsidRPr="00E66939">
        <w:rPr>
          <w:rFonts w:ascii="Calibri" w:hAnsi="Calibri" w:cs="Calibri"/>
          <w:b/>
          <w:sz w:val="22"/>
          <w:szCs w:val="22"/>
        </w:rPr>
        <w:t xml:space="preserve"> </w:t>
      </w:r>
      <w:r w:rsidRPr="00E66939">
        <w:rPr>
          <w:rFonts w:ascii="Calibri" w:hAnsi="Calibri" w:cs="Calibri"/>
          <w:sz w:val="22"/>
          <w:szCs w:val="22"/>
        </w:rPr>
        <w:t>Good</w:t>
      </w:r>
      <w:r w:rsidR="009B062A" w:rsidRPr="00E66939">
        <w:rPr>
          <w:rFonts w:ascii="Calibri" w:hAnsi="Calibri" w:cs="Calibri"/>
          <w:b/>
          <w:sz w:val="22"/>
          <w:szCs w:val="22"/>
        </w:rPr>
        <w:t xml:space="preserve"> </w:t>
      </w:r>
      <w:r w:rsidR="009B062A" w:rsidRPr="00E66939">
        <w:rPr>
          <w:rFonts w:ascii="Calibri" w:hAnsi="Calibri" w:cs="Calibri"/>
          <w:b/>
          <w:sz w:val="22"/>
          <w:szCs w:val="22"/>
        </w:rPr>
        <w:tab/>
      </w:r>
      <w:r w:rsidR="009B062A" w:rsidRPr="00E66939">
        <w:rPr>
          <w:rFonts w:ascii="Calibri" w:hAnsi="Calibri" w:cs="Calibri"/>
          <w:b/>
          <w:sz w:val="22"/>
          <w:szCs w:val="22"/>
        </w:rPr>
        <w:tab/>
      </w:r>
      <w:r w:rsidR="009B062A" w:rsidRPr="00E66939">
        <w:rPr>
          <w:rFonts w:ascii="Symbol" w:eastAsia="Symbol" w:hAnsi="Symbol" w:cs="Symbol"/>
          <w:b/>
          <w:sz w:val="22"/>
          <w:szCs w:val="22"/>
        </w:rPr>
        <w:t> </w:t>
      </w:r>
      <w:r w:rsidR="009B062A" w:rsidRPr="00E66939">
        <w:rPr>
          <w:rFonts w:ascii="Calibri" w:hAnsi="Calibri" w:cs="Calibri"/>
          <w:b/>
          <w:sz w:val="22"/>
          <w:szCs w:val="22"/>
        </w:rPr>
        <w:t xml:space="preserve"> </w:t>
      </w:r>
      <w:r w:rsidRPr="00E66939">
        <w:rPr>
          <w:rFonts w:ascii="Calibri" w:hAnsi="Calibri" w:cs="Calibri"/>
          <w:sz w:val="22"/>
          <w:szCs w:val="22"/>
        </w:rPr>
        <w:t>Fair</w:t>
      </w:r>
      <w:r w:rsidR="009B062A" w:rsidRPr="00E66939">
        <w:rPr>
          <w:rFonts w:ascii="Calibri" w:hAnsi="Calibri" w:cs="Calibri"/>
          <w:b/>
          <w:sz w:val="22"/>
          <w:szCs w:val="22"/>
        </w:rPr>
        <w:t xml:space="preserve"> </w:t>
      </w:r>
      <w:r w:rsidR="009B062A" w:rsidRPr="00E66939">
        <w:rPr>
          <w:rFonts w:ascii="Calibri" w:hAnsi="Calibri" w:cs="Calibri"/>
          <w:b/>
          <w:sz w:val="22"/>
          <w:szCs w:val="22"/>
        </w:rPr>
        <w:tab/>
      </w:r>
      <w:r w:rsidR="009B062A" w:rsidRPr="00E66939">
        <w:rPr>
          <w:rFonts w:ascii="Calibri" w:hAnsi="Calibri" w:cs="Calibri"/>
          <w:b/>
          <w:sz w:val="22"/>
          <w:szCs w:val="22"/>
        </w:rPr>
        <w:tab/>
      </w:r>
      <w:r w:rsidR="009B062A" w:rsidRPr="00E66939">
        <w:rPr>
          <w:rFonts w:ascii="Symbol" w:eastAsia="Symbol" w:hAnsi="Symbol" w:cs="Symbol"/>
          <w:b/>
          <w:sz w:val="22"/>
          <w:szCs w:val="22"/>
        </w:rPr>
        <w:t> </w:t>
      </w:r>
      <w:r w:rsidR="009B062A" w:rsidRPr="00E66939">
        <w:rPr>
          <w:rFonts w:ascii="Calibri" w:hAnsi="Calibri" w:cs="Calibri"/>
          <w:b/>
          <w:sz w:val="22"/>
          <w:szCs w:val="22"/>
        </w:rPr>
        <w:t xml:space="preserve"> </w:t>
      </w:r>
      <w:r w:rsidRPr="00E66939">
        <w:rPr>
          <w:rFonts w:ascii="Calibri" w:hAnsi="Calibri" w:cs="Calibri"/>
          <w:sz w:val="22"/>
          <w:szCs w:val="22"/>
        </w:rPr>
        <w:t>Poo</w:t>
      </w:r>
      <w:r w:rsidR="009B062A" w:rsidRPr="00E66939">
        <w:rPr>
          <w:rFonts w:ascii="Calibri" w:hAnsi="Calibri" w:cs="Calibri"/>
          <w:sz w:val="22"/>
          <w:szCs w:val="22"/>
        </w:rPr>
        <w:t xml:space="preserve">r </w:t>
      </w:r>
      <w:r w:rsidR="009B062A" w:rsidRPr="00E66939">
        <w:rPr>
          <w:rFonts w:ascii="Calibri" w:hAnsi="Calibri" w:cs="Calibri"/>
          <w:sz w:val="22"/>
          <w:szCs w:val="22"/>
        </w:rPr>
        <w:tab/>
      </w:r>
      <w:r w:rsidR="009B062A" w:rsidRPr="00E66939">
        <w:rPr>
          <w:rFonts w:ascii="Calibri" w:hAnsi="Calibri" w:cs="Calibri"/>
          <w:sz w:val="22"/>
          <w:szCs w:val="22"/>
        </w:rPr>
        <w:tab/>
      </w:r>
      <w:r w:rsidR="009B062A" w:rsidRPr="00E66939">
        <w:rPr>
          <w:rFonts w:ascii="Symbol" w:eastAsia="Symbol" w:hAnsi="Symbol" w:cs="Symbol"/>
          <w:sz w:val="22"/>
          <w:szCs w:val="22"/>
        </w:rPr>
        <w:t> </w:t>
      </w:r>
      <w:r w:rsidR="009B062A" w:rsidRPr="00E66939">
        <w:rPr>
          <w:rFonts w:ascii="Calibri" w:hAnsi="Calibri" w:cs="Calibri"/>
          <w:sz w:val="22"/>
          <w:szCs w:val="22"/>
        </w:rPr>
        <w:t xml:space="preserve"> </w:t>
      </w:r>
      <w:r w:rsidRPr="00E66939">
        <w:rPr>
          <w:rFonts w:ascii="Calibri" w:hAnsi="Calibri" w:cs="Calibri"/>
          <w:sz w:val="22"/>
          <w:szCs w:val="22"/>
        </w:rPr>
        <w:t>Variable</w:t>
      </w:r>
      <w:r w:rsidRPr="00E66939">
        <w:rPr>
          <w:rFonts w:ascii="Calibri" w:hAnsi="Calibri" w:cs="Calibri"/>
          <w:sz w:val="22"/>
          <w:szCs w:val="22"/>
        </w:rPr>
        <w:tab/>
      </w:r>
      <w:r w:rsidRPr="00E66939">
        <w:rPr>
          <w:rFonts w:ascii="Calibri" w:hAnsi="Calibri" w:cs="Calibri"/>
          <w:sz w:val="22"/>
          <w:szCs w:val="22"/>
        </w:rPr>
        <w:tab/>
      </w:r>
    </w:p>
    <w:p w14:paraId="4DADFD59" w14:textId="77777777" w:rsidR="00FC33D4" w:rsidRPr="00E66939" w:rsidRDefault="00FC33D4" w:rsidP="007477FB">
      <w:pPr>
        <w:numPr>
          <w:ilvl w:val="0"/>
          <w:numId w:val="10"/>
        </w:numPr>
        <w:spacing w:line="276" w:lineRule="auto"/>
        <w:ind w:left="720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b/>
          <w:sz w:val="22"/>
          <w:szCs w:val="22"/>
        </w:rPr>
        <w:t>Mental Status (check all that apply)</w:t>
      </w:r>
      <w:r w:rsidRPr="00E66939">
        <w:rPr>
          <w:rFonts w:ascii="Calibri" w:hAnsi="Calibri" w:cs="Calibri"/>
          <w:sz w:val="22"/>
          <w:szCs w:val="22"/>
        </w:rPr>
        <w:t>:</w:t>
      </w:r>
      <w:r w:rsidRPr="00E66939">
        <w:rPr>
          <w:rFonts w:ascii="Calibri" w:hAnsi="Calibri" w:cs="Calibri"/>
          <w:sz w:val="22"/>
          <w:szCs w:val="22"/>
        </w:rPr>
        <w:tab/>
      </w:r>
    </w:p>
    <w:p w14:paraId="26DD3113" w14:textId="77777777" w:rsidR="00FC33D4" w:rsidRPr="00E66939" w:rsidRDefault="0029516E" w:rsidP="007477FB">
      <w:pPr>
        <w:spacing w:line="276" w:lineRule="auto"/>
        <w:ind w:left="720" w:firstLine="360"/>
        <w:rPr>
          <w:rFonts w:ascii="Calibri" w:hAnsi="Calibri" w:cs="Calibri"/>
          <w:sz w:val="22"/>
          <w:szCs w:val="22"/>
        </w:rPr>
      </w:pPr>
      <w:r w:rsidRPr="00E66939">
        <w:rPr>
          <w:rFonts w:ascii="Symbol" w:eastAsia="Symbol" w:hAnsi="Symbol" w:cs="Symbol"/>
          <w:b/>
          <w:sz w:val="22"/>
          <w:szCs w:val="22"/>
        </w:rPr>
        <w:t> </w:t>
      </w:r>
      <w:r w:rsidRPr="00E66939">
        <w:rPr>
          <w:rFonts w:ascii="Calibri" w:hAnsi="Calibri" w:cs="Calibri"/>
          <w:b/>
          <w:sz w:val="22"/>
          <w:szCs w:val="22"/>
        </w:rPr>
        <w:t xml:space="preserve"> </w:t>
      </w:r>
      <w:r w:rsidRPr="00E66939">
        <w:rPr>
          <w:rFonts w:ascii="Calibri" w:hAnsi="Calibri" w:cs="Calibri"/>
          <w:sz w:val="22"/>
          <w:szCs w:val="22"/>
        </w:rPr>
        <w:t>A</w:t>
      </w:r>
      <w:r w:rsidR="00FC33D4" w:rsidRPr="00E66939">
        <w:rPr>
          <w:rFonts w:ascii="Calibri" w:hAnsi="Calibri" w:cs="Calibri"/>
          <w:sz w:val="22"/>
          <w:szCs w:val="22"/>
        </w:rPr>
        <w:t>lert</w:t>
      </w:r>
      <w:r w:rsidRPr="00E66939">
        <w:rPr>
          <w:rFonts w:ascii="Calibri" w:hAnsi="Calibri" w:cs="Calibri"/>
          <w:sz w:val="22"/>
          <w:szCs w:val="22"/>
        </w:rPr>
        <w:tab/>
      </w:r>
      <w:r w:rsidRPr="00E66939">
        <w:rPr>
          <w:rFonts w:ascii="Calibri" w:hAnsi="Calibri" w:cs="Calibri"/>
          <w:sz w:val="22"/>
          <w:szCs w:val="22"/>
        </w:rPr>
        <w:tab/>
      </w:r>
      <w:r w:rsidRPr="00E66939">
        <w:rPr>
          <w:rFonts w:ascii="Symbol" w:eastAsia="Symbol" w:hAnsi="Symbol" w:cs="Symbol"/>
          <w:b/>
          <w:sz w:val="22"/>
          <w:szCs w:val="22"/>
        </w:rPr>
        <w:t> </w:t>
      </w:r>
      <w:r w:rsidRPr="00E66939">
        <w:rPr>
          <w:rFonts w:ascii="Calibri" w:hAnsi="Calibri" w:cs="Calibri"/>
          <w:b/>
          <w:sz w:val="22"/>
          <w:szCs w:val="22"/>
        </w:rPr>
        <w:t xml:space="preserve"> </w:t>
      </w:r>
      <w:r w:rsidR="00FC33D4" w:rsidRPr="00E66939">
        <w:rPr>
          <w:rFonts w:ascii="Calibri" w:hAnsi="Calibri" w:cs="Calibri"/>
          <w:sz w:val="22"/>
          <w:szCs w:val="22"/>
        </w:rPr>
        <w:t>responsive</w:t>
      </w:r>
      <w:r w:rsidRPr="00E66939">
        <w:rPr>
          <w:rFonts w:ascii="Calibri" w:hAnsi="Calibri" w:cs="Calibri"/>
          <w:sz w:val="22"/>
          <w:szCs w:val="22"/>
        </w:rPr>
        <w:t xml:space="preserve"> </w:t>
      </w:r>
      <w:r w:rsidRPr="00E66939">
        <w:rPr>
          <w:rFonts w:ascii="Calibri" w:hAnsi="Calibri" w:cs="Calibri"/>
          <w:sz w:val="22"/>
          <w:szCs w:val="22"/>
        </w:rPr>
        <w:tab/>
      </w:r>
      <w:r w:rsidRPr="00E66939">
        <w:rPr>
          <w:rFonts w:ascii="Calibri" w:hAnsi="Calibri" w:cs="Calibri"/>
          <w:sz w:val="22"/>
          <w:szCs w:val="22"/>
        </w:rPr>
        <w:tab/>
      </w:r>
      <w:r w:rsidRPr="00E66939">
        <w:rPr>
          <w:rFonts w:ascii="Symbol" w:eastAsia="Symbol" w:hAnsi="Symbol" w:cs="Symbol"/>
          <w:b/>
          <w:sz w:val="22"/>
          <w:szCs w:val="22"/>
        </w:rPr>
        <w:t> </w:t>
      </w:r>
      <w:r w:rsidRPr="00E66939">
        <w:rPr>
          <w:rFonts w:ascii="Calibri" w:hAnsi="Calibri" w:cs="Calibri"/>
          <w:b/>
          <w:sz w:val="22"/>
          <w:szCs w:val="22"/>
        </w:rPr>
        <w:t xml:space="preserve"> </w:t>
      </w:r>
      <w:r w:rsidR="00FC33D4" w:rsidRPr="00E66939">
        <w:rPr>
          <w:rFonts w:ascii="Calibri" w:hAnsi="Calibri" w:cs="Calibri"/>
          <w:sz w:val="22"/>
          <w:szCs w:val="22"/>
        </w:rPr>
        <w:t>cooperative</w:t>
      </w:r>
      <w:r w:rsidRPr="00E66939">
        <w:rPr>
          <w:rFonts w:ascii="Calibri" w:hAnsi="Calibri" w:cs="Calibri"/>
          <w:sz w:val="22"/>
          <w:szCs w:val="22"/>
        </w:rPr>
        <w:t xml:space="preserve"> </w:t>
      </w:r>
      <w:r w:rsidRPr="00E66939">
        <w:rPr>
          <w:rFonts w:ascii="Calibri" w:hAnsi="Calibri" w:cs="Calibri"/>
          <w:sz w:val="22"/>
          <w:szCs w:val="22"/>
        </w:rPr>
        <w:tab/>
      </w:r>
      <w:r w:rsidRPr="00E66939">
        <w:rPr>
          <w:rFonts w:ascii="Calibri" w:hAnsi="Calibri" w:cs="Calibri"/>
          <w:sz w:val="22"/>
          <w:szCs w:val="22"/>
        </w:rPr>
        <w:tab/>
      </w:r>
      <w:r w:rsidRPr="00E66939">
        <w:rPr>
          <w:rFonts w:ascii="Symbol" w:eastAsia="Symbol" w:hAnsi="Symbol" w:cs="Symbol"/>
          <w:b/>
          <w:sz w:val="22"/>
          <w:szCs w:val="22"/>
        </w:rPr>
        <w:t> </w:t>
      </w:r>
      <w:r w:rsidRPr="00E66939">
        <w:rPr>
          <w:rFonts w:ascii="Calibri" w:hAnsi="Calibri" w:cs="Calibri"/>
          <w:b/>
          <w:sz w:val="22"/>
          <w:szCs w:val="22"/>
        </w:rPr>
        <w:t xml:space="preserve"> </w:t>
      </w:r>
      <w:r w:rsidR="00FC33D4" w:rsidRPr="00E66939">
        <w:rPr>
          <w:rFonts w:ascii="Calibri" w:hAnsi="Calibri" w:cs="Calibri"/>
          <w:sz w:val="22"/>
          <w:szCs w:val="22"/>
        </w:rPr>
        <w:t>confused</w:t>
      </w:r>
      <w:r w:rsidRPr="00E66939">
        <w:rPr>
          <w:rFonts w:ascii="Calibri" w:hAnsi="Calibri" w:cs="Calibri"/>
          <w:sz w:val="22"/>
          <w:szCs w:val="22"/>
        </w:rPr>
        <w:tab/>
      </w:r>
      <w:r w:rsidRPr="00E66939">
        <w:rPr>
          <w:rFonts w:ascii="Calibri" w:hAnsi="Calibri" w:cs="Calibri"/>
          <w:sz w:val="22"/>
          <w:szCs w:val="22"/>
        </w:rPr>
        <w:tab/>
      </w:r>
      <w:r w:rsidRPr="00E66939">
        <w:rPr>
          <w:rFonts w:ascii="Symbol" w:eastAsia="Symbol" w:hAnsi="Symbol" w:cs="Symbol"/>
          <w:b/>
          <w:sz w:val="22"/>
          <w:szCs w:val="22"/>
        </w:rPr>
        <w:t> </w:t>
      </w:r>
      <w:r w:rsidRPr="00E66939">
        <w:rPr>
          <w:rFonts w:ascii="Calibri" w:hAnsi="Calibri" w:cs="Calibri"/>
          <w:b/>
          <w:sz w:val="22"/>
          <w:szCs w:val="22"/>
        </w:rPr>
        <w:t xml:space="preserve"> </w:t>
      </w:r>
      <w:r w:rsidR="00FC33D4" w:rsidRPr="00E66939">
        <w:rPr>
          <w:rFonts w:ascii="Calibri" w:hAnsi="Calibri" w:cs="Calibri"/>
          <w:sz w:val="22"/>
          <w:szCs w:val="22"/>
        </w:rPr>
        <w:t>lethargic</w:t>
      </w:r>
      <w:r w:rsidRPr="00E66939">
        <w:rPr>
          <w:rFonts w:ascii="Calibri" w:hAnsi="Calibri" w:cs="Calibri"/>
          <w:sz w:val="22"/>
          <w:szCs w:val="22"/>
        </w:rPr>
        <w:tab/>
      </w:r>
      <w:r w:rsidRPr="00E66939">
        <w:rPr>
          <w:rFonts w:ascii="Calibri" w:hAnsi="Calibri" w:cs="Calibri"/>
          <w:sz w:val="22"/>
          <w:szCs w:val="22"/>
        </w:rPr>
        <w:tab/>
      </w:r>
      <w:r w:rsidRPr="00E66939">
        <w:rPr>
          <w:rFonts w:ascii="Symbol" w:eastAsia="Symbol" w:hAnsi="Symbol" w:cs="Symbol"/>
          <w:b/>
          <w:sz w:val="22"/>
          <w:szCs w:val="22"/>
        </w:rPr>
        <w:t> </w:t>
      </w:r>
      <w:r w:rsidRPr="00E66939">
        <w:rPr>
          <w:rFonts w:ascii="Calibri" w:hAnsi="Calibri" w:cs="Calibri"/>
          <w:b/>
          <w:sz w:val="22"/>
          <w:szCs w:val="22"/>
        </w:rPr>
        <w:t xml:space="preserve"> </w:t>
      </w:r>
      <w:r w:rsidR="00FC33D4" w:rsidRPr="00E66939">
        <w:rPr>
          <w:rFonts w:ascii="Calibri" w:hAnsi="Calibri" w:cs="Calibri"/>
          <w:sz w:val="22"/>
          <w:szCs w:val="22"/>
        </w:rPr>
        <w:t>impulsive</w:t>
      </w:r>
      <w:r w:rsidRPr="00E66939">
        <w:rPr>
          <w:rFonts w:ascii="Calibri" w:hAnsi="Calibri" w:cs="Calibri"/>
          <w:sz w:val="22"/>
          <w:szCs w:val="22"/>
        </w:rPr>
        <w:tab/>
      </w:r>
      <w:r w:rsidRPr="00E66939">
        <w:rPr>
          <w:rFonts w:ascii="Calibri" w:hAnsi="Calibri" w:cs="Calibri"/>
          <w:sz w:val="22"/>
          <w:szCs w:val="22"/>
        </w:rPr>
        <w:tab/>
      </w:r>
      <w:r w:rsidRPr="00E66939">
        <w:rPr>
          <w:rFonts w:ascii="Symbol" w:eastAsia="Symbol" w:hAnsi="Symbol" w:cs="Symbol"/>
          <w:b/>
          <w:sz w:val="22"/>
          <w:szCs w:val="22"/>
        </w:rPr>
        <w:t> </w:t>
      </w:r>
      <w:r w:rsidRPr="00E66939">
        <w:rPr>
          <w:rFonts w:ascii="Calibri" w:hAnsi="Calibri" w:cs="Calibri"/>
          <w:b/>
          <w:sz w:val="22"/>
          <w:szCs w:val="22"/>
        </w:rPr>
        <w:t xml:space="preserve"> </w:t>
      </w:r>
      <w:r w:rsidR="00FC33D4" w:rsidRPr="00E66939">
        <w:rPr>
          <w:rFonts w:ascii="Calibri" w:hAnsi="Calibri" w:cs="Calibri"/>
          <w:sz w:val="22"/>
          <w:szCs w:val="22"/>
        </w:rPr>
        <w:t>uncooperative</w:t>
      </w:r>
      <w:r w:rsidRPr="00E66939">
        <w:rPr>
          <w:rFonts w:ascii="Calibri" w:hAnsi="Calibri" w:cs="Calibri"/>
          <w:sz w:val="22"/>
          <w:szCs w:val="22"/>
        </w:rPr>
        <w:tab/>
      </w:r>
      <w:r w:rsidRPr="00E66939">
        <w:rPr>
          <w:rFonts w:ascii="Symbol" w:eastAsia="Symbol" w:hAnsi="Symbol" w:cs="Symbol"/>
          <w:b/>
          <w:sz w:val="22"/>
          <w:szCs w:val="22"/>
        </w:rPr>
        <w:t> </w:t>
      </w:r>
      <w:r w:rsidRPr="00E66939">
        <w:rPr>
          <w:rFonts w:ascii="Calibri" w:hAnsi="Calibri" w:cs="Calibri"/>
          <w:b/>
          <w:sz w:val="22"/>
          <w:szCs w:val="22"/>
        </w:rPr>
        <w:t xml:space="preserve"> </w:t>
      </w:r>
      <w:r w:rsidR="00FC33D4" w:rsidRPr="00E66939">
        <w:rPr>
          <w:rFonts w:ascii="Calibri" w:hAnsi="Calibri" w:cs="Calibri"/>
          <w:sz w:val="22"/>
          <w:szCs w:val="22"/>
        </w:rPr>
        <w:t>combative</w:t>
      </w:r>
      <w:r w:rsidRPr="00E66939">
        <w:rPr>
          <w:rFonts w:ascii="Calibri" w:hAnsi="Calibri" w:cs="Calibri"/>
          <w:sz w:val="22"/>
          <w:szCs w:val="22"/>
        </w:rPr>
        <w:tab/>
      </w:r>
      <w:r w:rsidRPr="00E66939">
        <w:rPr>
          <w:rFonts w:ascii="Calibri" w:hAnsi="Calibri" w:cs="Calibri"/>
          <w:sz w:val="22"/>
          <w:szCs w:val="22"/>
        </w:rPr>
        <w:tab/>
      </w:r>
      <w:r w:rsidRPr="00E66939">
        <w:rPr>
          <w:rFonts w:ascii="Symbol" w:eastAsia="Symbol" w:hAnsi="Symbol" w:cs="Symbol"/>
          <w:b/>
          <w:sz w:val="22"/>
          <w:szCs w:val="22"/>
        </w:rPr>
        <w:t> </w:t>
      </w:r>
      <w:r w:rsidRPr="00E66939">
        <w:rPr>
          <w:rFonts w:ascii="Calibri" w:hAnsi="Calibri" w:cs="Calibri"/>
          <w:b/>
          <w:sz w:val="22"/>
          <w:szCs w:val="22"/>
        </w:rPr>
        <w:t xml:space="preserve"> </w:t>
      </w:r>
      <w:r w:rsidR="00FC33D4" w:rsidRPr="00E66939">
        <w:rPr>
          <w:rFonts w:ascii="Calibri" w:hAnsi="Calibri" w:cs="Calibri"/>
          <w:sz w:val="22"/>
          <w:szCs w:val="22"/>
        </w:rPr>
        <w:t>unresponsive</w:t>
      </w:r>
    </w:p>
    <w:p w14:paraId="0EB07568" w14:textId="77777777" w:rsidR="00AA27FF" w:rsidRPr="00E66939" w:rsidRDefault="00504A54" w:rsidP="007477FB">
      <w:pPr>
        <w:numPr>
          <w:ilvl w:val="0"/>
          <w:numId w:val="11"/>
        </w:numPr>
        <w:spacing w:line="276" w:lineRule="auto"/>
        <w:rPr>
          <w:rFonts w:ascii="Calibri" w:hAnsi="Calibri" w:cs="Calibri"/>
          <w:b/>
          <w:sz w:val="22"/>
          <w:szCs w:val="22"/>
        </w:rPr>
      </w:pPr>
      <w:r w:rsidRPr="00E66939">
        <w:rPr>
          <w:rFonts w:ascii="Calibri" w:hAnsi="Calibri" w:cs="Calibri"/>
          <w:b/>
          <w:sz w:val="22"/>
          <w:szCs w:val="22"/>
        </w:rPr>
        <w:t>Oral Status</w:t>
      </w:r>
    </w:p>
    <w:p w14:paraId="2294BF8B" w14:textId="77777777" w:rsidR="00AA27FF" w:rsidRPr="00E66939" w:rsidRDefault="00AA27FF" w:rsidP="007477FB">
      <w:pPr>
        <w:spacing w:line="276" w:lineRule="auto"/>
        <w:ind w:left="720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Dentition</w:t>
      </w:r>
      <w:r w:rsidR="0029516E" w:rsidRPr="00E66939">
        <w:rPr>
          <w:rFonts w:ascii="Calibri" w:hAnsi="Calibri" w:cs="Calibri"/>
          <w:sz w:val="22"/>
          <w:szCs w:val="22"/>
        </w:rPr>
        <w:t xml:space="preserve">: </w:t>
      </w:r>
      <w:r w:rsidR="0029516E" w:rsidRPr="00E66939">
        <w:rPr>
          <w:rFonts w:ascii="Symbol" w:eastAsia="Symbol" w:hAnsi="Symbol" w:cs="Symbol"/>
          <w:b/>
          <w:sz w:val="22"/>
          <w:szCs w:val="22"/>
        </w:rPr>
        <w:t> </w:t>
      </w:r>
      <w:r w:rsidR="0029516E" w:rsidRPr="00E66939">
        <w:rPr>
          <w:rFonts w:ascii="Calibri" w:hAnsi="Calibri" w:cs="Calibri"/>
          <w:b/>
          <w:sz w:val="22"/>
          <w:szCs w:val="22"/>
        </w:rPr>
        <w:t xml:space="preserve"> </w:t>
      </w:r>
      <w:r w:rsidRPr="00E66939">
        <w:rPr>
          <w:rFonts w:ascii="Calibri" w:hAnsi="Calibri" w:cs="Calibri"/>
          <w:sz w:val="22"/>
          <w:szCs w:val="22"/>
        </w:rPr>
        <w:t>WNL</w:t>
      </w:r>
      <w:r w:rsidR="0029516E" w:rsidRPr="00E66939">
        <w:rPr>
          <w:rFonts w:ascii="Calibri" w:hAnsi="Calibri" w:cs="Calibri"/>
          <w:sz w:val="22"/>
          <w:szCs w:val="22"/>
        </w:rPr>
        <w:t xml:space="preserve"> </w:t>
      </w:r>
      <w:r w:rsidR="0029516E" w:rsidRPr="00E66939">
        <w:rPr>
          <w:rFonts w:ascii="Calibri" w:hAnsi="Calibri" w:cs="Calibri"/>
          <w:sz w:val="22"/>
          <w:szCs w:val="22"/>
        </w:rPr>
        <w:tab/>
      </w:r>
      <w:r w:rsidR="0029516E" w:rsidRPr="00E66939">
        <w:rPr>
          <w:rFonts w:ascii="Symbol" w:eastAsia="Symbol" w:hAnsi="Symbol" w:cs="Symbol"/>
          <w:b/>
          <w:sz w:val="22"/>
          <w:szCs w:val="22"/>
        </w:rPr>
        <w:t> </w:t>
      </w:r>
      <w:r w:rsidR="0029516E" w:rsidRPr="00E66939">
        <w:rPr>
          <w:rFonts w:ascii="Calibri" w:hAnsi="Calibri" w:cs="Calibri"/>
          <w:b/>
          <w:sz w:val="22"/>
          <w:szCs w:val="22"/>
        </w:rPr>
        <w:t xml:space="preserve"> </w:t>
      </w:r>
      <w:r w:rsidR="00504A54" w:rsidRPr="00E66939">
        <w:rPr>
          <w:rFonts w:ascii="Calibri" w:hAnsi="Calibri" w:cs="Calibri"/>
          <w:sz w:val="22"/>
          <w:szCs w:val="22"/>
        </w:rPr>
        <w:t>Missing teeth</w:t>
      </w:r>
      <w:r w:rsidRPr="00E66939">
        <w:rPr>
          <w:rFonts w:ascii="Calibri" w:hAnsi="Calibri" w:cs="Calibri"/>
          <w:sz w:val="22"/>
          <w:szCs w:val="22"/>
        </w:rPr>
        <w:t xml:space="preserve"> ________________</w:t>
      </w:r>
      <w:r w:rsidR="0029516E" w:rsidRPr="00E66939">
        <w:rPr>
          <w:rFonts w:ascii="Calibri" w:hAnsi="Calibri" w:cs="Calibri"/>
          <w:sz w:val="22"/>
          <w:szCs w:val="22"/>
        </w:rPr>
        <w:tab/>
      </w:r>
      <w:r w:rsidR="0029516E" w:rsidRPr="00E66939">
        <w:rPr>
          <w:rFonts w:ascii="Calibri" w:hAnsi="Calibri" w:cs="Calibri"/>
          <w:sz w:val="22"/>
          <w:szCs w:val="22"/>
        </w:rPr>
        <w:tab/>
      </w:r>
      <w:r w:rsidR="0029516E" w:rsidRPr="00E66939">
        <w:rPr>
          <w:rFonts w:ascii="Symbol" w:eastAsia="Symbol" w:hAnsi="Symbol" w:cs="Symbol"/>
          <w:b/>
          <w:sz w:val="22"/>
          <w:szCs w:val="22"/>
        </w:rPr>
        <w:t> </w:t>
      </w:r>
      <w:r w:rsidR="0029516E" w:rsidRPr="00E66939">
        <w:rPr>
          <w:rFonts w:ascii="Calibri" w:hAnsi="Calibri" w:cs="Calibri"/>
          <w:b/>
          <w:sz w:val="22"/>
          <w:szCs w:val="22"/>
        </w:rPr>
        <w:t xml:space="preserve"> </w:t>
      </w:r>
      <w:r w:rsidRPr="00E66939">
        <w:rPr>
          <w:rFonts w:ascii="Calibri" w:hAnsi="Calibri" w:cs="Calibri"/>
          <w:sz w:val="22"/>
          <w:szCs w:val="22"/>
        </w:rPr>
        <w:t>Decay</w:t>
      </w:r>
    </w:p>
    <w:p w14:paraId="3F850A24" w14:textId="77777777" w:rsidR="00AA27FF" w:rsidRPr="0099164A" w:rsidRDefault="00AF3835" w:rsidP="007477FB">
      <w:pPr>
        <w:spacing w:line="276" w:lineRule="auto"/>
        <w:ind w:firstLine="720"/>
        <w:rPr>
          <w:rFonts w:ascii="Calibri" w:hAnsi="Calibri" w:cs="Calibri"/>
          <w:bCs/>
          <w:sz w:val="22"/>
          <w:szCs w:val="22"/>
        </w:rPr>
      </w:pPr>
      <w:proofErr w:type="gramStart"/>
      <w:r w:rsidRPr="00E66939">
        <w:rPr>
          <w:rFonts w:ascii="Calibri" w:hAnsi="Calibri" w:cs="Calibri"/>
          <w:sz w:val="22"/>
          <w:szCs w:val="22"/>
        </w:rPr>
        <w:t xml:space="preserve">Dentures </w:t>
      </w:r>
      <w:r w:rsidR="00AA27FF" w:rsidRPr="00E66939">
        <w:rPr>
          <w:rFonts w:ascii="Calibri" w:hAnsi="Calibri" w:cs="Calibri"/>
          <w:sz w:val="22"/>
          <w:szCs w:val="22"/>
        </w:rPr>
        <w:t xml:space="preserve"> present</w:t>
      </w:r>
      <w:proofErr w:type="gramEnd"/>
      <w:r w:rsidR="0029516E" w:rsidRPr="00E66939">
        <w:rPr>
          <w:rFonts w:ascii="Calibri" w:hAnsi="Calibri" w:cs="Calibri"/>
          <w:sz w:val="22"/>
          <w:szCs w:val="22"/>
        </w:rPr>
        <w:t xml:space="preserve">: </w:t>
      </w:r>
      <w:r w:rsidR="0029516E" w:rsidRPr="00E66939">
        <w:rPr>
          <w:rFonts w:ascii="Symbol" w:eastAsia="Symbol" w:hAnsi="Symbol" w:cs="Symbol"/>
          <w:b/>
          <w:sz w:val="22"/>
          <w:szCs w:val="22"/>
        </w:rPr>
        <w:t> </w:t>
      </w:r>
      <w:r w:rsidR="0029516E" w:rsidRPr="00E66939">
        <w:rPr>
          <w:rFonts w:ascii="Calibri" w:hAnsi="Calibri" w:cs="Calibri"/>
          <w:b/>
          <w:sz w:val="22"/>
          <w:szCs w:val="22"/>
        </w:rPr>
        <w:t xml:space="preserve"> </w:t>
      </w:r>
      <w:r w:rsidR="00AA27FF" w:rsidRPr="00E66939">
        <w:rPr>
          <w:rFonts w:ascii="Calibri" w:hAnsi="Calibri" w:cs="Calibri"/>
          <w:sz w:val="22"/>
          <w:szCs w:val="22"/>
        </w:rPr>
        <w:t>upper</w:t>
      </w:r>
      <w:r w:rsidR="0029516E" w:rsidRPr="00E66939">
        <w:rPr>
          <w:rFonts w:ascii="Calibri" w:hAnsi="Calibri" w:cs="Calibri"/>
          <w:sz w:val="22"/>
          <w:szCs w:val="22"/>
        </w:rPr>
        <w:t xml:space="preserve">  </w:t>
      </w:r>
      <w:r w:rsidR="0029516E" w:rsidRPr="00E66939">
        <w:rPr>
          <w:rFonts w:ascii="Symbol" w:eastAsia="Symbol" w:hAnsi="Symbol" w:cs="Symbol"/>
          <w:b/>
          <w:sz w:val="22"/>
          <w:szCs w:val="22"/>
        </w:rPr>
        <w:t> </w:t>
      </w:r>
      <w:r w:rsidR="0029516E" w:rsidRPr="00E66939">
        <w:rPr>
          <w:rFonts w:ascii="Calibri" w:hAnsi="Calibri" w:cs="Calibri"/>
          <w:b/>
          <w:sz w:val="22"/>
          <w:szCs w:val="22"/>
        </w:rPr>
        <w:t xml:space="preserve"> </w:t>
      </w:r>
      <w:r w:rsidR="00AA27FF" w:rsidRPr="00E66939">
        <w:rPr>
          <w:rFonts w:ascii="Calibri" w:hAnsi="Calibri" w:cs="Calibri"/>
          <w:sz w:val="22"/>
          <w:szCs w:val="22"/>
        </w:rPr>
        <w:t>lower</w:t>
      </w:r>
      <w:r w:rsidR="0099164A">
        <w:rPr>
          <w:rFonts w:ascii="Calibri" w:hAnsi="Calibri" w:cs="Calibri"/>
          <w:sz w:val="22"/>
          <w:szCs w:val="22"/>
        </w:rPr>
        <w:t xml:space="preserve">   </w:t>
      </w:r>
      <w:r w:rsidR="0099164A" w:rsidRPr="00E66939">
        <w:rPr>
          <w:rFonts w:ascii="Symbol" w:eastAsia="Symbol" w:hAnsi="Symbol" w:cs="Symbol"/>
          <w:b/>
          <w:sz w:val="22"/>
          <w:szCs w:val="22"/>
        </w:rPr>
        <w:t> </w:t>
      </w:r>
      <w:r w:rsidR="0099164A">
        <w:rPr>
          <w:rFonts w:ascii="Calibri" w:hAnsi="Calibri" w:cs="Calibri"/>
          <w:b/>
          <w:sz w:val="22"/>
          <w:szCs w:val="22"/>
        </w:rPr>
        <w:t xml:space="preserve">  </w:t>
      </w:r>
      <w:r w:rsidR="0099164A">
        <w:rPr>
          <w:rFonts w:ascii="Calibri" w:hAnsi="Calibri" w:cs="Calibri"/>
          <w:bCs/>
          <w:sz w:val="22"/>
          <w:szCs w:val="22"/>
        </w:rPr>
        <w:t xml:space="preserve">partials </w:t>
      </w:r>
    </w:p>
    <w:p w14:paraId="6DE2EE54" w14:textId="1A0FD6DB" w:rsidR="0062005A" w:rsidRDefault="0029516E" w:rsidP="007477FB">
      <w:pPr>
        <w:numPr>
          <w:ilvl w:val="0"/>
          <w:numId w:val="11"/>
        </w:numPr>
        <w:spacing w:line="276" w:lineRule="auto"/>
        <w:rPr>
          <w:rFonts w:ascii="Calibri" w:hAnsi="Calibri" w:cs="Calibri"/>
          <w:b/>
          <w:sz w:val="22"/>
          <w:szCs w:val="22"/>
        </w:rPr>
      </w:pPr>
      <w:r w:rsidRPr="00E66939">
        <w:rPr>
          <w:rFonts w:ascii="Calibri" w:hAnsi="Calibri" w:cs="Calibri"/>
          <w:b/>
          <w:sz w:val="22"/>
          <w:szCs w:val="22"/>
        </w:rPr>
        <w:t>Cranial Nerve Examination</w:t>
      </w:r>
      <w:r w:rsidR="00FA3AB0" w:rsidRPr="00E66939">
        <w:rPr>
          <w:rFonts w:ascii="Calibri" w:hAnsi="Calibri" w:cs="Calibri"/>
          <w:b/>
          <w:sz w:val="22"/>
          <w:szCs w:val="22"/>
        </w:rPr>
        <w:t xml:space="preserve"> </w:t>
      </w:r>
      <w:proofErr w:type="gramStart"/>
      <w:r w:rsidR="00BF14C3" w:rsidRPr="00E66939">
        <w:rPr>
          <w:rFonts w:ascii="Calibri" w:hAnsi="Calibri" w:cs="Calibri"/>
          <w:b/>
          <w:sz w:val="22"/>
          <w:szCs w:val="22"/>
        </w:rPr>
        <w:t>Findings:</w:t>
      </w:r>
      <w:r w:rsidRPr="00E66939">
        <w:rPr>
          <w:rFonts w:ascii="Calibri" w:hAnsi="Calibri" w:cs="Calibri"/>
          <w:b/>
          <w:sz w:val="22"/>
          <w:szCs w:val="22"/>
        </w:rPr>
        <w:t>:</w:t>
      </w:r>
      <w:proofErr w:type="gramEnd"/>
    </w:p>
    <w:tbl>
      <w:tblPr>
        <w:tblW w:w="10385" w:type="dxa"/>
        <w:tblInd w:w="113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4984"/>
        <w:gridCol w:w="734"/>
        <w:gridCol w:w="30"/>
        <w:gridCol w:w="939"/>
        <w:gridCol w:w="3698"/>
      </w:tblGrid>
      <w:tr w:rsidR="007D64E7" w:rsidRPr="00B865FD" w14:paraId="531A5F88" w14:textId="77777777" w:rsidTr="007D64E7">
        <w:trPr>
          <w:trHeight w:val="266"/>
        </w:trPr>
        <w:tc>
          <w:tcPr>
            <w:tcW w:w="10385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2291EC13" w14:textId="60FD643C" w:rsidR="007D64E7" w:rsidRPr="00B865FD" w:rsidRDefault="007D64E7" w:rsidP="007D64E7">
            <w:pPr>
              <w:tabs>
                <w:tab w:val="right" w:leader="underscore" w:pos="10800"/>
              </w:tabs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</w:p>
        </w:tc>
      </w:tr>
      <w:tr w:rsidR="007D64E7" w:rsidRPr="00B865FD" w14:paraId="5037D4C4" w14:textId="77777777" w:rsidTr="007D64E7">
        <w:trPr>
          <w:trHeight w:val="252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35CFBAF3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73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7D43CE3F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18"/>
                <w:szCs w:val="18"/>
              </w:rPr>
            </w:pPr>
            <w:r w:rsidRPr="00B865FD">
              <w:rPr>
                <w:rFonts w:ascii="Calibri" w:eastAsia="Calibri" w:hAnsi="Calibri"/>
                <w:sz w:val="18"/>
                <w:szCs w:val="18"/>
              </w:rPr>
              <w:t xml:space="preserve">Normal </w:t>
            </w:r>
          </w:p>
        </w:tc>
        <w:tc>
          <w:tcPr>
            <w:tcW w:w="91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2D4C3C27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18"/>
                <w:szCs w:val="18"/>
              </w:rPr>
            </w:pPr>
            <w:r w:rsidRPr="00B865FD">
              <w:rPr>
                <w:rFonts w:ascii="Calibri" w:eastAsia="Calibri" w:hAnsi="Calibri"/>
                <w:sz w:val="18"/>
                <w:szCs w:val="18"/>
              </w:rPr>
              <w:t>Abnormal</w:t>
            </w: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60AC61FB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18"/>
                <w:szCs w:val="18"/>
              </w:rPr>
            </w:pPr>
            <w:r w:rsidRPr="00B865FD">
              <w:rPr>
                <w:rFonts w:ascii="Calibri" w:eastAsia="Calibri" w:hAnsi="Calibri"/>
                <w:sz w:val="18"/>
                <w:szCs w:val="18"/>
              </w:rPr>
              <w:t>Comments</w:t>
            </w:r>
          </w:p>
        </w:tc>
      </w:tr>
      <w:tr w:rsidR="007D64E7" w:rsidRPr="00B865FD" w14:paraId="1E2615CF" w14:textId="77777777" w:rsidTr="007D64E7">
        <w:trPr>
          <w:trHeight w:val="266"/>
        </w:trPr>
        <w:tc>
          <w:tcPr>
            <w:tcW w:w="10385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08EA4357" w14:textId="77777777" w:rsidR="007D64E7" w:rsidRPr="00B865FD" w:rsidRDefault="007D64E7" w:rsidP="006D0BAE">
            <w:pPr>
              <w:tabs>
                <w:tab w:val="right" w:leader="underscore" w:pos="10800"/>
              </w:tabs>
              <w:jc w:val="center"/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Trigeminal V</w:t>
            </w:r>
          </w:p>
        </w:tc>
      </w:tr>
      <w:tr w:rsidR="007D64E7" w:rsidRPr="00B865FD" w14:paraId="39D4DB2B" w14:textId="77777777" w:rsidTr="007D64E7">
        <w:trPr>
          <w:trHeight w:val="266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361F5854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Symmetry of jaw at rest</w:t>
            </w:r>
          </w:p>
        </w:tc>
        <w:tc>
          <w:tcPr>
            <w:tcW w:w="73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6B8C55D8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1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01C63CAE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2D128068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7D64E7" w:rsidRPr="00B865FD" w14:paraId="425D7C07" w14:textId="77777777" w:rsidTr="007D64E7">
        <w:trPr>
          <w:trHeight w:val="266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35E8D2BE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Symmetry of jaw opening with and without resistance</w:t>
            </w:r>
          </w:p>
        </w:tc>
        <w:tc>
          <w:tcPr>
            <w:tcW w:w="73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3FE99FDC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1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00A696CA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11F36B06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7D64E7" w:rsidRPr="00B865FD" w14:paraId="11C11692" w14:textId="77777777" w:rsidTr="007D64E7">
        <w:trPr>
          <w:trHeight w:val="252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176BFC63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General tongue sensation</w:t>
            </w:r>
          </w:p>
        </w:tc>
        <w:tc>
          <w:tcPr>
            <w:tcW w:w="73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24BE2A0C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1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2E5FDE29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2EDA8F88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7D64E7" w:rsidRPr="00B865FD" w14:paraId="02BCA9E5" w14:textId="77777777" w:rsidTr="007D64E7">
        <w:trPr>
          <w:trHeight w:val="266"/>
        </w:trPr>
        <w:tc>
          <w:tcPr>
            <w:tcW w:w="10385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378BA16D" w14:textId="77777777" w:rsidR="007D64E7" w:rsidRPr="00B865FD" w:rsidRDefault="007D64E7" w:rsidP="006D0BAE">
            <w:pPr>
              <w:tabs>
                <w:tab w:val="right" w:leader="underscore" w:pos="10800"/>
              </w:tabs>
              <w:jc w:val="center"/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Facial VII</w:t>
            </w:r>
          </w:p>
        </w:tc>
      </w:tr>
      <w:tr w:rsidR="007D64E7" w:rsidRPr="00B865FD" w14:paraId="39A8D22E" w14:textId="77777777" w:rsidTr="007D64E7">
        <w:trPr>
          <w:trHeight w:val="266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1ACE5AC2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Symmetry of face</w:t>
            </w:r>
          </w:p>
        </w:tc>
        <w:tc>
          <w:tcPr>
            <w:tcW w:w="73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797C9087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1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3AC189E6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2DD403F6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7D64E7" w:rsidRPr="00B865FD" w14:paraId="5046820F" w14:textId="77777777" w:rsidTr="007D64E7">
        <w:trPr>
          <w:trHeight w:val="266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1C93F213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Symmetry during smile/pucker</w:t>
            </w:r>
          </w:p>
        </w:tc>
        <w:tc>
          <w:tcPr>
            <w:tcW w:w="73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72BA81B1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1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780E4561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56889199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7D64E7" w:rsidRPr="00B865FD" w14:paraId="72309DF5" w14:textId="77777777" w:rsidTr="007D64E7">
        <w:trPr>
          <w:trHeight w:val="252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3BF84D5F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Taste to anterior 2/3 of tongue</w:t>
            </w:r>
          </w:p>
        </w:tc>
        <w:tc>
          <w:tcPr>
            <w:tcW w:w="73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3FBCF9C6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1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4FC6E69D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1C89EC08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7D64E7" w:rsidRPr="00B865FD" w14:paraId="0CC9FE59" w14:textId="77777777" w:rsidTr="007D64E7">
        <w:trPr>
          <w:trHeight w:val="266"/>
        </w:trPr>
        <w:tc>
          <w:tcPr>
            <w:tcW w:w="10385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4E28C2E7" w14:textId="77777777" w:rsidR="007D64E7" w:rsidRPr="00B865FD" w:rsidRDefault="007D64E7" w:rsidP="006D0BAE">
            <w:pPr>
              <w:tabs>
                <w:tab w:val="right" w:leader="underscore" w:pos="10800"/>
              </w:tabs>
              <w:jc w:val="center"/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Glossopharyngeal IX and Vagus X</w:t>
            </w:r>
          </w:p>
        </w:tc>
      </w:tr>
      <w:tr w:rsidR="007D64E7" w:rsidRPr="00B865FD" w14:paraId="18D325E4" w14:textId="77777777" w:rsidTr="007D64E7">
        <w:trPr>
          <w:trHeight w:val="266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3C2F5B6C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lastRenderedPageBreak/>
              <w:t>Velum at rest</w:t>
            </w:r>
          </w:p>
        </w:tc>
        <w:tc>
          <w:tcPr>
            <w:tcW w:w="70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7FD315D2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46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5FF92674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74451212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7D64E7" w:rsidRPr="00B865FD" w14:paraId="28A664D5" w14:textId="77777777" w:rsidTr="007D64E7">
        <w:trPr>
          <w:trHeight w:val="266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77615E49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Velum with phonation</w:t>
            </w:r>
          </w:p>
        </w:tc>
        <w:tc>
          <w:tcPr>
            <w:tcW w:w="70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6D6B1B24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46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40FD2166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49F7207E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7D64E7" w:rsidRPr="00B865FD" w14:paraId="158116B8" w14:textId="77777777" w:rsidTr="007D64E7">
        <w:trPr>
          <w:trHeight w:val="252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1276F7CE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Vocal quality</w:t>
            </w:r>
          </w:p>
        </w:tc>
        <w:tc>
          <w:tcPr>
            <w:tcW w:w="70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790D44B1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46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0D11369C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6868BF55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7D64E7" w:rsidRPr="00B865FD" w14:paraId="62CD694A" w14:textId="77777777" w:rsidTr="007D64E7">
        <w:trPr>
          <w:trHeight w:val="266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14514778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Voluntary cough</w:t>
            </w:r>
          </w:p>
        </w:tc>
        <w:tc>
          <w:tcPr>
            <w:tcW w:w="70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0D2F8A08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46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73CF1AA9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6B3EC9B7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7D64E7" w:rsidRPr="00B865FD" w14:paraId="13D68E65" w14:textId="77777777" w:rsidTr="007D64E7">
        <w:trPr>
          <w:trHeight w:val="252"/>
        </w:trPr>
        <w:tc>
          <w:tcPr>
            <w:tcW w:w="10385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7D4D26CD" w14:textId="77777777" w:rsidR="007D64E7" w:rsidRPr="00B865FD" w:rsidRDefault="007D64E7" w:rsidP="006D0BAE">
            <w:pPr>
              <w:tabs>
                <w:tab w:val="right" w:leader="underscore" w:pos="10800"/>
              </w:tabs>
              <w:jc w:val="center"/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Hypoglossal XII</w:t>
            </w:r>
          </w:p>
        </w:tc>
      </w:tr>
      <w:tr w:rsidR="007D64E7" w:rsidRPr="00B865FD" w14:paraId="6ADA4944" w14:textId="77777777" w:rsidTr="007D64E7">
        <w:trPr>
          <w:trHeight w:val="266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29217F5A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Tongue at rest (atrophy/fasciculation)</w:t>
            </w:r>
          </w:p>
        </w:tc>
        <w:tc>
          <w:tcPr>
            <w:tcW w:w="70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051F5E30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46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1F6D1DA6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38172459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7D64E7" w:rsidRPr="00B865FD" w14:paraId="5727C7C8" w14:textId="77777777" w:rsidTr="007D64E7">
        <w:trPr>
          <w:trHeight w:val="252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533994DC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Tongue range of motion</w:t>
            </w:r>
          </w:p>
        </w:tc>
        <w:tc>
          <w:tcPr>
            <w:tcW w:w="70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6310B022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46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1241FDFE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08B9B37F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7D64E7" w:rsidRPr="00B865FD" w14:paraId="675C74E5" w14:textId="77777777" w:rsidTr="007D64E7">
        <w:trPr>
          <w:trHeight w:val="266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2C2829C9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Tongue range of motion against resistance</w:t>
            </w:r>
          </w:p>
        </w:tc>
        <w:tc>
          <w:tcPr>
            <w:tcW w:w="70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1BD7CD9A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46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40F74EA8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6A916855" w14:textId="77777777" w:rsidR="007D64E7" w:rsidRPr="00B865FD" w:rsidRDefault="007D64E7" w:rsidP="006D0BAE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</w:tbl>
    <w:p w14:paraId="246DC7AD" w14:textId="77777777" w:rsidR="007D64E7" w:rsidRDefault="007D64E7" w:rsidP="007D64E7">
      <w:pPr>
        <w:spacing w:line="276" w:lineRule="auto"/>
        <w:ind w:left="720"/>
        <w:rPr>
          <w:rFonts w:ascii="Calibri" w:hAnsi="Calibri" w:cs="Calibri"/>
          <w:b/>
          <w:sz w:val="22"/>
          <w:szCs w:val="22"/>
        </w:rPr>
      </w:pPr>
    </w:p>
    <w:p w14:paraId="2F945AEA" w14:textId="77777777" w:rsidR="00724564" w:rsidRPr="00E66939" w:rsidRDefault="00724564" w:rsidP="00111093">
      <w:pPr>
        <w:spacing w:line="276" w:lineRule="auto"/>
        <w:ind w:left="360"/>
        <w:rPr>
          <w:rFonts w:ascii="Calibri" w:hAnsi="Calibri" w:cs="Calibri"/>
          <w:b/>
          <w:sz w:val="22"/>
          <w:szCs w:val="22"/>
        </w:rPr>
      </w:pPr>
    </w:p>
    <w:p w14:paraId="1E95AEE4" w14:textId="77777777" w:rsidR="000310F2" w:rsidRPr="00E66939" w:rsidRDefault="0062005A" w:rsidP="2D9037AC">
      <w:pPr>
        <w:numPr>
          <w:ilvl w:val="0"/>
          <w:numId w:val="11"/>
        </w:numPr>
        <w:spacing w:line="276" w:lineRule="auto"/>
        <w:rPr>
          <w:rFonts w:ascii="Calibri" w:hAnsi="Calibri" w:cs="Calibri"/>
          <w:b/>
          <w:bCs/>
          <w:sz w:val="22"/>
          <w:szCs w:val="22"/>
        </w:rPr>
      </w:pPr>
      <w:r w:rsidRPr="2D9037AC">
        <w:rPr>
          <w:rFonts w:ascii="Calibri" w:hAnsi="Calibri" w:cs="Calibri"/>
          <w:b/>
          <w:bCs/>
          <w:sz w:val="22"/>
          <w:szCs w:val="22"/>
        </w:rPr>
        <w:t>Oral Motor</w:t>
      </w:r>
      <w:r w:rsidR="002800C5" w:rsidRPr="2D9037AC">
        <w:rPr>
          <w:rFonts w:ascii="Calibri" w:hAnsi="Calibri" w:cs="Calibri"/>
          <w:b/>
          <w:bCs/>
          <w:sz w:val="22"/>
          <w:szCs w:val="22"/>
        </w:rPr>
        <w:t xml:space="preserve"> Assessment</w:t>
      </w:r>
      <w:r w:rsidRPr="2D9037AC">
        <w:rPr>
          <w:rFonts w:ascii="Calibri" w:hAnsi="Calibri" w:cs="Calibri"/>
          <w:b/>
          <w:bCs/>
          <w:sz w:val="22"/>
          <w:szCs w:val="22"/>
        </w:rPr>
        <w:t xml:space="preserve"> 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8"/>
        <w:gridCol w:w="1282"/>
        <w:gridCol w:w="1435"/>
        <w:gridCol w:w="1277"/>
        <w:gridCol w:w="1386"/>
        <w:gridCol w:w="1232"/>
      </w:tblGrid>
      <w:tr w:rsidR="00111093" w:rsidRPr="00E66939" w14:paraId="1D2E0CB0" w14:textId="77777777" w:rsidTr="007D64E7">
        <w:tc>
          <w:tcPr>
            <w:tcW w:w="2018" w:type="dxa"/>
            <w:shd w:val="clear" w:color="auto" w:fill="auto"/>
            <w:vAlign w:val="center"/>
          </w:tcPr>
          <w:p w14:paraId="6F632C5A" w14:textId="77777777" w:rsidR="00111093" w:rsidRPr="00E66939" w:rsidRDefault="00111093" w:rsidP="00E66939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82" w:type="dxa"/>
            <w:shd w:val="clear" w:color="auto" w:fill="auto"/>
            <w:vAlign w:val="center"/>
          </w:tcPr>
          <w:p w14:paraId="4AA97C7E" w14:textId="77777777" w:rsidR="00111093" w:rsidRPr="00E66939" w:rsidRDefault="00111093" w:rsidP="00E66939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b/>
                <w:sz w:val="22"/>
                <w:szCs w:val="22"/>
              </w:rPr>
              <w:t>Lips</w:t>
            </w:r>
          </w:p>
        </w:tc>
        <w:tc>
          <w:tcPr>
            <w:tcW w:w="1435" w:type="dxa"/>
            <w:shd w:val="clear" w:color="auto" w:fill="auto"/>
            <w:vAlign w:val="center"/>
          </w:tcPr>
          <w:p w14:paraId="6319DB18" w14:textId="77777777" w:rsidR="00111093" w:rsidRPr="00E66939" w:rsidRDefault="00111093" w:rsidP="00E66939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b/>
                <w:sz w:val="22"/>
                <w:szCs w:val="22"/>
              </w:rPr>
              <w:t>Tongue</w:t>
            </w:r>
          </w:p>
        </w:tc>
        <w:tc>
          <w:tcPr>
            <w:tcW w:w="1277" w:type="dxa"/>
            <w:shd w:val="clear" w:color="auto" w:fill="auto"/>
            <w:vAlign w:val="center"/>
          </w:tcPr>
          <w:p w14:paraId="71F70214" w14:textId="77777777" w:rsidR="00111093" w:rsidRPr="00E66939" w:rsidRDefault="00111093" w:rsidP="00E66939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b/>
                <w:sz w:val="22"/>
                <w:szCs w:val="22"/>
              </w:rPr>
              <w:t>Jaw</w:t>
            </w:r>
          </w:p>
        </w:tc>
        <w:tc>
          <w:tcPr>
            <w:tcW w:w="1386" w:type="dxa"/>
            <w:shd w:val="clear" w:color="auto" w:fill="auto"/>
            <w:vAlign w:val="center"/>
          </w:tcPr>
          <w:p w14:paraId="2C17BBB8" w14:textId="77777777" w:rsidR="00111093" w:rsidRPr="00E66939" w:rsidRDefault="00111093" w:rsidP="00E66939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b/>
                <w:sz w:val="22"/>
                <w:szCs w:val="22"/>
              </w:rPr>
              <w:t>Soft Palate</w:t>
            </w:r>
          </w:p>
        </w:tc>
        <w:tc>
          <w:tcPr>
            <w:tcW w:w="1232" w:type="dxa"/>
          </w:tcPr>
          <w:p w14:paraId="25893E76" w14:textId="04CA9059" w:rsidR="00111093" w:rsidRPr="00E66939" w:rsidRDefault="00111093" w:rsidP="00E66939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Fac</w:t>
            </w:r>
            <w:r w:rsidR="007D64E7">
              <w:rPr>
                <w:rFonts w:ascii="Calibri" w:hAnsi="Calibri" w:cs="Calibri"/>
                <w:b/>
                <w:sz w:val="22"/>
                <w:szCs w:val="22"/>
              </w:rPr>
              <w:t>e</w:t>
            </w:r>
          </w:p>
        </w:tc>
      </w:tr>
      <w:tr w:rsidR="00111093" w:rsidRPr="00E66939" w14:paraId="621CE033" w14:textId="77777777" w:rsidTr="007D64E7">
        <w:tc>
          <w:tcPr>
            <w:tcW w:w="2018" w:type="dxa"/>
            <w:shd w:val="clear" w:color="auto" w:fill="auto"/>
          </w:tcPr>
          <w:p w14:paraId="0AA96AEC" w14:textId="74B80D87" w:rsidR="00111093" w:rsidRPr="00E66939" w:rsidRDefault="007D64E7" w:rsidP="00E66939">
            <w:pPr>
              <w:spacing w:line="276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Structural Integr</w:t>
            </w:r>
            <w:r w:rsidR="00A847B8">
              <w:rPr>
                <w:rFonts w:ascii="Calibri" w:hAnsi="Calibri" w:cs="Calibri"/>
                <w:b/>
                <w:bCs/>
                <w:sz w:val="22"/>
                <w:szCs w:val="22"/>
              </w:rPr>
              <w:t>i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ty</w:t>
            </w:r>
          </w:p>
        </w:tc>
        <w:tc>
          <w:tcPr>
            <w:tcW w:w="1282" w:type="dxa"/>
            <w:shd w:val="clear" w:color="auto" w:fill="auto"/>
          </w:tcPr>
          <w:p w14:paraId="20778EF1" w14:textId="77777777" w:rsidR="00111093" w:rsidRPr="00E66939" w:rsidRDefault="00111093" w:rsidP="00E66939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435" w:type="dxa"/>
            <w:shd w:val="clear" w:color="auto" w:fill="auto"/>
          </w:tcPr>
          <w:p w14:paraId="25B377AA" w14:textId="77777777" w:rsidR="00111093" w:rsidRPr="00E66939" w:rsidRDefault="00111093" w:rsidP="00E66939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77" w:type="dxa"/>
            <w:shd w:val="clear" w:color="auto" w:fill="auto"/>
          </w:tcPr>
          <w:p w14:paraId="71026C80" w14:textId="77777777" w:rsidR="00111093" w:rsidRPr="00E66939" w:rsidRDefault="00111093" w:rsidP="00E66939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386" w:type="dxa"/>
            <w:shd w:val="clear" w:color="auto" w:fill="auto"/>
          </w:tcPr>
          <w:p w14:paraId="0509701A" w14:textId="77777777" w:rsidR="00111093" w:rsidRPr="00E66939" w:rsidRDefault="00111093" w:rsidP="00E66939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32" w:type="dxa"/>
          </w:tcPr>
          <w:p w14:paraId="561E43D3" w14:textId="77777777" w:rsidR="00111093" w:rsidRPr="00E66939" w:rsidRDefault="00111093" w:rsidP="00E66939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610FD16A" w14:textId="77777777" w:rsidR="00B865FD" w:rsidRPr="00B865FD" w:rsidRDefault="00B865FD" w:rsidP="00B865FD">
      <w:pPr>
        <w:rPr>
          <w:vanish/>
        </w:rPr>
      </w:pPr>
    </w:p>
    <w:p w14:paraId="49AF797B" w14:textId="77777777" w:rsidR="008A095A" w:rsidRPr="00E66939" w:rsidRDefault="008A095A" w:rsidP="007477FB">
      <w:pPr>
        <w:spacing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6BD4514D" w14:textId="77777777" w:rsidR="0062005A" w:rsidRPr="00E66939" w:rsidRDefault="00FA3AB0" w:rsidP="007477FB">
      <w:pPr>
        <w:numPr>
          <w:ilvl w:val="0"/>
          <w:numId w:val="11"/>
        </w:numPr>
        <w:spacing w:line="276" w:lineRule="auto"/>
        <w:rPr>
          <w:rFonts w:ascii="Calibri" w:hAnsi="Calibri" w:cs="Calibri"/>
          <w:b/>
          <w:sz w:val="22"/>
          <w:szCs w:val="22"/>
        </w:rPr>
      </w:pPr>
      <w:r w:rsidRPr="00E66939">
        <w:rPr>
          <w:rFonts w:ascii="Calibri" w:hAnsi="Calibri" w:cs="Calibri"/>
          <w:b/>
          <w:sz w:val="22"/>
          <w:szCs w:val="22"/>
        </w:rPr>
        <w:t>Auditory perceptual assessment of v</w:t>
      </w:r>
      <w:r w:rsidR="0062005A" w:rsidRPr="00E66939">
        <w:rPr>
          <w:rFonts w:ascii="Calibri" w:hAnsi="Calibri" w:cs="Calibri"/>
          <w:b/>
          <w:sz w:val="22"/>
          <w:szCs w:val="22"/>
        </w:rPr>
        <w:t>oice</w:t>
      </w:r>
      <w:r w:rsidR="00BC378F" w:rsidRPr="00E66939">
        <w:rPr>
          <w:rFonts w:ascii="Calibri" w:hAnsi="Calibri" w:cs="Calibri"/>
          <w:b/>
          <w:sz w:val="22"/>
          <w:szCs w:val="22"/>
        </w:rPr>
        <w:t>:</w:t>
      </w:r>
    </w:p>
    <w:p w14:paraId="4B3FED36" w14:textId="77777777" w:rsidR="00FA3AB0" w:rsidRPr="00E66939" w:rsidRDefault="00FA3AB0" w:rsidP="007477FB">
      <w:pPr>
        <w:numPr>
          <w:ilvl w:val="1"/>
          <w:numId w:val="11"/>
        </w:numPr>
        <w:spacing w:line="276" w:lineRule="auto"/>
        <w:rPr>
          <w:rFonts w:ascii="Calibri" w:hAnsi="Calibri" w:cs="Calibri"/>
          <w:bCs/>
          <w:sz w:val="22"/>
          <w:szCs w:val="22"/>
        </w:rPr>
      </w:pPr>
      <w:r w:rsidRPr="00E66939">
        <w:rPr>
          <w:rFonts w:ascii="Calibri" w:hAnsi="Calibri" w:cs="Calibri"/>
          <w:bCs/>
          <w:sz w:val="22"/>
          <w:szCs w:val="22"/>
        </w:rPr>
        <w:t>Phonation characteristics (including phonation duration, voice onset, etc.):</w:t>
      </w:r>
    </w:p>
    <w:p w14:paraId="6E7BFC5E" w14:textId="77777777" w:rsidR="00FA3AB0" w:rsidRPr="00E66939" w:rsidRDefault="00FA3AB0" w:rsidP="007477FB">
      <w:pPr>
        <w:numPr>
          <w:ilvl w:val="1"/>
          <w:numId w:val="11"/>
        </w:numPr>
        <w:spacing w:line="276" w:lineRule="auto"/>
        <w:rPr>
          <w:rFonts w:ascii="Calibri" w:hAnsi="Calibri" w:cs="Calibri"/>
          <w:bCs/>
          <w:sz w:val="22"/>
          <w:szCs w:val="22"/>
        </w:rPr>
      </w:pPr>
      <w:r w:rsidRPr="00E66939">
        <w:rPr>
          <w:rFonts w:ascii="Calibri" w:hAnsi="Calibri" w:cs="Calibri"/>
          <w:bCs/>
          <w:sz w:val="22"/>
          <w:szCs w:val="22"/>
        </w:rPr>
        <w:t>Vocal quality:</w:t>
      </w:r>
    </w:p>
    <w:p w14:paraId="258D947E" w14:textId="77777777" w:rsidR="00FA3AB0" w:rsidRPr="00E66939" w:rsidRDefault="00FA3AB0" w:rsidP="007477FB">
      <w:pPr>
        <w:numPr>
          <w:ilvl w:val="1"/>
          <w:numId w:val="11"/>
        </w:numPr>
        <w:spacing w:line="276" w:lineRule="auto"/>
        <w:rPr>
          <w:rFonts w:ascii="Calibri" w:hAnsi="Calibri" w:cs="Calibri"/>
          <w:bCs/>
          <w:sz w:val="22"/>
          <w:szCs w:val="22"/>
        </w:rPr>
      </w:pPr>
      <w:r w:rsidRPr="00E66939">
        <w:rPr>
          <w:rFonts w:ascii="Calibri" w:hAnsi="Calibri" w:cs="Calibri"/>
          <w:bCs/>
          <w:sz w:val="22"/>
          <w:szCs w:val="22"/>
        </w:rPr>
        <w:t xml:space="preserve">Vocal loudness: </w:t>
      </w:r>
    </w:p>
    <w:p w14:paraId="43866071" w14:textId="77777777" w:rsidR="009A719B" w:rsidRPr="00E66939" w:rsidRDefault="00FA3AB0" w:rsidP="007477FB">
      <w:pPr>
        <w:numPr>
          <w:ilvl w:val="1"/>
          <w:numId w:val="11"/>
        </w:numPr>
        <w:spacing w:line="276" w:lineRule="auto"/>
        <w:rPr>
          <w:rFonts w:ascii="Calibri" w:hAnsi="Calibri" w:cs="Calibri"/>
          <w:b/>
          <w:sz w:val="22"/>
          <w:szCs w:val="22"/>
        </w:rPr>
      </w:pPr>
      <w:r w:rsidRPr="00E66939">
        <w:rPr>
          <w:rFonts w:ascii="Calibri" w:hAnsi="Calibri" w:cs="Calibri"/>
          <w:bCs/>
          <w:sz w:val="22"/>
          <w:szCs w:val="22"/>
        </w:rPr>
        <w:t>Resonance:</w:t>
      </w:r>
    </w:p>
    <w:p w14:paraId="152EB182" w14:textId="77777777" w:rsidR="00BC378F" w:rsidRPr="00E66939" w:rsidRDefault="00E76AEA" w:rsidP="007477FB">
      <w:pPr>
        <w:numPr>
          <w:ilvl w:val="0"/>
          <w:numId w:val="14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b/>
          <w:sz w:val="22"/>
          <w:szCs w:val="22"/>
        </w:rPr>
        <w:t>Respiratory Sufficiency and Coordination</w:t>
      </w:r>
      <w:r w:rsidRPr="00E66939">
        <w:rPr>
          <w:rFonts w:ascii="Calibri" w:hAnsi="Calibri" w:cs="Calibri"/>
          <w:sz w:val="22"/>
          <w:szCs w:val="22"/>
        </w:rPr>
        <w:t xml:space="preserve">: </w:t>
      </w:r>
    </w:p>
    <w:p w14:paraId="3B5C95A1" w14:textId="77777777" w:rsidR="00BC378F" w:rsidRPr="00E66939" w:rsidRDefault="00BC378F" w:rsidP="007477FB">
      <w:pPr>
        <w:numPr>
          <w:ilvl w:val="0"/>
          <w:numId w:val="15"/>
        </w:numPr>
        <w:spacing w:line="276" w:lineRule="auto"/>
        <w:ind w:left="1440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bCs/>
          <w:sz w:val="22"/>
          <w:szCs w:val="22"/>
        </w:rPr>
        <w:t xml:space="preserve">Overall respiratory function:  </w:t>
      </w:r>
    </w:p>
    <w:p w14:paraId="69E50D50" w14:textId="77777777" w:rsidR="002731D4" w:rsidRDefault="00BC378F" w:rsidP="007477FB">
      <w:pPr>
        <w:spacing w:line="276" w:lineRule="auto"/>
        <w:ind w:left="720" w:firstLine="720"/>
        <w:rPr>
          <w:rFonts w:ascii="Calibri" w:hAnsi="Calibri" w:cs="Calibri"/>
          <w:sz w:val="22"/>
          <w:szCs w:val="22"/>
        </w:rPr>
      </w:pPr>
      <w:r w:rsidRPr="00E66939">
        <w:rPr>
          <w:rFonts w:ascii="Symbol" w:eastAsia="Symbol" w:hAnsi="Symbol" w:cs="Symbol"/>
          <w:b/>
          <w:sz w:val="22"/>
          <w:szCs w:val="22"/>
        </w:rPr>
        <w:t> </w:t>
      </w:r>
      <w:r w:rsidRPr="00E66939">
        <w:rPr>
          <w:rFonts w:ascii="Calibri" w:hAnsi="Calibri" w:cs="Calibri"/>
          <w:b/>
          <w:sz w:val="22"/>
          <w:szCs w:val="22"/>
        </w:rPr>
        <w:t xml:space="preserve"> </w:t>
      </w:r>
      <w:r w:rsidRPr="00E66939">
        <w:rPr>
          <w:rFonts w:ascii="Calibri" w:hAnsi="Calibri" w:cs="Calibri"/>
          <w:sz w:val="22"/>
          <w:szCs w:val="22"/>
        </w:rPr>
        <w:t>WNL</w:t>
      </w:r>
      <w:r w:rsidR="002731D4">
        <w:rPr>
          <w:rFonts w:ascii="Calibri" w:hAnsi="Calibri" w:cs="Calibri"/>
          <w:sz w:val="22"/>
          <w:szCs w:val="22"/>
        </w:rPr>
        <w:t xml:space="preserve"> </w:t>
      </w:r>
    </w:p>
    <w:p w14:paraId="133CAF60" w14:textId="77777777" w:rsidR="00E76AEA" w:rsidRPr="00D72A29" w:rsidRDefault="002731D4" w:rsidP="002731D4">
      <w:pPr>
        <w:spacing w:line="276" w:lineRule="auto"/>
        <w:ind w:left="720" w:firstLine="720"/>
        <w:rPr>
          <w:rFonts w:ascii="Calibri" w:hAnsi="Calibri" w:cs="Calibri"/>
          <w:bCs/>
          <w:sz w:val="22"/>
          <w:szCs w:val="22"/>
        </w:rPr>
      </w:pPr>
      <w:r w:rsidRPr="00E66939">
        <w:rPr>
          <w:rFonts w:ascii="Symbol" w:eastAsia="Symbol" w:hAnsi="Symbol" w:cs="Symbol"/>
          <w:b/>
          <w:sz w:val="22"/>
          <w:szCs w:val="22"/>
        </w:rPr>
        <w:t> </w:t>
      </w:r>
      <w:r w:rsidR="00BC378F" w:rsidRPr="00E66939">
        <w:rPr>
          <w:rFonts w:ascii="Calibri" w:hAnsi="Calibri" w:cs="Calibri"/>
          <w:sz w:val="22"/>
          <w:szCs w:val="22"/>
        </w:rPr>
        <w:t xml:space="preserve"> </w:t>
      </w:r>
      <w:r w:rsidR="00D72A29">
        <w:rPr>
          <w:rFonts w:ascii="Calibri" w:hAnsi="Calibri" w:cs="Calibri"/>
          <w:bCs/>
          <w:sz w:val="22"/>
          <w:szCs w:val="22"/>
        </w:rPr>
        <w:t>O</w:t>
      </w:r>
      <w:r w:rsidR="00D72A29">
        <w:rPr>
          <w:rFonts w:ascii="Calibri" w:hAnsi="Calibri" w:cs="Calibri"/>
          <w:bCs/>
          <w:sz w:val="22"/>
          <w:szCs w:val="22"/>
          <w:vertAlign w:val="subscript"/>
        </w:rPr>
        <w:t>2</w:t>
      </w:r>
      <w:r w:rsidR="00D72A29">
        <w:rPr>
          <w:rFonts w:ascii="Calibri" w:hAnsi="Calibri" w:cs="Calibri"/>
          <w:bCs/>
          <w:sz w:val="22"/>
          <w:szCs w:val="22"/>
        </w:rPr>
        <w:t xml:space="preserve"> dependent ____liters via _______</w:t>
      </w:r>
    </w:p>
    <w:p w14:paraId="1A20AC47" w14:textId="77777777" w:rsidR="00BC378F" w:rsidRPr="00E66939" w:rsidRDefault="00BC378F" w:rsidP="007477FB">
      <w:pPr>
        <w:numPr>
          <w:ilvl w:val="0"/>
          <w:numId w:val="15"/>
        </w:numPr>
        <w:spacing w:line="276" w:lineRule="auto"/>
        <w:ind w:left="1440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 xml:space="preserve">Respiratory pattern: </w:t>
      </w:r>
      <w:r w:rsidRPr="00E66939">
        <w:rPr>
          <w:rFonts w:ascii="Symbol" w:eastAsia="Symbol" w:hAnsi="Symbol" w:cs="Symbol"/>
          <w:b/>
          <w:sz w:val="22"/>
          <w:szCs w:val="22"/>
        </w:rPr>
        <w:t> </w:t>
      </w:r>
      <w:r w:rsidRPr="00E66939">
        <w:rPr>
          <w:rFonts w:ascii="Calibri" w:hAnsi="Calibri" w:cs="Calibri"/>
          <w:b/>
          <w:sz w:val="22"/>
          <w:szCs w:val="22"/>
        </w:rPr>
        <w:t xml:space="preserve"> </w:t>
      </w:r>
      <w:r w:rsidRPr="00E66939">
        <w:rPr>
          <w:rFonts w:ascii="Calibri" w:hAnsi="Calibri" w:cs="Calibri"/>
          <w:sz w:val="22"/>
          <w:szCs w:val="22"/>
        </w:rPr>
        <w:t xml:space="preserve">abdominal </w:t>
      </w:r>
      <w:r w:rsidRPr="00E66939">
        <w:rPr>
          <w:rFonts w:ascii="Calibri" w:hAnsi="Calibri" w:cs="Calibri"/>
          <w:sz w:val="22"/>
          <w:szCs w:val="22"/>
        </w:rPr>
        <w:tab/>
      </w:r>
      <w:proofErr w:type="gramStart"/>
      <w:r w:rsidRPr="00E66939">
        <w:rPr>
          <w:rFonts w:ascii="Symbol" w:eastAsia="Symbol" w:hAnsi="Symbol" w:cs="Symbol"/>
          <w:b/>
          <w:sz w:val="22"/>
          <w:szCs w:val="22"/>
        </w:rPr>
        <w:t> </w:t>
      </w:r>
      <w:r w:rsidRPr="00E66939">
        <w:rPr>
          <w:rFonts w:ascii="Calibri" w:hAnsi="Calibri" w:cs="Calibri"/>
          <w:b/>
          <w:sz w:val="22"/>
          <w:szCs w:val="22"/>
        </w:rPr>
        <w:t xml:space="preserve">  </w:t>
      </w:r>
      <w:r w:rsidRPr="00E66939">
        <w:rPr>
          <w:rFonts w:ascii="Calibri" w:hAnsi="Calibri" w:cs="Calibri"/>
          <w:sz w:val="22"/>
          <w:szCs w:val="22"/>
        </w:rPr>
        <w:t>thoracic</w:t>
      </w:r>
      <w:proofErr w:type="gramEnd"/>
      <w:r w:rsidRPr="00E66939">
        <w:rPr>
          <w:rFonts w:ascii="Calibri" w:hAnsi="Calibri" w:cs="Calibri"/>
          <w:sz w:val="22"/>
          <w:szCs w:val="22"/>
        </w:rPr>
        <w:t xml:space="preserve"> </w:t>
      </w:r>
      <w:r w:rsidRPr="00E66939">
        <w:rPr>
          <w:rFonts w:ascii="Calibri" w:hAnsi="Calibri" w:cs="Calibri"/>
          <w:sz w:val="22"/>
          <w:szCs w:val="22"/>
        </w:rPr>
        <w:tab/>
      </w:r>
      <w:r w:rsidRPr="00E66939">
        <w:rPr>
          <w:rFonts w:ascii="Symbol" w:eastAsia="Symbol" w:hAnsi="Symbol" w:cs="Symbol"/>
          <w:b/>
          <w:sz w:val="22"/>
          <w:szCs w:val="22"/>
        </w:rPr>
        <w:t> </w:t>
      </w:r>
      <w:r w:rsidRPr="00E66939">
        <w:rPr>
          <w:rFonts w:ascii="Calibri" w:hAnsi="Calibri" w:cs="Calibri"/>
          <w:b/>
          <w:sz w:val="22"/>
          <w:szCs w:val="22"/>
        </w:rPr>
        <w:t xml:space="preserve">  </w:t>
      </w:r>
      <w:r w:rsidRPr="00E66939">
        <w:rPr>
          <w:rFonts w:ascii="Calibri" w:hAnsi="Calibri" w:cs="Calibri"/>
          <w:sz w:val="22"/>
          <w:szCs w:val="22"/>
        </w:rPr>
        <w:t>clavicular</w:t>
      </w:r>
      <w:r w:rsidRPr="00E66939">
        <w:rPr>
          <w:rFonts w:ascii="Calibri" w:hAnsi="Calibri" w:cs="Calibri"/>
          <w:sz w:val="22"/>
          <w:szCs w:val="22"/>
        </w:rPr>
        <w:tab/>
      </w:r>
      <w:r w:rsidRPr="00E66939">
        <w:rPr>
          <w:rFonts w:ascii="Symbol" w:eastAsia="Symbol" w:hAnsi="Symbol" w:cs="Symbol"/>
          <w:b/>
          <w:sz w:val="22"/>
          <w:szCs w:val="22"/>
        </w:rPr>
        <w:t> </w:t>
      </w:r>
      <w:r w:rsidRPr="00E66939">
        <w:rPr>
          <w:rFonts w:ascii="Calibri" w:hAnsi="Calibri" w:cs="Calibri"/>
          <w:b/>
          <w:sz w:val="22"/>
          <w:szCs w:val="22"/>
        </w:rPr>
        <w:t xml:space="preserve"> </w:t>
      </w:r>
      <w:r w:rsidRPr="00E66939">
        <w:rPr>
          <w:rFonts w:ascii="Calibri" w:hAnsi="Calibri" w:cs="Calibri"/>
          <w:bCs/>
          <w:sz w:val="22"/>
          <w:szCs w:val="22"/>
        </w:rPr>
        <w:t>Other</w:t>
      </w:r>
    </w:p>
    <w:p w14:paraId="5F611846" w14:textId="419C5811" w:rsidR="00B855D6" w:rsidRPr="00601867" w:rsidRDefault="00B855D6" w:rsidP="00601867">
      <w:pPr>
        <w:numPr>
          <w:ilvl w:val="0"/>
          <w:numId w:val="15"/>
        </w:numPr>
        <w:spacing w:line="276" w:lineRule="auto"/>
        <w:ind w:left="1440"/>
        <w:rPr>
          <w:rFonts w:ascii="Calibri" w:hAnsi="Calibri" w:cs="Calibri"/>
          <w:sz w:val="22"/>
          <w:szCs w:val="22"/>
        </w:rPr>
      </w:pPr>
      <w:r w:rsidRPr="2D9037AC">
        <w:rPr>
          <w:rFonts w:ascii="Calibri" w:hAnsi="Calibri" w:cs="Calibri"/>
          <w:sz w:val="22"/>
          <w:szCs w:val="22"/>
        </w:rPr>
        <w:t xml:space="preserve">Level of oxygen needed:  </w:t>
      </w:r>
      <w:proofErr w:type="gramStart"/>
      <w:r w:rsidRPr="00621D8A">
        <w:rPr>
          <w:rFonts w:ascii="Symbol" w:eastAsia="Symbol" w:hAnsi="Symbol" w:cs="Symbol"/>
          <w:sz w:val="22"/>
          <w:szCs w:val="22"/>
        </w:rPr>
        <w:t> </w:t>
      </w:r>
      <w:r w:rsidRPr="00621D8A">
        <w:rPr>
          <w:rFonts w:ascii="Calibri" w:hAnsi="Calibri" w:cs="Calibri"/>
          <w:sz w:val="22"/>
          <w:szCs w:val="22"/>
        </w:rPr>
        <w:t xml:space="preserve">  Room</w:t>
      </w:r>
      <w:proofErr w:type="gramEnd"/>
      <w:r w:rsidRPr="00621D8A">
        <w:rPr>
          <w:rFonts w:ascii="Calibri" w:hAnsi="Calibri" w:cs="Calibri"/>
          <w:sz w:val="22"/>
          <w:szCs w:val="22"/>
        </w:rPr>
        <w:t xml:space="preserve"> Air   </w:t>
      </w:r>
      <w:r w:rsidRPr="00621D8A">
        <w:rPr>
          <w:rFonts w:ascii="Symbol" w:eastAsia="Symbol" w:hAnsi="Symbol" w:cs="Symbol"/>
          <w:sz w:val="22"/>
          <w:szCs w:val="22"/>
        </w:rPr>
        <w:t> </w:t>
      </w:r>
      <w:r w:rsidRPr="00621D8A">
        <w:rPr>
          <w:rFonts w:ascii="Calibri" w:hAnsi="Calibri" w:cs="Calibri"/>
          <w:sz w:val="22"/>
          <w:szCs w:val="22"/>
        </w:rPr>
        <w:t xml:space="preserve">  Nasal Cannula: </w:t>
      </w:r>
      <w:r w:rsidRPr="00621D8A">
        <w:rPr>
          <w:rFonts w:ascii="Calibri" w:hAnsi="Calibri" w:cs="Calibri"/>
          <w:sz w:val="22"/>
          <w:szCs w:val="22"/>
          <w:u w:val="single"/>
        </w:rPr>
        <w:t>__________</w:t>
      </w:r>
      <w:r w:rsidRPr="00621D8A">
        <w:rPr>
          <w:rFonts w:ascii="Calibri" w:hAnsi="Calibri" w:cs="Calibri"/>
          <w:sz w:val="22"/>
          <w:szCs w:val="22"/>
        </w:rPr>
        <w:t xml:space="preserve"> </w:t>
      </w:r>
      <w:r w:rsidRPr="00621D8A">
        <w:rPr>
          <w:rFonts w:ascii="Symbol" w:eastAsia="Symbol" w:hAnsi="Symbol" w:cs="Symbol"/>
          <w:sz w:val="22"/>
          <w:szCs w:val="22"/>
        </w:rPr>
        <w:t> </w:t>
      </w:r>
      <w:r w:rsidRPr="00621D8A">
        <w:rPr>
          <w:rFonts w:ascii="Calibri" w:hAnsi="Calibri" w:cs="Calibri"/>
          <w:sz w:val="22"/>
          <w:szCs w:val="22"/>
        </w:rPr>
        <w:t xml:space="preserve">  OptiFlow: _________   </w:t>
      </w:r>
      <w:r w:rsidRPr="00621D8A">
        <w:rPr>
          <w:rFonts w:ascii="Symbol" w:eastAsia="Symbol" w:hAnsi="Symbol" w:cs="Symbol"/>
          <w:sz w:val="22"/>
          <w:szCs w:val="22"/>
        </w:rPr>
        <w:t> </w:t>
      </w:r>
      <w:r w:rsidRPr="00621D8A">
        <w:rPr>
          <w:rFonts w:ascii="Calibri" w:hAnsi="Calibri" w:cs="Calibri"/>
          <w:sz w:val="22"/>
          <w:szCs w:val="22"/>
        </w:rPr>
        <w:t xml:space="preserve">  CPAP/BiPAP/AVAPS: __________</w:t>
      </w:r>
      <w:r w:rsidRPr="00621D8A">
        <w:rPr>
          <w:rFonts w:ascii="Symbol" w:eastAsia="Symbol" w:hAnsi="Symbol" w:cs="Symbol"/>
          <w:sz w:val="22"/>
          <w:szCs w:val="22"/>
        </w:rPr>
        <w:t> </w:t>
      </w:r>
      <w:r w:rsidRPr="00621D8A">
        <w:rPr>
          <w:rFonts w:ascii="Calibri" w:hAnsi="Calibri" w:cs="Calibri"/>
          <w:sz w:val="22"/>
          <w:szCs w:val="22"/>
        </w:rPr>
        <w:t xml:space="preserve">  Ventilator: __________</w:t>
      </w:r>
      <w:r w:rsidRPr="2D9037AC">
        <w:rPr>
          <w:rFonts w:ascii="Calibri" w:hAnsi="Calibri" w:cs="Calibri"/>
          <w:b/>
          <w:bCs/>
          <w:sz w:val="22"/>
          <w:szCs w:val="22"/>
        </w:rPr>
        <w:t xml:space="preserve">   </w:t>
      </w:r>
    </w:p>
    <w:p w14:paraId="2AED1244" w14:textId="77777777" w:rsidR="00BC378F" w:rsidRPr="00E66939" w:rsidRDefault="00BC378F" w:rsidP="007477FB">
      <w:pPr>
        <w:numPr>
          <w:ilvl w:val="0"/>
          <w:numId w:val="15"/>
        </w:numPr>
        <w:spacing w:line="276" w:lineRule="auto"/>
        <w:ind w:left="1440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Objective measures:</w:t>
      </w:r>
    </w:p>
    <w:p w14:paraId="63E29690" w14:textId="77777777" w:rsidR="00BC378F" w:rsidRPr="00E66939" w:rsidRDefault="00BC378F" w:rsidP="007477FB">
      <w:pPr>
        <w:numPr>
          <w:ilvl w:val="1"/>
          <w:numId w:val="15"/>
        </w:numPr>
        <w:spacing w:line="276" w:lineRule="auto"/>
        <w:ind w:left="2160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maximal inspiratory/expiratory pressures</w:t>
      </w:r>
    </w:p>
    <w:p w14:paraId="06B706AE" w14:textId="77777777" w:rsidR="00BC378F" w:rsidRPr="00E66939" w:rsidRDefault="00BC378F" w:rsidP="007477FB">
      <w:pPr>
        <w:numPr>
          <w:ilvl w:val="1"/>
          <w:numId w:val="15"/>
        </w:numPr>
        <w:spacing w:line="276" w:lineRule="auto"/>
        <w:ind w:left="2160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peak cough strength</w:t>
      </w:r>
    </w:p>
    <w:p w14:paraId="3687F80F" w14:textId="77777777" w:rsidR="00E76AEA" w:rsidRPr="00E66939" w:rsidRDefault="00BC378F" w:rsidP="007477FB">
      <w:pPr>
        <w:numPr>
          <w:ilvl w:val="0"/>
          <w:numId w:val="1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 xml:space="preserve">Additional comments: </w:t>
      </w:r>
      <w:r w:rsidR="00FA3AB0" w:rsidRPr="00E66939">
        <w:rPr>
          <w:rFonts w:ascii="Calibri" w:hAnsi="Calibri" w:cs="Calibri"/>
          <w:sz w:val="22"/>
          <w:szCs w:val="22"/>
        </w:rPr>
        <w:t>_________________________</w:t>
      </w:r>
    </w:p>
    <w:p w14:paraId="19442FCB" w14:textId="77777777" w:rsidR="00BC378F" w:rsidRPr="00E66939" w:rsidRDefault="007477FB" w:rsidP="007477FB">
      <w:pPr>
        <w:numPr>
          <w:ilvl w:val="0"/>
          <w:numId w:val="13"/>
        </w:numPr>
        <w:spacing w:line="276" w:lineRule="auto"/>
        <w:rPr>
          <w:rFonts w:ascii="Calibri" w:hAnsi="Calibri" w:cs="Calibri"/>
          <w:b/>
          <w:bCs/>
          <w:sz w:val="22"/>
          <w:szCs w:val="22"/>
        </w:rPr>
      </w:pPr>
      <w:r w:rsidRPr="00E66939">
        <w:rPr>
          <w:rFonts w:ascii="Calibri" w:hAnsi="Calibri" w:cs="Calibri"/>
          <w:b/>
          <w:bCs/>
          <w:sz w:val="22"/>
          <w:szCs w:val="22"/>
        </w:rPr>
        <w:t>Sensory status:</w:t>
      </w:r>
    </w:p>
    <w:p w14:paraId="67EA3824" w14:textId="77777777" w:rsidR="007477FB" w:rsidRPr="00E66939" w:rsidRDefault="007477FB" w:rsidP="007477FB">
      <w:pPr>
        <w:numPr>
          <w:ilvl w:val="1"/>
          <w:numId w:val="13"/>
        </w:numPr>
        <w:tabs>
          <w:tab w:val="clear" w:pos="1440"/>
          <w:tab w:val="num" w:pos="1080"/>
        </w:tabs>
        <w:spacing w:line="276" w:lineRule="auto"/>
        <w:ind w:left="1080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Hearing status</w:t>
      </w:r>
      <w:r w:rsidR="001E6E75">
        <w:rPr>
          <w:rFonts w:ascii="Calibri" w:hAnsi="Calibri" w:cs="Calibri"/>
          <w:sz w:val="22"/>
          <w:szCs w:val="22"/>
        </w:rPr>
        <w:t xml:space="preserve"> and method of testing</w:t>
      </w:r>
      <w:r w:rsidRPr="00E66939">
        <w:rPr>
          <w:rFonts w:ascii="Calibri" w:hAnsi="Calibri" w:cs="Calibri"/>
          <w:sz w:val="22"/>
          <w:szCs w:val="22"/>
        </w:rPr>
        <w:t xml:space="preserve">: </w:t>
      </w:r>
    </w:p>
    <w:p w14:paraId="6A847EBB" w14:textId="50AFBA18" w:rsidR="00BC378F" w:rsidRPr="00CC23CD" w:rsidRDefault="007477FB" w:rsidP="00CC23CD">
      <w:pPr>
        <w:numPr>
          <w:ilvl w:val="1"/>
          <w:numId w:val="13"/>
        </w:numPr>
        <w:tabs>
          <w:tab w:val="clear" w:pos="1440"/>
          <w:tab w:val="num" w:pos="1080"/>
        </w:tabs>
        <w:spacing w:line="276" w:lineRule="auto"/>
        <w:ind w:left="1080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Vision status</w:t>
      </w:r>
      <w:r w:rsidR="001E6E75">
        <w:rPr>
          <w:rFonts w:ascii="Calibri" w:hAnsi="Calibri" w:cs="Calibri"/>
          <w:sz w:val="22"/>
          <w:szCs w:val="22"/>
        </w:rPr>
        <w:t xml:space="preserve"> and method of testing</w:t>
      </w:r>
      <w:r w:rsidRPr="00E66939">
        <w:rPr>
          <w:rFonts w:ascii="Calibri" w:hAnsi="Calibri" w:cs="Calibri"/>
          <w:sz w:val="22"/>
          <w:szCs w:val="22"/>
        </w:rPr>
        <w:t xml:space="preserve">: </w:t>
      </w:r>
    </w:p>
    <w:p w14:paraId="77FEB475" w14:textId="12FC1BB4" w:rsidR="00760168" w:rsidRPr="00E66939" w:rsidRDefault="00760168" w:rsidP="007477FB">
      <w:pPr>
        <w:numPr>
          <w:ilvl w:val="0"/>
          <w:numId w:val="17"/>
        </w:numPr>
        <w:tabs>
          <w:tab w:val="clear" w:pos="1440"/>
          <w:tab w:val="num" w:pos="1080"/>
        </w:tabs>
        <w:spacing w:line="276" w:lineRule="auto"/>
        <w:ind w:left="108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atient complaint</w:t>
      </w:r>
      <w:r w:rsidR="00CC23CD">
        <w:rPr>
          <w:rFonts w:ascii="Calibri" w:hAnsi="Calibri" w:cs="Calibri"/>
          <w:sz w:val="22"/>
          <w:szCs w:val="22"/>
        </w:rPr>
        <w:t>”</w:t>
      </w:r>
    </w:p>
    <w:p w14:paraId="015DD542" w14:textId="77777777" w:rsidR="004753AB" w:rsidRPr="00E66939" w:rsidRDefault="007477FB" w:rsidP="007477FB">
      <w:pPr>
        <w:numPr>
          <w:ilvl w:val="0"/>
          <w:numId w:val="16"/>
        </w:numPr>
        <w:tabs>
          <w:tab w:val="clear" w:pos="1440"/>
          <w:tab w:val="num" w:pos="810"/>
        </w:tabs>
        <w:spacing w:line="276" w:lineRule="auto"/>
        <w:ind w:left="810"/>
        <w:rPr>
          <w:rFonts w:ascii="Calibri" w:hAnsi="Calibri" w:cs="Calibri"/>
          <w:b/>
          <w:bCs/>
          <w:sz w:val="22"/>
          <w:szCs w:val="22"/>
        </w:rPr>
      </w:pPr>
      <w:r w:rsidRPr="00E66939">
        <w:rPr>
          <w:rFonts w:ascii="Calibri" w:hAnsi="Calibri" w:cs="Calibri"/>
          <w:b/>
          <w:bCs/>
          <w:sz w:val="22"/>
          <w:szCs w:val="22"/>
        </w:rPr>
        <w:t>Results of recent instrumental assessments of swallowing:</w:t>
      </w:r>
    </w:p>
    <w:p w14:paraId="07CAF60F" w14:textId="77777777" w:rsidR="000B2366" w:rsidRPr="00E66939" w:rsidRDefault="007477FB" w:rsidP="007477FB">
      <w:pPr>
        <w:numPr>
          <w:ilvl w:val="0"/>
          <w:numId w:val="18"/>
        </w:numPr>
        <w:spacing w:line="276" w:lineRule="auto"/>
        <w:rPr>
          <w:rFonts w:ascii="Calibri" w:hAnsi="Calibri" w:cs="Calibri"/>
          <w:b/>
          <w:sz w:val="22"/>
          <w:szCs w:val="22"/>
        </w:rPr>
      </w:pPr>
      <w:r w:rsidRPr="00E66939">
        <w:rPr>
          <w:rFonts w:ascii="Calibri" w:hAnsi="Calibri" w:cs="Calibri"/>
          <w:b/>
          <w:sz w:val="22"/>
          <w:szCs w:val="22"/>
        </w:rPr>
        <w:t>Swallow</w:t>
      </w:r>
      <w:r w:rsidR="000B2366" w:rsidRPr="00E66939">
        <w:rPr>
          <w:rFonts w:ascii="Calibri" w:hAnsi="Calibri" w:cs="Calibri"/>
          <w:b/>
          <w:sz w:val="22"/>
          <w:szCs w:val="22"/>
        </w:rPr>
        <w:t xml:space="preserve"> Trials</w:t>
      </w:r>
      <w:r w:rsidRPr="00E66939">
        <w:rPr>
          <w:rFonts w:ascii="Calibri" w:hAnsi="Calibri" w:cs="Calibri"/>
          <w:b/>
          <w:sz w:val="22"/>
          <w:szCs w:val="22"/>
        </w:rPr>
        <w:t>:</w:t>
      </w:r>
    </w:p>
    <w:p w14:paraId="104E4FF5" w14:textId="77777777" w:rsidR="00AB1DF8" w:rsidRPr="00E66939" w:rsidRDefault="00AB1DF8" w:rsidP="007477FB">
      <w:pPr>
        <w:numPr>
          <w:ilvl w:val="1"/>
          <w:numId w:val="18"/>
        </w:numPr>
        <w:spacing w:line="276" w:lineRule="auto"/>
        <w:rPr>
          <w:rFonts w:ascii="Calibri" w:hAnsi="Calibri" w:cs="Calibri"/>
          <w:b/>
          <w:bCs/>
          <w:sz w:val="22"/>
          <w:szCs w:val="22"/>
        </w:rPr>
      </w:pPr>
      <w:r w:rsidRPr="00E66939">
        <w:rPr>
          <w:rFonts w:ascii="Calibri" w:hAnsi="Calibri" w:cs="Calibri"/>
          <w:b/>
          <w:bCs/>
          <w:sz w:val="22"/>
          <w:szCs w:val="22"/>
        </w:rPr>
        <w:t xml:space="preserve">Position during assessment: </w:t>
      </w:r>
    </w:p>
    <w:p w14:paraId="275E12F4" w14:textId="77777777" w:rsidR="00AB1DF8" w:rsidRPr="00E66939" w:rsidRDefault="00AB1DF8" w:rsidP="007477FB">
      <w:pPr>
        <w:numPr>
          <w:ilvl w:val="1"/>
          <w:numId w:val="18"/>
        </w:numPr>
        <w:spacing w:line="276" w:lineRule="auto"/>
        <w:rPr>
          <w:rFonts w:ascii="Calibri" w:hAnsi="Calibri" w:cs="Calibri"/>
          <w:b/>
          <w:bCs/>
          <w:sz w:val="22"/>
          <w:szCs w:val="22"/>
        </w:rPr>
      </w:pPr>
      <w:r w:rsidRPr="00E66939">
        <w:rPr>
          <w:rFonts w:ascii="Calibri" w:hAnsi="Calibri" w:cs="Calibri"/>
          <w:b/>
          <w:bCs/>
          <w:sz w:val="22"/>
          <w:szCs w:val="22"/>
        </w:rPr>
        <w:t>Factors affecting performance</w:t>
      </w:r>
      <w:r w:rsidR="00FC33D4" w:rsidRPr="00E66939">
        <w:rPr>
          <w:rFonts w:ascii="Calibri" w:hAnsi="Calibri" w:cs="Calibri"/>
          <w:b/>
          <w:bCs/>
          <w:sz w:val="22"/>
          <w:szCs w:val="22"/>
        </w:rPr>
        <w:t>:</w:t>
      </w:r>
      <w:r w:rsidRPr="00E66939">
        <w:rPr>
          <w:rFonts w:ascii="Calibri" w:hAnsi="Calibri" w:cs="Calibri"/>
          <w:b/>
          <w:bCs/>
          <w:sz w:val="22"/>
          <w:szCs w:val="22"/>
        </w:rPr>
        <w:t xml:space="preserve"> </w:t>
      </w:r>
    </w:p>
    <w:p w14:paraId="5F09EB86" w14:textId="00B6FF36" w:rsidR="007477FB" w:rsidRPr="00603C5E" w:rsidRDefault="007477FB" w:rsidP="007477FB">
      <w:pPr>
        <w:spacing w:line="276" w:lineRule="auto"/>
        <w:ind w:left="1530"/>
        <w:rPr>
          <w:rFonts w:ascii="Calibri" w:hAnsi="Calibri" w:cs="Calibri"/>
          <w:sz w:val="32"/>
          <w:szCs w:val="32"/>
        </w:rPr>
        <w:sectPr w:rsidR="007477FB" w:rsidRPr="00603C5E" w:rsidSect="002A0BCE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A9D63D0" w14:textId="77777777" w:rsidR="00FC33D4" w:rsidRPr="00E66939" w:rsidRDefault="007477FB" w:rsidP="007477FB">
      <w:pPr>
        <w:spacing w:line="276" w:lineRule="auto"/>
        <w:ind w:left="1530"/>
        <w:rPr>
          <w:rFonts w:ascii="Calibri" w:hAnsi="Calibri" w:cs="Calibri"/>
          <w:sz w:val="22"/>
          <w:szCs w:val="22"/>
        </w:rPr>
      </w:pPr>
      <w:proofErr w:type="gramStart"/>
      <w:r w:rsidRPr="00E66939">
        <w:rPr>
          <w:rFonts w:ascii="Symbol" w:eastAsia="Symbol" w:hAnsi="Symbol" w:cs="Symbol"/>
          <w:b/>
          <w:sz w:val="22"/>
          <w:szCs w:val="22"/>
        </w:rPr>
        <w:t> </w:t>
      </w:r>
      <w:r w:rsidRPr="00E66939">
        <w:rPr>
          <w:rFonts w:ascii="Calibri" w:hAnsi="Calibri" w:cs="Calibri"/>
          <w:b/>
          <w:sz w:val="22"/>
          <w:szCs w:val="22"/>
        </w:rPr>
        <w:t xml:space="preserve">  </w:t>
      </w:r>
      <w:r w:rsidRPr="00E66939">
        <w:rPr>
          <w:rFonts w:ascii="Calibri" w:hAnsi="Calibri" w:cs="Calibri"/>
          <w:sz w:val="22"/>
          <w:szCs w:val="22"/>
        </w:rPr>
        <w:t>None</w:t>
      </w:r>
      <w:proofErr w:type="gramEnd"/>
    </w:p>
    <w:p w14:paraId="230AE28E" w14:textId="77777777" w:rsidR="007477FB" w:rsidRPr="00E66939" w:rsidRDefault="007477FB" w:rsidP="007477FB">
      <w:pPr>
        <w:spacing w:line="276" w:lineRule="auto"/>
        <w:ind w:left="1530"/>
        <w:rPr>
          <w:rFonts w:ascii="Calibri" w:hAnsi="Calibri" w:cs="Calibri"/>
          <w:sz w:val="22"/>
          <w:szCs w:val="22"/>
        </w:rPr>
      </w:pPr>
      <w:proofErr w:type="gramStart"/>
      <w:r w:rsidRPr="00E66939">
        <w:rPr>
          <w:rFonts w:ascii="Symbol" w:eastAsia="Symbol" w:hAnsi="Symbol" w:cs="Symbol"/>
          <w:b/>
          <w:sz w:val="22"/>
          <w:szCs w:val="22"/>
        </w:rPr>
        <w:t> </w:t>
      </w:r>
      <w:r w:rsidRPr="00E66939">
        <w:rPr>
          <w:rFonts w:ascii="Calibri" w:hAnsi="Calibri" w:cs="Calibri"/>
          <w:b/>
          <w:sz w:val="22"/>
          <w:szCs w:val="22"/>
        </w:rPr>
        <w:t xml:space="preserve">  </w:t>
      </w:r>
      <w:r w:rsidRPr="00E66939">
        <w:rPr>
          <w:rFonts w:ascii="Calibri" w:hAnsi="Calibri" w:cs="Calibri"/>
          <w:sz w:val="22"/>
          <w:szCs w:val="22"/>
        </w:rPr>
        <w:t>Impairment</w:t>
      </w:r>
      <w:proofErr w:type="gramEnd"/>
      <w:r w:rsidRPr="00E66939">
        <w:rPr>
          <w:rFonts w:ascii="Calibri" w:hAnsi="Calibri" w:cs="Calibri"/>
          <w:sz w:val="22"/>
          <w:szCs w:val="22"/>
        </w:rPr>
        <w:t xml:space="preserve"> in task endurance </w:t>
      </w:r>
    </w:p>
    <w:p w14:paraId="73A219B4" w14:textId="0C49FF6E" w:rsidR="00FC33D4" w:rsidRPr="00E66939" w:rsidRDefault="007477FB" w:rsidP="007477FB">
      <w:pPr>
        <w:spacing w:line="276" w:lineRule="auto"/>
        <w:ind w:left="1530"/>
        <w:rPr>
          <w:rFonts w:ascii="Calibri" w:hAnsi="Calibri" w:cs="Calibri"/>
          <w:sz w:val="22"/>
          <w:szCs w:val="22"/>
        </w:rPr>
      </w:pPr>
      <w:proofErr w:type="gramStart"/>
      <w:r w:rsidRPr="7678FC0F">
        <w:rPr>
          <w:rFonts w:ascii="Symbol" w:eastAsia="Symbol" w:hAnsi="Symbol" w:cs="Symbol"/>
          <w:b/>
          <w:bCs/>
          <w:sz w:val="22"/>
          <w:szCs w:val="22"/>
        </w:rPr>
        <w:t> </w:t>
      </w:r>
      <w:r w:rsidRPr="7678FC0F">
        <w:rPr>
          <w:rFonts w:ascii="Calibri" w:hAnsi="Calibri" w:cs="Calibri"/>
          <w:b/>
          <w:bCs/>
          <w:sz w:val="22"/>
          <w:szCs w:val="22"/>
        </w:rPr>
        <w:t xml:space="preserve">  </w:t>
      </w:r>
      <w:r w:rsidR="00FC33D4" w:rsidRPr="7678FC0F">
        <w:rPr>
          <w:rFonts w:ascii="Calibri" w:hAnsi="Calibri" w:cs="Calibri"/>
          <w:sz w:val="22"/>
          <w:szCs w:val="22"/>
        </w:rPr>
        <w:t>Impairment</w:t>
      </w:r>
      <w:proofErr w:type="gramEnd"/>
      <w:r w:rsidR="00FC33D4" w:rsidRPr="7678FC0F">
        <w:rPr>
          <w:rFonts w:ascii="Calibri" w:hAnsi="Calibri" w:cs="Calibri"/>
          <w:sz w:val="22"/>
          <w:szCs w:val="22"/>
        </w:rPr>
        <w:t xml:space="preserve"> in mental status </w:t>
      </w:r>
    </w:p>
    <w:p w14:paraId="2CC11078" w14:textId="77777777" w:rsidR="00FC33D4" w:rsidRPr="00E66939" w:rsidRDefault="007477FB" w:rsidP="007477FB">
      <w:pPr>
        <w:spacing w:line="276" w:lineRule="auto"/>
        <w:ind w:left="1530"/>
        <w:rPr>
          <w:rFonts w:ascii="Calibri" w:hAnsi="Calibri" w:cs="Calibri"/>
          <w:sz w:val="22"/>
          <w:szCs w:val="22"/>
        </w:rPr>
      </w:pPr>
      <w:proofErr w:type="gramStart"/>
      <w:r w:rsidRPr="00E66939">
        <w:rPr>
          <w:rFonts w:ascii="Symbol" w:eastAsia="Symbol" w:hAnsi="Symbol" w:cs="Symbol"/>
          <w:b/>
          <w:sz w:val="22"/>
          <w:szCs w:val="22"/>
        </w:rPr>
        <w:t> </w:t>
      </w:r>
      <w:r w:rsidRPr="00E66939">
        <w:rPr>
          <w:rFonts w:ascii="Calibri" w:hAnsi="Calibri" w:cs="Calibri"/>
          <w:b/>
          <w:sz w:val="22"/>
          <w:szCs w:val="22"/>
        </w:rPr>
        <w:t xml:space="preserve">  </w:t>
      </w:r>
      <w:r w:rsidR="00FC33D4" w:rsidRPr="00E66939">
        <w:rPr>
          <w:rFonts w:ascii="Calibri" w:hAnsi="Calibri" w:cs="Calibri"/>
          <w:sz w:val="22"/>
          <w:szCs w:val="22"/>
        </w:rPr>
        <w:t>Impairment</w:t>
      </w:r>
      <w:proofErr w:type="gramEnd"/>
      <w:r w:rsidR="00FC33D4" w:rsidRPr="00E66939">
        <w:rPr>
          <w:rFonts w:ascii="Calibri" w:hAnsi="Calibri" w:cs="Calibri"/>
          <w:sz w:val="22"/>
          <w:szCs w:val="22"/>
        </w:rPr>
        <w:t xml:space="preserve"> in following directions  </w:t>
      </w:r>
    </w:p>
    <w:p w14:paraId="05A18BA9" w14:textId="77777777" w:rsidR="00B60E33" w:rsidRPr="00E66939" w:rsidRDefault="007477FB" w:rsidP="007477FB">
      <w:pPr>
        <w:spacing w:line="276" w:lineRule="auto"/>
        <w:ind w:left="1530"/>
        <w:rPr>
          <w:rFonts w:ascii="Calibri" w:hAnsi="Calibri" w:cs="Calibri"/>
          <w:sz w:val="22"/>
          <w:szCs w:val="22"/>
        </w:rPr>
      </w:pPr>
      <w:proofErr w:type="gramStart"/>
      <w:r w:rsidRPr="00E66939">
        <w:rPr>
          <w:rFonts w:ascii="Symbol" w:eastAsia="Symbol" w:hAnsi="Symbol" w:cs="Symbol"/>
          <w:b/>
          <w:sz w:val="22"/>
          <w:szCs w:val="22"/>
        </w:rPr>
        <w:lastRenderedPageBreak/>
        <w:t> </w:t>
      </w:r>
      <w:r w:rsidRPr="00E66939">
        <w:rPr>
          <w:rFonts w:ascii="Calibri" w:hAnsi="Calibri" w:cs="Calibri"/>
          <w:b/>
          <w:sz w:val="22"/>
          <w:szCs w:val="22"/>
        </w:rPr>
        <w:t xml:space="preserve">  </w:t>
      </w:r>
      <w:r w:rsidR="00FC33D4" w:rsidRPr="00E66939">
        <w:rPr>
          <w:rFonts w:ascii="Calibri" w:hAnsi="Calibri" w:cs="Calibri"/>
          <w:sz w:val="22"/>
          <w:szCs w:val="22"/>
        </w:rPr>
        <w:t>Other</w:t>
      </w:r>
      <w:proofErr w:type="gramEnd"/>
      <w:r w:rsidR="00FC33D4" w:rsidRPr="00E66939">
        <w:rPr>
          <w:rFonts w:ascii="Calibri" w:hAnsi="Calibri" w:cs="Calibri"/>
          <w:sz w:val="22"/>
          <w:szCs w:val="22"/>
        </w:rPr>
        <w:t xml:space="preserve">:  </w:t>
      </w:r>
    </w:p>
    <w:p w14:paraId="2177917D" w14:textId="77777777" w:rsidR="007477FB" w:rsidRPr="00E66939" w:rsidRDefault="007477FB" w:rsidP="007477FB">
      <w:pPr>
        <w:spacing w:line="276" w:lineRule="auto"/>
        <w:ind w:firstLine="720"/>
        <w:rPr>
          <w:rFonts w:ascii="Calibri" w:hAnsi="Calibri" w:cs="Calibri"/>
          <w:b/>
          <w:sz w:val="22"/>
          <w:szCs w:val="22"/>
        </w:rPr>
        <w:sectPr w:rsidR="007477FB" w:rsidRPr="00E66939" w:rsidSect="002A0BCE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031519A4" w14:textId="77777777" w:rsidR="00FC33D4" w:rsidRPr="00E66939" w:rsidRDefault="00FC33D4" w:rsidP="007477FB">
      <w:pPr>
        <w:spacing w:line="276" w:lineRule="auto"/>
        <w:ind w:firstLine="720"/>
        <w:rPr>
          <w:rFonts w:ascii="Calibri" w:hAnsi="Calibri" w:cs="Calibri"/>
          <w:b/>
          <w:sz w:val="22"/>
          <w:szCs w:val="22"/>
        </w:rPr>
      </w:pPr>
    </w:p>
    <w:p w14:paraId="5B856904" w14:textId="77777777" w:rsidR="00FC33D4" w:rsidRPr="00E66939" w:rsidRDefault="00A5797F" w:rsidP="007477FB">
      <w:pPr>
        <w:numPr>
          <w:ilvl w:val="1"/>
          <w:numId w:val="18"/>
        </w:numPr>
        <w:spacing w:line="276" w:lineRule="auto"/>
        <w:rPr>
          <w:rFonts w:ascii="Calibri" w:hAnsi="Calibri" w:cs="Calibri"/>
          <w:b/>
          <w:sz w:val="22"/>
          <w:szCs w:val="22"/>
        </w:rPr>
      </w:pPr>
      <w:r w:rsidRPr="00E66939">
        <w:rPr>
          <w:rFonts w:ascii="Calibri" w:hAnsi="Calibri" w:cs="Calibri"/>
          <w:b/>
          <w:sz w:val="22"/>
          <w:szCs w:val="22"/>
        </w:rPr>
        <w:t>Saliva Swallows:</w:t>
      </w:r>
      <w:r w:rsidR="007477FB" w:rsidRPr="00E66939">
        <w:rPr>
          <w:rFonts w:ascii="Calibri" w:hAnsi="Calibri" w:cs="Calibri"/>
          <w:b/>
          <w:sz w:val="22"/>
          <w:szCs w:val="22"/>
        </w:rPr>
        <w:t xml:space="preserve"> </w:t>
      </w:r>
      <w:r w:rsidR="007477FB" w:rsidRPr="00E66939">
        <w:rPr>
          <w:rFonts w:ascii="Symbol" w:eastAsia="Symbol" w:hAnsi="Symbol" w:cs="Symbol"/>
          <w:b/>
          <w:sz w:val="22"/>
          <w:szCs w:val="22"/>
        </w:rPr>
        <w:t> </w:t>
      </w:r>
      <w:r w:rsidR="007477FB" w:rsidRPr="00E66939">
        <w:rPr>
          <w:rFonts w:ascii="Calibri" w:hAnsi="Calibri" w:cs="Calibri"/>
          <w:b/>
          <w:sz w:val="22"/>
          <w:szCs w:val="22"/>
        </w:rPr>
        <w:t xml:space="preserve"> </w:t>
      </w:r>
      <w:r w:rsidR="007477FB" w:rsidRPr="00E66939">
        <w:rPr>
          <w:rFonts w:ascii="Calibri" w:hAnsi="Calibri" w:cs="Calibri"/>
          <w:sz w:val="22"/>
          <w:szCs w:val="22"/>
        </w:rPr>
        <w:t xml:space="preserve">WNL </w:t>
      </w:r>
      <w:r w:rsidR="007477FB" w:rsidRPr="00E66939">
        <w:rPr>
          <w:rFonts w:ascii="Calibri" w:hAnsi="Calibri" w:cs="Calibri"/>
          <w:sz w:val="22"/>
          <w:szCs w:val="22"/>
        </w:rPr>
        <w:tab/>
      </w:r>
      <w:proofErr w:type="gramStart"/>
      <w:r w:rsidR="007477FB" w:rsidRPr="00E66939">
        <w:rPr>
          <w:rFonts w:ascii="Symbol" w:eastAsia="Symbol" w:hAnsi="Symbol" w:cs="Symbol"/>
          <w:b/>
          <w:sz w:val="22"/>
          <w:szCs w:val="22"/>
        </w:rPr>
        <w:t> </w:t>
      </w:r>
      <w:r w:rsidR="007477FB" w:rsidRPr="00E66939">
        <w:rPr>
          <w:rFonts w:ascii="Calibri" w:hAnsi="Calibri" w:cs="Calibri"/>
          <w:b/>
          <w:sz w:val="22"/>
          <w:szCs w:val="22"/>
        </w:rPr>
        <w:t xml:space="preserve">  </w:t>
      </w:r>
      <w:r w:rsidR="007477FB" w:rsidRPr="00E66939">
        <w:rPr>
          <w:rFonts w:ascii="Calibri" w:hAnsi="Calibri" w:cs="Calibri"/>
          <w:bCs/>
          <w:sz w:val="22"/>
          <w:szCs w:val="22"/>
        </w:rPr>
        <w:t>I</w:t>
      </w:r>
      <w:r w:rsidR="007477FB" w:rsidRPr="00E66939">
        <w:rPr>
          <w:rFonts w:ascii="Calibri" w:hAnsi="Calibri" w:cs="Calibri"/>
          <w:sz w:val="22"/>
          <w:szCs w:val="22"/>
        </w:rPr>
        <w:t>mpaired</w:t>
      </w:r>
      <w:proofErr w:type="gramEnd"/>
      <w:r w:rsidR="007477FB" w:rsidRPr="00E66939">
        <w:rPr>
          <w:rFonts w:ascii="Calibri" w:hAnsi="Calibri" w:cs="Calibri"/>
          <w:sz w:val="22"/>
          <w:szCs w:val="22"/>
        </w:rPr>
        <w:t xml:space="preserve"> </w:t>
      </w:r>
      <w:r w:rsidR="007477FB" w:rsidRPr="00E66939">
        <w:rPr>
          <w:rFonts w:ascii="Calibri" w:hAnsi="Calibri" w:cs="Calibri"/>
          <w:sz w:val="22"/>
          <w:szCs w:val="22"/>
        </w:rPr>
        <w:tab/>
      </w:r>
      <w:r w:rsidR="007477FB" w:rsidRPr="00E66939">
        <w:rPr>
          <w:rFonts w:ascii="Symbol" w:eastAsia="Symbol" w:hAnsi="Symbol" w:cs="Symbol"/>
          <w:b/>
          <w:sz w:val="22"/>
          <w:szCs w:val="22"/>
        </w:rPr>
        <w:t> </w:t>
      </w:r>
      <w:r w:rsidR="007477FB" w:rsidRPr="00E66939">
        <w:rPr>
          <w:rFonts w:ascii="Calibri" w:hAnsi="Calibri" w:cs="Calibri"/>
          <w:b/>
          <w:sz w:val="22"/>
          <w:szCs w:val="22"/>
        </w:rPr>
        <w:t xml:space="preserve">  </w:t>
      </w:r>
      <w:r w:rsidR="007477FB" w:rsidRPr="00E66939">
        <w:rPr>
          <w:rFonts w:ascii="Calibri" w:hAnsi="Calibri" w:cs="Calibri"/>
          <w:sz w:val="22"/>
          <w:szCs w:val="22"/>
        </w:rPr>
        <w:t xml:space="preserve">Xerostomia </w:t>
      </w:r>
      <w:r w:rsidR="007477FB" w:rsidRPr="00E66939">
        <w:rPr>
          <w:rFonts w:ascii="Calibri" w:hAnsi="Calibri" w:cs="Calibri"/>
          <w:sz w:val="22"/>
          <w:szCs w:val="22"/>
        </w:rPr>
        <w:tab/>
        <w:t xml:space="preserve">   </w:t>
      </w:r>
      <w:r w:rsidR="007477FB" w:rsidRPr="00E66939">
        <w:rPr>
          <w:rFonts w:ascii="Symbol" w:eastAsia="Symbol" w:hAnsi="Symbol" w:cs="Symbol"/>
          <w:sz w:val="22"/>
          <w:szCs w:val="22"/>
        </w:rPr>
        <w:t> </w:t>
      </w:r>
      <w:r w:rsidR="007477FB" w:rsidRPr="00E66939">
        <w:rPr>
          <w:rFonts w:ascii="Calibri" w:hAnsi="Calibri" w:cs="Calibri"/>
          <w:sz w:val="22"/>
          <w:szCs w:val="22"/>
        </w:rPr>
        <w:t xml:space="preserve">  Other:  </w:t>
      </w:r>
    </w:p>
    <w:p w14:paraId="281AA063" w14:textId="77777777" w:rsidR="00665850" w:rsidRPr="00E66939" w:rsidRDefault="00665850" w:rsidP="007477FB">
      <w:pPr>
        <w:spacing w:line="276" w:lineRule="auto"/>
        <w:rPr>
          <w:rFonts w:ascii="Calibri" w:hAnsi="Calibri" w:cs="Calibri"/>
          <w:b/>
          <w:sz w:val="22"/>
          <w:szCs w:val="22"/>
        </w:rPr>
      </w:pPr>
    </w:p>
    <w:p w14:paraId="2087CFF5" w14:textId="77777777" w:rsidR="00AB1DF8" w:rsidRPr="00E66939" w:rsidRDefault="009A771D" w:rsidP="004A04E3">
      <w:pPr>
        <w:spacing w:line="276" w:lineRule="auto"/>
        <w:rPr>
          <w:rFonts w:ascii="Calibri" w:hAnsi="Calibri" w:cs="Calibri"/>
          <w:b/>
          <w:sz w:val="22"/>
          <w:szCs w:val="22"/>
        </w:rPr>
      </w:pPr>
      <w:r w:rsidRPr="00E66939">
        <w:rPr>
          <w:rFonts w:ascii="Calibri" w:hAnsi="Calibri" w:cs="Calibri"/>
          <w:b/>
          <w:sz w:val="22"/>
          <w:szCs w:val="22"/>
        </w:rPr>
        <w:t>Liquid Trials</w:t>
      </w:r>
      <w:r w:rsidR="007C0886">
        <w:rPr>
          <w:rFonts w:ascii="Calibri" w:hAnsi="Calibri" w:cs="Calibri"/>
          <w:b/>
          <w:sz w:val="22"/>
          <w:szCs w:val="22"/>
        </w:rPr>
        <w:t xml:space="preserve"> (</w:t>
      </w:r>
      <w:hyperlink r:id="rId15" w:history="1">
        <w:r w:rsidR="007C0886" w:rsidRPr="007C0886">
          <w:rPr>
            <w:rStyle w:val="Hyperlink"/>
            <w:rFonts w:ascii="Calibri" w:hAnsi="Calibri" w:cs="Calibri"/>
            <w:b/>
            <w:sz w:val="22"/>
            <w:szCs w:val="22"/>
          </w:rPr>
          <w:t>IDDSI</w:t>
        </w:r>
      </w:hyperlink>
      <w:r w:rsidR="007C0886">
        <w:rPr>
          <w:rFonts w:ascii="Calibri" w:hAnsi="Calibri" w:cs="Calibri"/>
          <w:b/>
          <w:sz w:val="22"/>
          <w:szCs w:val="22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21"/>
        <w:gridCol w:w="1485"/>
        <w:gridCol w:w="1485"/>
        <w:gridCol w:w="1485"/>
        <w:gridCol w:w="1485"/>
        <w:gridCol w:w="1489"/>
      </w:tblGrid>
      <w:tr w:rsidR="007477FB" w:rsidRPr="00E66939" w14:paraId="69542526" w14:textId="77777777" w:rsidTr="00D10549">
        <w:tc>
          <w:tcPr>
            <w:tcW w:w="1028" w:type="pct"/>
          </w:tcPr>
          <w:p w14:paraId="1541A341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794" w:type="pct"/>
          </w:tcPr>
          <w:p w14:paraId="12209F67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b/>
                <w:sz w:val="22"/>
                <w:szCs w:val="22"/>
              </w:rPr>
              <w:t>Thin (level 0)</w:t>
            </w:r>
          </w:p>
        </w:tc>
        <w:tc>
          <w:tcPr>
            <w:tcW w:w="794" w:type="pct"/>
          </w:tcPr>
          <w:p w14:paraId="088FDB08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b/>
                <w:sz w:val="22"/>
                <w:szCs w:val="22"/>
              </w:rPr>
              <w:t>Slightly thick (level 1)</w:t>
            </w:r>
          </w:p>
        </w:tc>
        <w:tc>
          <w:tcPr>
            <w:tcW w:w="794" w:type="pct"/>
          </w:tcPr>
          <w:p w14:paraId="11D2869E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b/>
                <w:sz w:val="22"/>
                <w:szCs w:val="22"/>
              </w:rPr>
              <w:t>Mildly thick (level 2)</w:t>
            </w:r>
          </w:p>
        </w:tc>
        <w:tc>
          <w:tcPr>
            <w:tcW w:w="794" w:type="pct"/>
          </w:tcPr>
          <w:p w14:paraId="54832487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b/>
                <w:sz w:val="22"/>
                <w:szCs w:val="22"/>
              </w:rPr>
              <w:t>Moderately thick (level 3)</w:t>
            </w:r>
          </w:p>
        </w:tc>
        <w:tc>
          <w:tcPr>
            <w:tcW w:w="795" w:type="pct"/>
          </w:tcPr>
          <w:p w14:paraId="461D33AC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b/>
                <w:sz w:val="22"/>
                <w:szCs w:val="22"/>
              </w:rPr>
              <w:t>Extremely thick (level 4)</w:t>
            </w:r>
          </w:p>
        </w:tc>
      </w:tr>
      <w:tr w:rsidR="007477FB" w:rsidRPr="00E66939" w14:paraId="01C7AF37" w14:textId="77777777" w:rsidTr="00D10549">
        <w:tc>
          <w:tcPr>
            <w:tcW w:w="1028" w:type="pct"/>
          </w:tcPr>
          <w:p w14:paraId="5C221093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E66939">
              <w:rPr>
                <w:rFonts w:ascii="Calibri" w:hAnsi="Calibri" w:cs="Calibri"/>
                <w:bCs/>
                <w:sz w:val="22"/>
                <w:szCs w:val="22"/>
              </w:rPr>
              <w:t>Administered by (Check all that apply)</w:t>
            </w:r>
          </w:p>
          <w:p w14:paraId="21E2B537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794" w:type="pct"/>
          </w:tcPr>
          <w:p w14:paraId="114EC258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Cup</w:t>
            </w:r>
          </w:p>
          <w:p w14:paraId="158268C3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 xml:space="preserve">Spoon </w:t>
            </w:r>
          </w:p>
          <w:p w14:paraId="46F9BC8F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Straw</w:t>
            </w:r>
          </w:p>
          <w:p w14:paraId="75C38ADE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69B36D71" w14:textId="77777777" w:rsidR="007D7442" w:rsidRDefault="007477FB" w:rsidP="007D744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Fed by examiner</w:t>
            </w:r>
          </w:p>
          <w:p w14:paraId="237A7F90" w14:textId="77777777" w:rsidR="007D7442" w:rsidRPr="00E66939" w:rsidRDefault="007D7442" w:rsidP="007D744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ther</w:t>
            </w:r>
          </w:p>
        </w:tc>
        <w:tc>
          <w:tcPr>
            <w:tcW w:w="794" w:type="pct"/>
          </w:tcPr>
          <w:p w14:paraId="2D7C864A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Cup</w:t>
            </w:r>
          </w:p>
          <w:p w14:paraId="1D388998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 xml:space="preserve">Spoon </w:t>
            </w:r>
          </w:p>
          <w:p w14:paraId="1D03555A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Straw</w:t>
            </w:r>
          </w:p>
          <w:p w14:paraId="23EE1BF6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00B3840A" w14:textId="77777777" w:rsidR="007D7442" w:rsidRDefault="007477FB" w:rsidP="007D744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Fed by examiner</w:t>
            </w:r>
          </w:p>
          <w:p w14:paraId="01DD14AE" w14:textId="77777777" w:rsidR="007D7442" w:rsidRPr="00E66939" w:rsidRDefault="007D7442" w:rsidP="007D744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ther</w:t>
            </w:r>
          </w:p>
        </w:tc>
        <w:tc>
          <w:tcPr>
            <w:tcW w:w="794" w:type="pct"/>
          </w:tcPr>
          <w:p w14:paraId="196F0EA9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Cup</w:t>
            </w:r>
          </w:p>
          <w:p w14:paraId="54923841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 xml:space="preserve">Spoon </w:t>
            </w:r>
          </w:p>
          <w:p w14:paraId="0884F26A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Straw</w:t>
            </w:r>
          </w:p>
          <w:p w14:paraId="6F5491BD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1A67F992" w14:textId="77777777" w:rsidR="007D7442" w:rsidRDefault="007477FB" w:rsidP="007D744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Fed by examiner</w:t>
            </w:r>
            <w:r w:rsidR="007D7442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21DE1DE6" w14:textId="77777777" w:rsidR="007477FB" w:rsidRPr="00E66939" w:rsidRDefault="007D7442" w:rsidP="007D744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ther</w:t>
            </w:r>
          </w:p>
        </w:tc>
        <w:tc>
          <w:tcPr>
            <w:tcW w:w="794" w:type="pct"/>
          </w:tcPr>
          <w:p w14:paraId="612DBB72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Cup</w:t>
            </w:r>
          </w:p>
          <w:p w14:paraId="327CFBC7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 xml:space="preserve">Spoon </w:t>
            </w:r>
          </w:p>
          <w:p w14:paraId="7FD3C254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Straw</w:t>
            </w:r>
          </w:p>
          <w:p w14:paraId="79D303D4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2F46CAD6" w14:textId="77777777" w:rsidR="007477FB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Fed by examiner</w:t>
            </w:r>
          </w:p>
          <w:p w14:paraId="49E04018" w14:textId="77777777" w:rsidR="007D7442" w:rsidRPr="00E66939" w:rsidRDefault="007D7442" w:rsidP="007D744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ther</w:t>
            </w:r>
          </w:p>
        </w:tc>
        <w:tc>
          <w:tcPr>
            <w:tcW w:w="795" w:type="pct"/>
          </w:tcPr>
          <w:p w14:paraId="3B07B614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Cup</w:t>
            </w:r>
          </w:p>
          <w:p w14:paraId="31E1038B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 xml:space="preserve">Spoon </w:t>
            </w:r>
          </w:p>
          <w:p w14:paraId="2051C304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Straw</w:t>
            </w:r>
          </w:p>
          <w:p w14:paraId="7BB329EB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235C28CA" w14:textId="77777777" w:rsidR="007D7442" w:rsidRDefault="007477FB" w:rsidP="007D744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Fed by examiner</w:t>
            </w:r>
            <w:r w:rsidR="007D7442">
              <w:rPr>
                <w:rFonts w:ascii="Calibri" w:hAnsi="Calibri" w:cs="Calibri"/>
                <w:sz w:val="22"/>
                <w:szCs w:val="22"/>
              </w:rPr>
              <w:t xml:space="preserve">  </w:t>
            </w:r>
          </w:p>
          <w:p w14:paraId="21959025" w14:textId="77777777" w:rsidR="007D7442" w:rsidRPr="00E66939" w:rsidRDefault="007D7442" w:rsidP="007D744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ther</w:t>
            </w:r>
          </w:p>
        </w:tc>
      </w:tr>
      <w:tr w:rsidR="007477FB" w:rsidRPr="00E66939" w14:paraId="05C8743C" w14:textId="77777777" w:rsidTr="00D10549">
        <w:tc>
          <w:tcPr>
            <w:tcW w:w="1028" w:type="pct"/>
          </w:tcPr>
          <w:p w14:paraId="6499874D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E66939">
              <w:rPr>
                <w:rFonts w:ascii="Calibri" w:hAnsi="Calibri" w:cs="Calibri"/>
                <w:bCs/>
                <w:sz w:val="22"/>
                <w:szCs w:val="22"/>
              </w:rPr>
              <w:t>Amounts:</w:t>
            </w:r>
          </w:p>
        </w:tc>
        <w:tc>
          <w:tcPr>
            <w:tcW w:w="794" w:type="pct"/>
          </w:tcPr>
          <w:p w14:paraId="70E88943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94" w:type="pct"/>
          </w:tcPr>
          <w:p w14:paraId="23E6BC96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94" w:type="pct"/>
          </w:tcPr>
          <w:p w14:paraId="65DD9A09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94" w:type="pct"/>
          </w:tcPr>
          <w:p w14:paraId="016B396B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95" w:type="pct"/>
          </w:tcPr>
          <w:p w14:paraId="098671CD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7477FB" w:rsidRPr="00E66939" w14:paraId="3C3917B4" w14:textId="77777777" w:rsidTr="7678FC0F">
        <w:tc>
          <w:tcPr>
            <w:tcW w:w="5000" w:type="pct"/>
            <w:gridSpan w:val="6"/>
          </w:tcPr>
          <w:p w14:paraId="761FC798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E66939">
              <w:rPr>
                <w:rFonts w:ascii="Calibri" w:hAnsi="Calibri" w:cs="Calibri"/>
                <w:bCs/>
                <w:sz w:val="22"/>
                <w:szCs w:val="22"/>
              </w:rPr>
              <w:t xml:space="preserve">Response: </w:t>
            </w:r>
          </w:p>
        </w:tc>
      </w:tr>
      <w:tr w:rsidR="007477FB" w:rsidRPr="00E66939" w14:paraId="233D421B" w14:textId="77777777" w:rsidTr="00D10549">
        <w:tc>
          <w:tcPr>
            <w:tcW w:w="1028" w:type="pct"/>
          </w:tcPr>
          <w:p w14:paraId="754F31D3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E66939">
              <w:rPr>
                <w:rFonts w:ascii="Calibri" w:hAnsi="Calibri" w:cs="Calibri"/>
                <w:bCs/>
                <w:sz w:val="22"/>
                <w:szCs w:val="22"/>
              </w:rPr>
              <w:t>Volitional cough</w:t>
            </w:r>
            <w:r w:rsidR="002A0BCE" w:rsidRPr="00E66939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r w:rsidR="002A0BCE" w:rsidRPr="002A0BCE">
              <w:rPr>
                <w:rFonts w:ascii="Calibri" w:hAnsi="Calibri" w:cs="Calibri"/>
                <w:bCs/>
                <w:sz w:val="22"/>
                <w:szCs w:val="22"/>
              </w:rPr>
              <w:t>during trials</w:t>
            </w:r>
          </w:p>
        </w:tc>
        <w:tc>
          <w:tcPr>
            <w:tcW w:w="794" w:type="pct"/>
          </w:tcPr>
          <w:p w14:paraId="7A3758E5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94" w:type="pct"/>
          </w:tcPr>
          <w:p w14:paraId="385A431A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94" w:type="pct"/>
          </w:tcPr>
          <w:p w14:paraId="79CD044C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94" w:type="pct"/>
          </w:tcPr>
          <w:p w14:paraId="492ADF3B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95" w:type="pct"/>
          </w:tcPr>
          <w:p w14:paraId="0CC2AB96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</w:tr>
      <w:tr w:rsidR="007477FB" w:rsidRPr="00E66939" w14:paraId="4CD1C141" w14:textId="77777777" w:rsidTr="00D10549">
        <w:tc>
          <w:tcPr>
            <w:tcW w:w="1028" w:type="pct"/>
          </w:tcPr>
          <w:p w14:paraId="001DCA86" w14:textId="77777777" w:rsidR="007477FB" w:rsidRPr="00E66939" w:rsidRDefault="007477FB" w:rsidP="007477FB">
            <w:pPr>
              <w:spacing w:line="276" w:lineRule="auto"/>
              <w:ind w:left="-22"/>
              <w:rPr>
                <w:rFonts w:ascii="Calibri" w:hAnsi="Calibri" w:cs="Calibri"/>
                <w:bCs/>
                <w:sz w:val="22"/>
                <w:szCs w:val="22"/>
              </w:rPr>
            </w:pPr>
            <w:r w:rsidRPr="00E66939">
              <w:rPr>
                <w:rFonts w:ascii="Calibri" w:hAnsi="Calibri" w:cs="Calibri"/>
                <w:bCs/>
                <w:sz w:val="22"/>
                <w:szCs w:val="22"/>
              </w:rPr>
              <w:t>Volitional throat clear</w:t>
            </w:r>
            <w:r w:rsidR="002A0BCE" w:rsidRPr="00E66939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r w:rsidR="002A0BCE" w:rsidRPr="002A0BCE">
              <w:rPr>
                <w:rFonts w:ascii="Calibri" w:hAnsi="Calibri" w:cs="Calibri"/>
                <w:bCs/>
                <w:sz w:val="22"/>
                <w:szCs w:val="22"/>
              </w:rPr>
              <w:t>during trials</w:t>
            </w:r>
          </w:p>
        </w:tc>
        <w:tc>
          <w:tcPr>
            <w:tcW w:w="794" w:type="pct"/>
          </w:tcPr>
          <w:p w14:paraId="11EF1973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94" w:type="pct"/>
          </w:tcPr>
          <w:p w14:paraId="1CB00F0C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94" w:type="pct"/>
          </w:tcPr>
          <w:p w14:paraId="293DFF08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94" w:type="pct"/>
          </w:tcPr>
          <w:p w14:paraId="4A6DA062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95" w:type="pct"/>
          </w:tcPr>
          <w:p w14:paraId="6AAEBE91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</w:tr>
      <w:tr w:rsidR="007477FB" w:rsidRPr="00E66939" w14:paraId="55C536AF" w14:textId="77777777" w:rsidTr="00D10549">
        <w:tc>
          <w:tcPr>
            <w:tcW w:w="1028" w:type="pct"/>
          </w:tcPr>
          <w:p w14:paraId="25EFA8C4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E66939">
              <w:rPr>
                <w:rFonts w:ascii="Calibri" w:hAnsi="Calibri" w:cs="Calibri"/>
                <w:bCs/>
                <w:sz w:val="22"/>
                <w:szCs w:val="22"/>
              </w:rPr>
              <w:t>Spontaneous cough during trials</w:t>
            </w:r>
          </w:p>
        </w:tc>
        <w:tc>
          <w:tcPr>
            <w:tcW w:w="794" w:type="pct"/>
          </w:tcPr>
          <w:p w14:paraId="762A2BFC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94" w:type="pct"/>
          </w:tcPr>
          <w:p w14:paraId="4AE65902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94" w:type="pct"/>
          </w:tcPr>
          <w:p w14:paraId="01F18250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94" w:type="pct"/>
          </w:tcPr>
          <w:p w14:paraId="2920EFB6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95" w:type="pct"/>
          </w:tcPr>
          <w:p w14:paraId="6F98D8E2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</w:tr>
      <w:tr w:rsidR="007477FB" w:rsidRPr="00E66939" w14:paraId="035BB993" w14:textId="77777777" w:rsidTr="00D10549">
        <w:tc>
          <w:tcPr>
            <w:tcW w:w="1028" w:type="pct"/>
          </w:tcPr>
          <w:p w14:paraId="09CFB6A9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E66939">
              <w:rPr>
                <w:rFonts w:ascii="Calibri" w:hAnsi="Calibri" w:cs="Calibri"/>
                <w:bCs/>
                <w:sz w:val="22"/>
                <w:szCs w:val="22"/>
              </w:rPr>
              <w:t>Spontaneous throat clear during trials</w:t>
            </w:r>
          </w:p>
        </w:tc>
        <w:tc>
          <w:tcPr>
            <w:tcW w:w="794" w:type="pct"/>
          </w:tcPr>
          <w:p w14:paraId="009F3822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94" w:type="pct"/>
          </w:tcPr>
          <w:p w14:paraId="77390F72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94" w:type="pct"/>
          </w:tcPr>
          <w:p w14:paraId="631270DD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94" w:type="pct"/>
          </w:tcPr>
          <w:p w14:paraId="5580BB9B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95" w:type="pct"/>
          </w:tcPr>
          <w:p w14:paraId="46AA03AC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</w:tr>
      <w:tr w:rsidR="007477FB" w:rsidRPr="00E66939" w14:paraId="5579476E" w14:textId="77777777" w:rsidTr="00D10549">
        <w:tc>
          <w:tcPr>
            <w:tcW w:w="1028" w:type="pct"/>
          </w:tcPr>
          <w:p w14:paraId="70EAF8F1" w14:textId="36B97CFD" w:rsidR="007477FB" w:rsidRDefault="007477FB" w:rsidP="007477FB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  <w:p w14:paraId="015D2CC4" w14:textId="311DC0EE" w:rsidR="00561D41" w:rsidRPr="00E66939" w:rsidRDefault="6C637EA6" w:rsidP="2D9037AC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7678FC0F">
              <w:rPr>
                <w:rFonts w:ascii="Calibri" w:hAnsi="Calibri" w:cs="Calibri"/>
                <w:sz w:val="22"/>
                <w:szCs w:val="22"/>
              </w:rPr>
              <w:t>Time from introduction of bo</w:t>
            </w:r>
            <w:r w:rsidR="008F723C">
              <w:rPr>
                <w:rFonts w:ascii="Calibri" w:hAnsi="Calibri" w:cs="Calibri"/>
                <w:sz w:val="22"/>
                <w:szCs w:val="22"/>
              </w:rPr>
              <w:t>lu</w:t>
            </w:r>
            <w:r w:rsidR="00E1408D">
              <w:rPr>
                <w:rFonts w:ascii="Calibri" w:hAnsi="Calibri" w:cs="Calibri"/>
                <w:sz w:val="22"/>
                <w:szCs w:val="22"/>
              </w:rPr>
              <w:t>s</w:t>
            </w:r>
            <w:r w:rsidRPr="7678FC0F">
              <w:rPr>
                <w:rFonts w:ascii="Calibri" w:hAnsi="Calibri" w:cs="Calibri"/>
                <w:sz w:val="22"/>
                <w:szCs w:val="22"/>
              </w:rPr>
              <w:t xml:space="preserve"> until laryngeal movement</w:t>
            </w:r>
          </w:p>
        </w:tc>
        <w:tc>
          <w:tcPr>
            <w:tcW w:w="794" w:type="pct"/>
          </w:tcPr>
          <w:p w14:paraId="6E8B0E60" w14:textId="77777777" w:rsidR="007477FB" w:rsidRPr="00E66939" w:rsidRDefault="007477FB" w:rsidP="007477FB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___ sec.</w:t>
            </w:r>
          </w:p>
        </w:tc>
        <w:tc>
          <w:tcPr>
            <w:tcW w:w="794" w:type="pct"/>
          </w:tcPr>
          <w:p w14:paraId="67B37B66" w14:textId="77777777" w:rsidR="007477FB" w:rsidRPr="00E66939" w:rsidRDefault="007477FB" w:rsidP="007477FB">
            <w:pPr>
              <w:spacing w:line="276" w:lineRule="auto"/>
              <w:ind w:left="180" w:hanging="180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___ sec.</w:t>
            </w:r>
          </w:p>
        </w:tc>
        <w:tc>
          <w:tcPr>
            <w:tcW w:w="794" w:type="pct"/>
          </w:tcPr>
          <w:p w14:paraId="6B91ED77" w14:textId="77777777" w:rsidR="007477FB" w:rsidRPr="00E66939" w:rsidRDefault="007477FB" w:rsidP="007477FB">
            <w:pPr>
              <w:spacing w:line="276" w:lineRule="auto"/>
              <w:ind w:left="720" w:hanging="540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___ sec.</w:t>
            </w:r>
          </w:p>
        </w:tc>
        <w:tc>
          <w:tcPr>
            <w:tcW w:w="794" w:type="pct"/>
          </w:tcPr>
          <w:p w14:paraId="584FE045" w14:textId="77777777" w:rsidR="007477FB" w:rsidRPr="00E66939" w:rsidRDefault="007477FB" w:rsidP="007477FB">
            <w:pPr>
              <w:spacing w:line="276" w:lineRule="auto"/>
              <w:ind w:left="720" w:hanging="540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___ sec.</w:t>
            </w:r>
          </w:p>
        </w:tc>
        <w:tc>
          <w:tcPr>
            <w:tcW w:w="795" w:type="pct"/>
          </w:tcPr>
          <w:p w14:paraId="0B5BA298" w14:textId="77777777" w:rsidR="007477FB" w:rsidRPr="00E66939" w:rsidRDefault="007477FB" w:rsidP="007477FB">
            <w:pPr>
              <w:spacing w:line="276" w:lineRule="auto"/>
              <w:ind w:left="720" w:hanging="540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___ sec.</w:t>
            </w:r>
          </w:p>
        </w:tc>
      </w:tr>
    </w:tbl>
    <w:p w14:paraId="3D172D86" w14:textId="77777777" w:rsidR="007477FB" w:rsidRPr="00E66939" w:rsidRDefault="007477FB" w:rsidP="007477FB">
      <w:pPr>
        <w:spacing w:line="276" w:lineRule="auto"/>
        <w:rPr>
          <w:rFonts w:ascii="Calibri" w:hAnsi="Calibri" w:cs="Calibri"/>
          <w:b/>
          <w:sz w:val="22"/>
          <w:szCs w:val="22"/>
        </w:rPr>
      </w:pPr>
    </w:p>
    <w:p w14:paraId="3D3A4259" w14:textId="77777777" w:rsidR="006A169C" w:rsidRPr="00E66939" w:rsidRDefault="002450AE" w:rsidP="007477FB">
      <w:pPr>
        <w:spacing w:line="276" w:lineRule="auto"/>
        <w:rPr>
          <w:rFonts w:ascii="Calibri" w:hAnsi="Calibri" w:cs="Calibri"/>
          <w:b/>
          <w:sz w:val="22"/>
          <w:szCs w:val="22"/>
        </w:rPr>
      </w:pPr>
      <w:r w:rsidRPr="00E66939">
        <w:rPr>
          <w:rFonts w:ascii="Calibri" w:hAnsi="Calibri" w:cs="Calibri"/>
          <w:b/>
          <w:sz w:val="22"/>
          <w:szCs w:val="22"/>
        </w:rPr>
        <w:t>Comments __________________________________________________</w:t>
      </w:r>
    </w:p>
    <w:p w14:paraId="7F1033E9" w14:textId="77777777" w:rsidR="007477FB" w:rsidRPr="00E66939" w:rsidRDefault="007477FB" w:rsidP="007477FB">
      <w:pPr>
        <w:spacing w:line="276" w:lineRule="auto"/>
        <w:rPr>
          <w:rFonts w:ascii="Calibri" w:hAnsi="Calibri" w:cs="Calibri"/>
          <w:b/>
          <w:sz w:val="22"/>
          <w:szCs w:val="22"/>
        </w:rPr>
      </w:pPr>
    </w:p>
    <w:p w14:paraId="2BA45AD8" w14:textId="77777777" w:rsidR="002450AE" w:rsidRPr="00E66939" w:rsidRDefault="007477FB" w:rsidP="004A04E3">
      <w:pPr>
        <w:spacing w:line="276" w:lineRule="auto"/>
        <w:rPr>
          <w:rFonts w:ascii="Calibri" w:hAnsi="Calibri" w:cs="Calibri"/>
          <w:b/>
          <w:sz w:val="22"/>
          <w:szCs w:val="22"/>
        </w:rPr>
      </w:pPr>
      <w:r w:rsidRPr="00E66939">
        <w:rPr>
          <w:rFonts w:ascii="Calibri" w:hAnsi="Calibri" w:cs="Calibri"/>
          <w:b/>
          <w:sz w:val="22"/>
          <w:szCs w:val="22"/>
        </w:rPr>
        <w:t>Solid Food Trials</w:t>
      </w:r>
      <w:r w:rsidR="00E05719">
        <w:rPr>
          <w:rFonts w:ascii="Calibri" w:hAnsi="Calibri" w:cs="Calibri"/>
          <w:b/>
          <w:sz w:val="22"/>
          <w:szCs w:val="22"/>
        </w:rPr>
        <w:t xml:space="preserve"> (</w:t>
      </w:r>
      <w:hyperlink r:id="rId16" w:history="1">
        <w:r w:rsidR="00E05719" w:rsidRPr="00E05719">
          <w:rPr>
            <w:rStyle w:val="Hyperlink"/>
            <w:rFonts w:ascii="Calibri" w:hAnsi="Calibri" w:cs="Calibri"/>
            <w:b/>
            <w:sz w:val="22"/>
            <w:szCs w:val="22"/>
          </w:rPr>
          <w:t>IDDSI</w:t>
        </w:r>
      </w:hyperlink>
      <w:r w:rsidR="00E05719">
        <w:rPr>
          <w:rFonts w:ascii="Calibri" w:hAnsi="Calibri" w:cs="Calibri"/>
          <w:b/>
          <w:sz w:val="22"/>
          <w:szCs w:val="22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29"/>
        <w:gridCol w:w="1226"/>
        <w:gridCol w:w="1226"/>
        <w:gridCol w:w="1226"/>
        <w:gridCol w:w="1281"/>
        <w:gridCol w:w="1281"/>
        <w:gridCol w:w="1281"/>
      </w:tblGrid>
      <w:tr w:rsidR="007477FB" w:rsidRPr="00E66939" w14:paraId="680CCEE3" w14:textId="77777777" w:rsidTr="002A0BCE">
        <w:tc>
          <w:tcPr>
            <w:tcW w:w="1058" w:type="pct"/>
          </w:tcPr>
          <w:p w14:paraId="5B3DEB35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bookmarkStart w:id="2" w:name="_Hlk51164444"/>
          </w:p>
        </w:tc>
        <w:tc>
          <w:tcPr>
            <w:tcW w:w="657" w:type="pct"/>
          </w:tcPr>
          <w:p w14:paraId="717528D1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b/>
                <w:sz w:val="22"/>
                <w:szCs w:val="22"/>
              </w:rPr>
              <w:t>Regular (level 7)</w:t>
            </w:r>
          </w:p>
          <w:p w14:paraId="36ABCE97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657" w:type="pct"/>
          </w:tcPr>
          <w:p w14:paraId="782149A6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b/>
                <w:sz w:val="22"/>
                <w:szCs w:val="22"/>
              </w:rPr>
              <w:t>Easy to chew (level 7)</w:t>
            </w:r>
          </w:p>
        </w:tc>
        <w:tc>
          <w:tcPr>
            <w:tcW w:w="657" w:type="pct"/>
          </w:tcPr>
          <w:p w14:paraId="30135A7E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b/>
                <w:sz w:val="22"/>
                <w:szCs w:val="22"/>
              </w:rPr>
              <w:t>Soft and bite-sized (level 6)</w:t>
            </w:r>
          </w:p>
        </w:tc>
        <w:tc>
          <w:tcPr>
            <w:tcW w:w="657" w:type="pct"/>
          </w:tcPr>
          <w:p w14:paraId="718370E8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b/>
                <w:sz w:val="22"/>
                <w:szCs w:val="22"/>
              </w:rPr>
              <w:t>Minced and moist (level 5)</w:t>
            </w:r>
          </w:p>
        </w:tc>
        <w:tc>
          <w:tcPr>
            <w:tcW w:w="657" w:type="pct"/>
          </w:tcPr>
          <w:p w14:paraId="5A8F6C04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b/>
                <w:sz w:val="22"/>
                <w:szCs w:val="22"/>
              </w:rPr>
              <w:t>Pureed (level 4)</w:t>
            </w:r>
          </w:p>
          <w:p w14:paraId="4B2FB97B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657" w:type="pct"/>
          </w:tcPr>
          <w:p w14:paraId="00EB9055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b/>
                <w:sz w:val="22"/>
                <w:szCs w:val="22"/>
              </w:rPr>
              <w:t>Liquidised (level 3)</w:t>
            </w:r>
          </w:p>
        </w:tc>
      </w:tr>
      <w:bookmarkEnd w:id="2"/>
      <w:tr w:rsidR="007477FB" w:rsidRPr="00E66939" w14:paraId="5AE42DDA" w14:textId="77777777" w:rsidTr="002A0BCE">
        <w:tc>
          <w:tcPr>
            <w:tcW w:w="1058" w:type="pct"/>
          </w:tcPr>
          <w:p w14:paraId="4E69DBA4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E66939">
              <w:rPr>
                <w:rFonts w:ascii="Calibri" w:hAnsi="Calibri" w:cs="Calibri"/>
                <w:bCs/>
                <w:sz w:val="22"/>
                <w:szCs w:val="22"/>
              </w:rPr>
              <w:lastRenderedPageBreak/>
              <w:t>Administered by (Check all that apply)</w:t>
            </w:r>
          </w:p>
          <w:p w14:paraId="4E1C0D93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657" w:type="pct"/>
          </w:tcPr>
          <w:p w14:paraId="2541A8EE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Spoon/fork</w:t>
            </w:r>
          </w:p>
          <w:p w14:paraId="62FA74D8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3D618020" w14:textId="77777777" w:rsidR="007477FB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Fed by examiner</w:t>
            </w:r>
            <w:r w:rsidR="000828EA">
              <w:rPr>
                <w:rFonts w:ascii="Calibri" w:hAnsi="Calibri" w:cs="Calibri"/>
                <w:sz w:val="22"/>
                <w:szCs w:val="22"/>
              </w:rPr>
              <w:t xml:space="preserve">   </w:t>
            </w:r>
          </w:p>
          <w:p w14:paraId="607D168D" w14:textId="77777777" w:rsidR="000828EA" w:rsidRPr="00E66939" w:rsidRDefault="000828EA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ther</w:t>
            </w:r>
          </w:p>
        </w:tc>
        <w:tc>
          <w:tcPr>
            <w:tcW w:w="657" w:type="pct"/>
          </w:tcPr>
          <w:p w14:paraId="39D711A4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Spoon/fork</w:t>
            </w:r>
          </w:p>
          <w:p w14:paraId="0ACC8212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62A69692" w14:textId="77777777" w:rsidR="000828EA" w:rsidRDefault="007477FB" w:rsidP="000828EA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Fed by examiner</w:t>
            </w:r>
          </w:p>
          <w:p w14:paraId="2BEB5B6C" w14:textId="77777777" w:rsidR="000828EA" w:rsidRPr="00E66939" w:rsidRDefault="000828EA" w:rsidP="000828EA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ther</w:t>
            </w:r>
          </w:p>
        </w:tc>
        <w:tc>
          <w:tcPr>
            <w:tcW w:w="657" w:type="pct"/>
          </w:tcPr>
          <w:p w14:paraId="7F1F05CA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Spoon/fork</w:t>
            </w:r>
          </w:p>
          <w:p w14:paraId="642E0221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54148D9E" w14:textId="77777777" w:rsidR="000828EA" w:rsidRDefault="007477FB" w:rsidP="000828EA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Fed by examiner</w:t>
            </w:r>
            <w:r w:rsidR="000828EA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3389DA3D" w14:textId="77777777" w:rsidR="000828EA" w:rsidRPr="00E66939" w:rsidRDefault="000828EA" w:rsidP="000828EA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ther</w:t>
            </w:r>
          </w:p>
        </w:tc>
        <w:tc>
          <w:tcPr>
            <w:tcW w:w="657" w:type="pct"/>
          </w:tcPr>
          <w:p w14:paraId="4A8628F5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Spoon/fork</w:t>
            </w:r>
          </w:p>
          <w:p w14:paraId="17DE0DD5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3CC55B27" w14:textId="77777777" w:rsidR="000828EA" w:rsidRDefault="007477FB" w:rsidP="000828EA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Fed by examiner</w:t>
            </w:r>
            <w:r w:rsidR="000828EA">
              <w:rPr>
                <w:rFonts w:ascii="Calibri" w:hAnsi="Calibri" w:cs="Calibri"/>
                <w:sz w:val="22"/>
                <w:szCs w:val="22"/>
              </w:rPr>
              <w:t xml:space="preserve">  </w:t>
            </w:r>
          </w:p>
          <w:p w14:paraId="7A46B889" w14:textId="77777777" w:rsidR="000828EA" w:rsidRPr="00E66939" w:rsidRDefault="000828EA" w:rsidP="000828EA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ther</w:t>
            </w:r>
          </w:p>
        </w:tc>
        <w:tc>
          <w:tcPr>
            <w:tcW w:w="657" w:type="pct"/>
          </w:tcPr>
          <w:p w14:paraId="06226A04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Spoon/fork</w:t>
            </w:r>
          </w:p>
          <w:p w14:paraId="7149D3DF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38520999" w14:textId="77777777" w:rsidR="000828EA" w:rsidRDefault="007477FB" w:rsidP="000828EA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Fed by examiner</w:t>
            </w:r>
          </w:p>
          <w:p w14:paraId="3E470886" w14:textId="77777777" w:rsidR="000828EA" w:rsidRPr="00E66939" w:rsidRDefault="000828EA" w:rsidP="000828EA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ther</w:t>
            </w:r>
          </w:p>
        </w:tc>
        <w:tc>
          <w:tcPr>
            <w:tcW w:w="657" w:type="pct"/>
          </w:tcPr>
          <w:p w14:paraId="461EE3A2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Spoon/fork</w:t>
            </w:r>
          </w:p>
          <w:p w14:paraId="2A0F875C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30C88F2B" w14:textId="77777777" w:rsidR="000828EA" w:rsidRDefault="007477FB" w:rsidP="000828EA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Fed by examiner</w:t>
            </w:r>
            <w:r w:rsidR="000828EA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192927AF" w14:textId="77777777" w:rsidR="000828EA" w:rsidRPr="00E66939" w:rsidRDefault="000828EA" w:rsidP="000828EA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ther</w:t>
            </w:r>
          </w:p>
        </w:tc>
      </w:tr>
      <w:tr w:rsidR="007477FB" w:rsidRPr="00E66939" w14:paraId="338573EB" w14:textId="77777777" w:rsidTr="002A0BCE">
        <w:tc>
          <w:tcPr>
            <w:tcW w:w="1058" w:type="pct"/>
          </w:tcPr>
          <w:p w14:paraId="7EBFF6C2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E66939">
              <w:rPr>
                <w:rFonts w:ascii="Calibri" w:hAnsi="Calibri" w:cs="Calibri"/>
                <w:bCs/>
                <w:sz w:val="22"/>
                <w:szCs w:val="22"/>
              </w:rPr>
              <w:t>Amounts:</w:t>
            </w:r>
          </w:p>
        </w:tc>
        <w:tc>
          <w:tcPr>
            <w:tcW w:w="657" w:type="pct"/>
          </w:tcPr>
          <w:p w14:paraId="256A6644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57" w:type="pct"/>
          </w:tcPr>
          <w:p w14:paraId="7DE206DB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57" w:type="pct"/>
          </w:tcPr>
          <w:p w14:paraId="632DFCB0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57" w:type="pct"/>
          </w:tcPr>
          <w:p w14:paraId="7643D2F6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57" w:type="pct"/>
          </w:tcPr>
          <w:p w14:paraId="23011E35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57" w:type="pct"/>
          </w:tcPr>
          <w:p w14:paraId="7CF08E06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7477FB" w:rsidRPr="00E66939" w14:paraId="608691EA" w14:textId="77777777" w:rsidTr="007477FB">
        <w:tc>
          <w:tcPr>
            <w:tcW w:w="5000" w:type="pct"/>
            <w:gridSpan w:val="7"/>
          </w:tcPr>
          <w:p w14:paraId="21BCBC0A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E66939">
              <w:rPr>
                <w:rFonts w:ascii="Calibri" w:hAnsi="Calibri" w:cs="Calibri"/>
                <w:bCs/>
                <w:sz w:val="22"/>
                <w:szCs w:val="22"/>
              </w:rPr>
              <w:t xml:space="preserve">Response: </w:t>
            </w:r>
          </w:p>
        </w:tc>
      </w:tr>
      <w:tr w:rsidR="007477FB" w:rsidRPr="00E66939" w14:paraId="1C555B88" w14:textId="77777777" w:rsidTr="002A0BCE">
        <w:tc>
          <w:tcPr>
            <w:tcW w:w="1058" w:type="pct"/>
          </w:tcPr>
          <w:p w14:paraId="2598A663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E66939">
              <w:rPr>
                <w:rFonts w:ascii="Calibri" w:hAnsi="Calibri" w:cs="Calibri"/>
                <w:bCs/>
                <w:sz w:val="22"/>
                <w:szCs w:val="22"/>
              </w:rPr>
              <w:t>Volitional cough:</w:t>
            </w:r>
          </w:p>
        </w:tc>
        <w:tc>
          <w:tcPr>
            <w:tcW w:w="657" w:type="pct"/>
          </w:tcPr>
          <w:p w14:paraId="6C33D86A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57" w:type="pct"/>
          </w:tcPr>
          <w:p w14:paraId="1C023A0B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657" w:type="pct"/>
          </w:tcPr>
          <w:p w14:paraId="1C798241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657" w:type="pct"/>
          </w:tcPr>
          <w:p w14:paraId="7C86AB4F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657" w:type="pct"/>
          </w:tcPr>
          <w:p w14:paraId="556702A3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657" w:type="pct"/>
          </w:tcPr>
          <w:p w14:paraId="6BDD1AAD" w14:textId="77777777" w:rsidR="007477FB" w:rsidRPr="00E66939" w:rsidRDefault="007477FB" w:rsidP="007477FB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</w:tr>
      <w:tr w:rsidR="002A0BCE" w:rsidRPr="00E66939" w14:paraId="6D65532D" w14:textId="77777777" w:rsidTr="002A0BCE">
        <w:tc>
          <w:tcPr>
            <w:tcW w:w="1058" w:type="pct"/>
          </w:tcPr>
          <w:p w14:paraId="11A52D7A" w14:textId="77777777" w:rsidR="002A0BCE" w:rsidRPr="00E66939" w:rsidRDefault="002A0BCE" w:rsidP="002A0BCE">
            <w:pPr>
              <w:spacing w:line="276" w:lineRule="auto"/>
              <w:ind w:left="-22"/>
              <w:rPr>
                <w:rFonts w:ascii="Calibri" w:hAnsi="Calibri" w:cs="Calibri"/>
                <w:bCs/>
                <w:sz w:val="22"/>
                <w:szCs w:val="22"/>
              </w:rPr>
            </w:pPr>
            <w:r w:rsidRPr="00E66939">
              <w:rPr>
                <w:rFonts w:ascii="Calibri" w:hAnsi="Calibri" w:cs="Calibri"/>
                <w:bCs/>
                <w:sz w:val="22"/>
                <w:szCs w:val="22"/>
              </w:rPr>
              <w:t xml:space="preserve">Volitional cough </w:t>
            </w:r>
            <w:r w:rsidRPr="002A0BCE">
              <w:rPr>
                <w:rFonts w:ascii="Calibri" w:hAnsi="Calibri" w:cs="Calibri"/>
                <w:bCs/>
                <w:sz w:val="22"/>
                <w:szCs w:val="22"/>
              </w:rPr>
              <w:t>during trials</w:t>
            </w:r>
          </w:p>
        </w:tc>
        <w:tc>
          <w:tcPr>
            <w:tcW w:w="657" w:type="pct"/>
          </w:tcPr>
          <w:p w14:paraId="08CE5639" w14:textId="77777777" w:rsidR="002A0BCE" w:rsidRPr="00E66939" w:rsidRDefault="002A0BCE" w:rsidP="002A0BCE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57" w:type="pct"/>
          </w:tcPr>
          <w:p w14:paraId="6ECE8552" w14:textId="77777777" w:rsidR="002A0BCE" w:rsidRPr="00E66939" w:rsidRDefault="002A0BCE" w:rsidP="002A0BCE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657" w:type="pct"/>
          </w:tcPr>
          <w:p w14:paraId="03DD98F9" w14:textId="77777777" w:rsidR="002A0BCE" w:rsidRPr="00E66939" w:rsidRDefault="002A0BCE" w:rsidP="002A0BCE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657" w:type="pct"/>
          </w:tcPr>
          <w:p w14:paraId="6742376F" w14:textId="77777777" w:rsidR="002A0BCE" w:rsidRPr="00E66939" w:rsidRDefault="002A0BCE" w:rsidP="002A0BCE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657" w:type="pct"/>
          </w:tcPr>
          <w:p w14:paraId="72559941" w14:textId="77777777" w:rsidR="002A0BCE" w:rsidRPr="00E66939" w:rsidRDefault="002A0BCE" w:rsidP="002A0BCE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657" w:type="pct"/>
          </w:tcPr>
          <w:p w14:paraId="58E53D16" w14:textId="77777777" w:rsidR="002A0BCE" w:rsidRPr="00E66939" w:rsidRDefault="002A0BCE" w:rsidP="002A0BCE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</w:tr>
      <w:tr w:rsidR="002A0BCE" w:rsidRPr="00E66939" w14:paraId="572CA32C" w14:textId="77777777" w:rsidTr="002A0BCE">
        <w:tc>
          <w:tcPr>
            <w:tcW w:w="1058" w:type="pct"/>
          </w:tcPr>
          <w:p w14:paraId="6334CB8C" w14:textId="77777777" w:rsidR="002A0BCE" w:rsidRPr="00E66939" w:rsidRDefault="002A0BCE" w:rsidP="002A0BCE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E66939">
              <w:rPr>
                <w:rFonts w:ascii="Calibri" w:hAnsi="Calibri" w:cs="Calibri"/>
                <w:bCs/>
                <w:sz w:val="22"/>
                <w:szCs w:val="22"/>
              </w:rPr>
              <w:t xml:space="preserve">Volitional throat clear </w:t>
            </w:r>
            <w:r w:rsidRPr="002A0BCE">
              <w:rPr>
                <w:rFonts w:ascii="Calibri" w:hAnsi="Calibri" w:cs="Calibri"/>
                <w:bCs/>
                <w:sz w:val="22"/>
                <w:szCs w:val="22"/>
              </w:rPr>
              <w:t>during trials</w:t>
            </w:r>
          </w:p>
        </w:tc>
        <w:tc>
          <w:tcPr>
            <w:tcW w:w="657" w:type="pct"/>
          </w:tcPr>
          <w:p w14:paraId="7B71B0C4" w14:textId="77777777" w:rsidR="002A0BCE" w:rsidRPr="00E66939" w:rsidRDefault="002A0BCE" w:rsidP="002A0BCE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57" w:type="pct"/>
          </w:tcPr>
          <w:p w14:paraId="53975985" w14:textId="77777777" w:rsidR="002A0BCE" w:rsidRPr="00E66939" w:rsidRDefault="002A0BCE" w:rsidP="002A0BCE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657" w:type="pct"/>
          </w:tcPr>
          <w:p w14:paraId="70522924" w14:textId="77777777" w:rsidR="002A0BCE" w:rsidRPr="00E66939" w:rsidRDefault="002A0BCE" w:rsidP="002A0BCE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657" w:type="pct"/>
          </w:tcPr>
          <w:p w14:paraId="1B014483" w14:textId="77777777" w:rsidR="002A0BCE" w:rsidRPr="00E66939" w:rsidRDefault="002A0BCE" w:rsidP="002A0BCE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657" w:type="pct"/>
          </w:tcPr>
          <w:p w14:paraId="1AAE27F0" w14:textId="77777777" w:rsidR="002A0BCE" w:rsidRPr="00E66939" w:rsidRDefault="002A0BCE" w:rsidP="002A0BCE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657" w:type="pct"/>
          </w:tcPr>
          <w:p w14:paraId="263EED91" w14:textId="77777777" w:rsidR="002A0BCE" w:rsidRPr="00E66939" w:rsidRDefault="002A0BCE" w:rsidP="002A0BCE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</w:tr>
      <w:tr w:rsidR="002A0BCE" w:rsidRPr="00E66939" w14:paraId="205B647E" w14:textId="77777777" w:rsidTr="002A0BCE">
        <w:tc>
          <w:tcPr>
            <w:tcW w:w="1058" w:type="pct"/>
          </w:tcPr>
          <w:p w14:paraId="667CC478" w14:textId="77777777" w:rsidR="002A0BCE" w:rsidRPr="00E66939" w:rsidRDefault="002A0BCE" w:rsidP="002A0BCE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E66939">
              <w:rPr>
                <w:rFonts w:ascii="Calibri" w:hAnsi="Calibri" w:cs="Calibri"/>
                <w:bCs/>
                <w:sz w:val="22"/>
                <w:szCs w:val="22"/>
              </w:rPr>
              <w:t>Spontaneous cough during trials</w:t>
            </w:r>
          </w:p>
        </w:tc>
        <w:tc>
          <w:tcPr>
            <w:tcW w:w="657" w:type="pct"/>
          </w:tcPr>
          <w:p w14:paraId="5B8A289A" w14:textId="77777777" w:rsidR="002A0BCE" w:rsidRPr="00E66939" w:rsidRDefault="002A0BCE" w:rsidP="002A0BCE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57" w:type="pct"/>
          </w:tcPr>
          <w:p w14:paraId="5E448332" w14:textId="77777777" w:rsidR="002A0BCE" w:rsidRPr="00E66939" w:rsidRDefault="002A0BCE" w:rsidP="002A0BCE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657" w:type="pct"/>
          </w:tcPr>
          <w:p w14:paraId="0569FA8C" w14:textId="77777777" w:rsidR="002A0BCE" w:rsidRPr="00E66939" w:rsidRDefault="002A0BCE" w:rsidP="002A0BCE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657" w:type="pct"/>
          </w:tcPr>
          <w:p w14:paraId="4DBD771E" w14:textId="77777777" w:rsidR="002A0BCE" w:rsidRPr="00E66939" w:rsidRDefault="002A0BCE" w:rsidP="002A0BCE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657" w:type="pct"/>
          </w:tcPr>
          <w:p w14:paraId="788FA4D1" w14:textId="77777777" w:rsidR="002A0BCE" w:rsidRPr="00E66939" w:rsidRDefault="002A0BCE" w:rsidP="002A0BCE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657" w:type="pct"/>
          </w:tcPr>
          <w:p w14:paraId="39B2EDD9" w14:textId="77777777" w:rsidR="002A0BCE" w:rsidRPr="00E66939" w:rsidRDefault="002A0BCE" w:rsidP="002A0BCE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</w:tr>
      <w:tr w:rsidR="002A0BCE" w:rsidRPr="00E66939" w14:paraId="4ED69E42" w14:textId="77777777" w:rsidTr="002A0BCE">
        <w:tc>
          <w:tcPr>
            <w:tcW w:w="1058" w:type="pct"/>
          </w:tcPr>
          <w:p w14:paraId="6D2AF443" w14:textId="77777777" w:rsidR="002A0BCE" w:rsidRPr="00E66939" w:rsidRDefault="002A0BCE" w:rsidP="002A0BCE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E66939">
              <w:rPr>
                <w:rFonts w:ascii="Calibri" w:hAnsi="Calibri" w:cs="Calibri"/>
                <w:bCs/>
                <w:sz w:val="22"/>
                <w:szCs w:val="22"/>
              </w:rPr>
              <w:t>Spontaneous throat clear during trials</w:t>
            </w:r>
          </w:p>
        </w:tc>
        <w:tc>
          <w:tcPr>
            <w:tcW w:w="657" w:type="pct"/>
          </w:tcPr>
          <w:p w14:paraId="23E99AEA" w14:textId="77777777" w:rsidR="002A0BCE" w:rsidRPr="00E66939" w:rsidRDefault="002A0BCE" w:rsidP="002A0BCE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57" w:type="pct"/>
          </w:tcPr>
          <w:p w14:paraId="53E8BE20" w14:textId="77777777" w:rsidR="002A0BCE" w:rsidRPr="00E66939" w:rsidRDefault="002A0BCE" w:rsidP="002A0BCE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___ sec.</w:t>
            </w:r>
          </w:p>
        </w:tc>
        <w:tc>
          <w:tcPr>
            <w:tcW w:w="657" w:type="pct"/>
          </w:tcPr>
          <w:p w14:paraId="22D2B788" w14:textId="77777777" w:rsidR="002A0BCE" w:rsidRPr="00E66939" w:rsidRDefault="002A0BCE" w:rsidP="002A0BCE">
            <w:pPr>
              <w:spacing w:line="276" w:lineRule="auto"/>
              <w:ind w:left="180" w:hanging="180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___ sec.</w:t>
            </w:r>
          </w:p>
        </w:tc>
        <w:tc>
          <w:tcPr>
            <w:tcW w:w="657" w:type="pct"/>
          </w:tcPr>
          <w:p w14:paraId="08D79116" w14:textId="77777777" w:rsidR="002A0BCE" w:rsidRPr="00E66939" w:rsidRDefault="002A0BCE" w:rsidP="002A0BCE">
            <w:pPr>
              <w:spacing w:line="276" w:lineRule="auto"/>
              <w:ind w:left="720" w:hanging="540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___ sec.</w:t>
            </w:r>
          </w:p>
        </w:tc>
        <w:tc>
          <w:tcPr>
            <w:tcW w:w="657" w:type="pct"/>
          </w:tcPr>
          <w:p w14:paraId="50E5A0B4" w14:textId="77777777" w:rsidR="002A0BCE" w:rsidRPr="00E66939" w:rsidRDefault="002A0BCE" w:rsidP="002A0BCE">
            <w:pPr>
              <w:spacing w:line="276" w:lineRule="auto"/>
              <w:ind w:left="720" w:hanging="540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___ sec.</w:t>
            </w:r>
          </w:p>
        </w:tc>
        <w:tc>
          <w:tcPr>
            <w:tcW w:w="657" w:type="pct"/>
          </w:tcPr>
          <w:p w14:paraId="1452FD93" w14:textId="77777777" w:rsidR="002A0BCE" w:rsidRPr="00E66939" w:rsidRDefault="002A0BCE" w:rsidP="002A0BCE">
            <w:pPr>
              <w:spacing w:line="276" w:lineRule="auto"/>
              <w:ind w:left="720" w:hanging="540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sz w:val="22"/>
                <w:szCs w:val="22"/>
              </w:rPr>
              <w:t>___ sec.</w:t>
            </w:r>
          </w:p>
        </w:tc>
      </w:tr>
      <w:tr w:rsidR="002A0BCE" w:rsidRPr="00E66939" w14:paraId="2095C3FC" w14:textId="77777777" w:rsidTr="002A0BCE">
        <w:tc>
          <w:tcPr>
            <w:tcW w:w="1058" w:type="pct"/>
          </w:tcPr>
          <w:p w14:paraId="1A822A1D" w14:textId="77777777" w:rsidR="002A0BCE" w:rsidRPr="00E66939" w:rsidRDefault="002A0BCE" w:rsidP="002A0BCE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E66939">
              <w:rPr>
                <w:rFonts w:ascii="Calibri" w:hAnsi="Calibri" w:cs="Calibri"/>
                <w:bCs/>
                <w:sz w:val="22"/>
                <w:szCs w:val="22"/>
              </w:rPr>
              <w:t>Therapeutic management strategies Attempted and Response (compensatory strategies, fatigue management strategies, environmental modifications, behavioral strategies, etc.)</w:t>
            </w:r>
          </w:p>
        </w:tc>
        <w:tc>
          <w:tcPr>
            <w:tcW w:w="657" w:type="pct"/>
          </w:tcPr>
          <w:p w14:paraId="0E964FBD" w14:textId="77777777" w:rsidR="002A0BCE" w:rsidRPr="00E66939" w:rsidRDefault="002A0BCE" w:rsidP="002A0BCE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657" w:type="pct"/>
          </w:tcPr>
          <w:p w14:paraId="377DB7CA" w14:textId="77777777" w:rsidR="002A0BCE" w:rsidRPr="00E66939" w:rsidRDefault="002A0BCE" w:rsidP="002A0BCE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657" w:type="pct"/>
          </w:tcPr>
          <w:p w14:paraId="6D0087B6" w14:textId="77777777" w:rsidR="002A0BCE" w:rsidRPr="00E66939" w:rsidRDefault="002A0BCE" w:rsidP="002A0BCE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657" w:type="pct"/>
          </w:tcPr>
          <w:p w14:paraId="48634E52" w14:textId="77777777" w:rsidR="002A0BCE" w:rsidRPr="00E66939" w:rsidRDefault="002A0BCE" w:rsidP="002A0BCE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657" w:type="pct"/>
          </w:tcPr>
          <w:p w14:paraId="24C08DB6" w14:textId="77777777" w:rsidR="002A0BCE" w:rsidRPr="00E66939" w:rsidRDefault="002A0BCE" w:rsidP="002A0BCE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657" w:type="pct"/>
          </w:tcPr>
          <w:p w14:paraId="0A094481" w14:textId="77777777" w:rsidR="002A0BCE" w:rsidRPr="00E66939" w:rsidRDefault="002A0BCE" w:rsidP="002A0BCE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2C8C5A16" w14:textId="77777777" w:rsidR="00665850" w:rsidRPr="00E66939" w:rsidRDefault="00665850" w:rsidP="007477FB">
      <w:pPr>
        <w:spacing w:line="276" w:lineRule="auto"/>
        <w:rPr>
          <w:rFonts w:ascii="Calibri" w:hAnsi="Calibri" w:cs="Calibri"/>
          <w:b/>
          <w:sz w:val="22"/>
          <w:szCs w:val="22"/>
        </w:rPr>
      </w:pPr>
    </w:p>
    <w:p w14:paraId="1F68D908" w14:textId="77777777" w:rsidR="007477FB" w:rsidRPr="00E66939" w:rsidRDefault="007477FB" w:rsidP="007477FB">
      <w:pPr>
        <w:spacing w:line="276" w:lineRule="auto"/>
        <w:rPr>
          <w:rFonts w:ascii="Calibri" w:hAnsi="Calibri" w:cs="Calibri"/>
          <w:b/>
          <w:sz w:val="22"/>
          <w:szCs w:val="22"/>
        </w:rPr>
      </w:pPr>
      <w:r w:rsidRPr="00E66939">
        <w:rPr>
          <w:rFonts w:ascii="Calibri" w:hAnsi="Calibri" w:cs="Calibri"/>
          <w:b/>
          <w:sz w:val="22"/>
          <w:szCs w:val="22"/>
        </w:rPr>
        <w:t>Comments __________________________________________________</w:t>
      </w:r>
    </w:p>
    <w:p w14:paraId="145AD5FC" w14:textId="77777777" w:rsidR="00523B0B" w:rsidRPr="00E66939" w:rsidRDefault="00523B0B" w:rsidP="007477FB">
      <w:pPr>
        <w:spacing w:line="276" w:lineRule="auto"/>
        <w:rPr>
          <w:rFonts w:ascii="Calibri" w:hAnsi="Calibri" w:cs="Calibri"/>
          <w:b/>
          <w:sz w:val="22"/>
          <w:szCs w:val="22"/>
        </w:rPr>
      </w:pPr>
    </w:p>
    <w:p w14:paraId="7BCFE25C" w14:textId="77777777" w:rsidR="007477FB" w:rsidRPr="00E66939" w:rsidRDefault="007477FB" w:rsidP="007477FB">
      <w:pPr>
        <w:numPr>
          <w:ilvl w:val="0"/>
          <w:numId w:val="19"/>
        </w:numPr>
        <w:spacing w:line="276" w:lineRule="auto"/>
        <w:rPr>
          <w:rFonts w:ascii="Calibri" w:hAnsi="Calibri" w:cs="Calibri"/>
          <w:b/>
          <w:sz w:val="22"/>
          <w:szCs w:val="22"/>
        </w:rPr>
      </w:pPr>
      <w:r w:rsidRPr="00E66939">
        <w:rPr>
          <w:rFonts w:ascii="Calibri" w:hAnsi="Calibri" w:cs="Calibri"/>
          <w:b/>
          <w:sz w:val="22"/>
          <w:szCs w:val="22"/>
        </w:rPr>
        <w:t>Results of standardized tests of swallowing:</w:t>
      </w:r>
    </w:p>
    <w:p w14:paraId="712BDE00" w14:textId="77777777" w:rsidR="007477FB" w:rsidRPr="00E66939" w:rsidRDefault="007477FB" w:rsidP="007477FB">
      <w:pPr>
        <w:spacing w:line="276" w:lineRule="auto"/>
        <w:rPr>
          <w:rFonts w:ascii="Calibri" w:hAnsi="Calibri" w:cs="Calibri"/>
          <w:b/>
          <w:sz w:val="22"/>
          <w:szCs w:val="22"/>
        </w:rPr>
      </w:pPr>
    </w:p>
    <w:p w14:paraId="62FD3289" w14:textId="05AED6E8" w:rsidR="0026448C" w:rsidRDefault="007477FB" w:rsidP="0026448C">
      <w:pPr>
        <w:numPr>
          <w:ilvl w:val="0"/>
          <w:numId w:val="19"/>
        </w:numPr>
        <w:spacing w:line="276" w:lineRule="auto"/>
        <w:rPr>
          <w:rFonts w:ascii="Calibri" w:hAnsi="Calibri" w:cs="Calibri"/>
          <w:iCs/>
          <w:sz w:val="22"/>
          <w:szCs w:val="22"/>
        </w:rPr>
      </w:pPr>
      <w:r w:rsidRPr="00E66939">
        <w:rPr>
          <w:rFonts w:ascii="Calibri" w:hAnsi="Calibri" w:cs="Calibri"/>
          <w:b/>
          <w:sz w:val="22"/>
          <w:szCs w:val="22"/>
        </w:rPr>
        <w:t>Results of evaluation</w:t>
      </w:r>
      <w:r w:rsidRPr="00E66939">
        <w:rPr>
          <w:rFonts w:ascii="Calibri" w:hAnsi="Calibri" w:cs="Calibri"/>
          <w:iCs/>
          <w:sz w:val="22"/>
          <w:szCs w:val="22"/>
        </w:rPr>
        <w:t>:</w:t>
      </w:r>
    </w:p>
    <w:p w14:paraId="051DA8BE" w14:textId="77777777" w:rsidR="0026448C" w:rsidRDefault="0026448C" w:rsidP="0026448C">
      <w:pPr>
        <w:pStyle w:val="ListParagraph"/>
        <w:rPr>
          <w:rFonts w:ascii="Calibri" w:hAnsi="Calibri" w:cs="Calibri"/>
          <w:iCs/>
          <w:sz w:val="22"/>
          <w:szCs w:val="22"/>
        </w:rPr>
      </w:pPr>
    </w:p>
    <w:p w14:paraId="3E165FC6" w14:textId="15A142DF" w:rsidR="000310F2" w:rsidRDefault="00E865DA" w:rsidP="007477FB">
      <w:pPr>
        <w:pStyle w:val="BodyTextIndent"/>
        <w:numPr>
          <w:ilvl w:val="1"/>
          <w:numId w:val="19"/>
        </w:numPr>
        <w:spacing w:line="276" w:lineRule="auto"/>
        <w:rPr>
          <w:rFonts w:ascii="Calibri" w:hAnsi="Calibri" w:cs="Calibri"/>
          <w:sz w:val="22"/>
          <w:szCs w:val="22"/>
        </w:rPr>
      </w:pPr>
      <w:bookmarkStart w:id="3" w:name="_Hlk51169578"/>
      <w:r>
        <w:rPr>
          <w:rFonts w:ascii="Calibri" w:hAnsi="Calibri" w:cs="Calibri"/>
          <w:sz w:val="22"/>
          <w:szCs w:val="22"/>
        </w:rPr>
        <w:t>Suspected</w:t>
      </w:r>
      <w:r w:rsidR="00960CE9">
        <w:rPr>
          <w:rFonts w:ascii="Calibri" w:hAnsi="Calibri" w:cs="Calibri"/>
          <w:sz w:val="22"/>
          <w:szCs w:val="22"/>
        </w:rPr>
        <w:t xml:space="preserve"> </w:t>
      </w:r>
      <w:r w:rsidR="00616B8F" w:rsidRPr="00E66939">
        <w:rPr>
          <w:rFonts w:ascii="Calibri" w:hAnsi="Calibri" w:cs="Calibri"/>
          <w:sz w:val="22"/>
          <w:szCs w:val="22"/>
        </w:rPr>
        <w:t>Dysphagia</w:t>
      </w:r>
      <w:r w:rsidR="00B60E33" w:rsidRPr="00E66939">
        <w:rPr>
          <w:rFonts w:ascii="Calibri" w:hAnsi="Calibri" w:cs="Calibri"/>
          <w:sz w:val="22"/>
          <w:szCs w:val="22"/>
        </w:rPr>
        <w:t xml:space="preserve"> </w:t>
      </w:r>
      <w:r w:rsidR="002450AE" w:rsidRPr="00E66939">
        <w:rPr>
          <w:rFonts w:ascii="Calibri" w:hAnsi="Calibri" w:cs="Calibri"/>
          <w:sz w:val="22"/>
          <w:szCs w:val="22"/>
        </w:rPr>
        <w:t>d</w:t>
      </w:r>
      <w:r w:rsidR="00B60E33" w:rsidRPr="00E66939">
        <w:rPr>
          <w:rFonts w:ascii="Calibri" w:hAnsi="Calibri" w:cs="Calibri"/>
          <w:sz w:val="22"/>
          <w:szCs w:val="22"/>
        </w:rPr>
        <w:t>iag</w:t>
      </w:r>
      <w:r w:rsidR="000310F2" w:rsidRPr="00E66939">
        <w:rPr>
          <w:rFonts w:ascii="Calibri" w:hAnsi="Calibri" w:cs="Calibri"/>
          <w:sz w:val="22"/>
          <w:szCs w:val="22"/>
        </w:rPr>
        <w:t xml:space="preserve">nosis: </w:t>
      </w:r>
    </w:p>
    <w:p w14:paraId="2F84213D" w14:textId="77777777" w:rsidR="008B07B7" w:rsidRDefault="00E865DA" w:rsidP="007477FB">
      <w:pPr>
        <w:pStyle w:val="BodyTextIndent"/>
        <w:numPr>
          <w:ilvl w:val="1"/>
          <w:numId w:val="19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Suspected phases involved:  </w:t>
      </w:r>
    </w:p>
    <w:p w14:paraId="56E01CF8" w14:textId="0EA3731F" w:rsidR="000B2366" w:rsidRPr="00E66939" w:rsidRDefault="000B2366" w:rsidP="007477FB">
      <w:pPr>
        <w:pStyle w:val="BodyTextIndent"/>
        <w:numPr>
          <w:ilvl w:val="1"/>
          <w:numId w:val="19"/>
        </w:numPr>
        <w:spacing w:line="276" w:lineRule="auto"/>
        <w:rPr>
          <w:rFonts w:ascii="Calibri" w:hAnsi="Calibri" w:cs="Calibri"/>
          <w:sz w:val="22"/>
          <w:szCs w:val="22"/>
        </w:rPr>
      </w:pPr>
      <w:r w:rsidRPr="7678FC0F">
        <w:rPr>
          <w:rFonts w:ascii="Calibri" w:hAnsi="Calibri" w:cs="Calibri"/>
          <w:sz w:val="22"/>
          <w:szCs w:val="22"/>
        </w:rPr>
        <w:t>Contributing Factors</w:t>
      </w:r>
      <w:r w:rsidR="003E1EA1" w:rsidRPr="7678FC0F">
        <w:rPr>
          <w:rFonts w:ascii="Calibri" w:hAnsi="Calibri" w:cs="Calibri"/>
          <w:sz w:val="22"/>
          <w:szCs w:val="22"/>
        </w:rPr>
        <w:t xml:space="preserve"> to Swallowing Impairment</w:t>
      </w:r>
      <w:r w:rsidR="007477FB" w:rsidRPr="7678FC0F">
        <w:rPr>
          <w:rFonts w:ascii="Calibri" w:hAnsi="Calibri" w:cs="Calibri"/>
          <w:sz w:val="22"/>
          <w:szCs w:val="22"/>
        </w:rPr>
        <w:t>:</w:t>
      </w:r>
    </w:p>
    <w:p w14:paraId="6EC42A76" w14:textId="77777777" w:rsidR="007477FB" w:rsidRPr="00E66939" w:rsidRDefault="007477FB" w:rsidP="007477FB">
      <w:pPr>
        <w:pStyle w:val="BodyTextIndent"/>
        <w:numPr>
          <w:ilvl w:val="0"/>
          <w:numId w:val="21"/>
        </w:numPr>
        <w:spacing w:line="276" w:lineRule="auto"/>
        <w:rPr>
          <w:rFonts w:ascii="Calibri" w:hAnsi="Calibri" w:cs="Calibri"/>
          <w:sz w:val="22"/>
          <w:szCs w:val="22"/>
        </w:rPr>
        <w:sectPr w:rsidR="007477FB" w:rsidRPr="00E66939" w:rsidSect="002A0BCE">
          <w:type w:val="continuous"/>
          <w:pgSz w:w="12240" w:h="15840"/>
          <w:pgMar w:top="1440" w:right="1440" w:bottom="1440" w:left="1440" w:header="720" w:footer="0" w:gutter="0"/>
          <w:cols w:space="720"/>
          <w:docGrid w:linePitch="360"/>
        </w:sectPr>
      </w:pPr>
    </w:p>
    <w:p w14:paraId="769DDEEF" w14:textId="77777777" w:rsidR="003E1EA1" w:rsidRPr="00E66939" w:rsidRDefault="003E1EA1" w:rsidP="007477FB">
      <w:pPr>
        <w:pStyle w:val="BodyTextIndent"/>
        <w:numPr>
          <w:ilvl w:val="0"/>
          <w:numId w:val="2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lastRenderedPageBreak/>
        <w:t>Reduced alertness or attention</w:t>
      </w:r>
      <w:r w:rsidR="00D07523" w:rsidRPr="00E66939">
        <w:rPr>
          <w:rFonts w:ascii="Calibri" w:hAnsi="Calibri" w:cs="Calibri"/>
          <w:sz w:val="22"/>
          <w:szCs w:val="22"/>
        </w:rPr>
        <w:t xml:space="preserve"> </w:t>
      </w:r>
    </w:p>
    <w:p w14:paraId="217E7096" w14:textId="77777777" w:rsidR="00D07523" w:rsidRPr="00E66939" w:rsidRDefault="003E1EA1" w:rsidP="007477FB">
      <w:pPr>
        <w:pStyle w:val="BodyTextIndent"/>
        <w:numPr>
          <w:ilvl w:val="0"/>
          <w:numId w:val="2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Difficulty following directions</w:t>
      </w:r>
      <w:r w:rsidR="00DA14AF" w:rsidRPr="00E66939">
        <w:rPr>
          <w:rFonts w:ascii="Calibri" w:hAnsi="Calibri" w:cs="Calibri"/>
          <w:sz w:val="22"/>
          <w:szCs w:val="22"/>
        </w:rPr>
        <w:t xml:space="preserve"> </w:t>
      </w:r>
    </w:p>
    <w:p w14:paraId="0AB1E46A" w14:textId="19F43829" w:rsidR="00D07523" w:rsidRPr="00E66939" w:rsidRDefault="00CE132F" w:rsidP="007477FB">
      <w:pPr>
        <w:pStyle w:val="BodyTextIndent"/>
        <w:numPr>
          <w:ilvl w:val="0"/>
          <w:numId w:val="2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 xml:space="preserve">Reduced oral </w:t>
      </w:r>
      <w:r w:rsidR="00DA14AF" w:rsidRPr="00E66939">
        <w:rPr>
          <w:rFonts w:ascii="Calibri" w:hAnsi="Calibri" w:cs="Calibri"/>
          <w:sz w:val="22"/>
          <w:szCs w:val="22"/>
        </w:rPr>
        <w:t>coordination</w:t>
      </w:r>
      <w:r w:rsidRPr="00E66939">
        <w:rPr>
          <w:rFonts w:ascii="Calibri" w:hAnsi="Calibri" w:cs="Calibri"/>
          <w:sz w:val="22"/>
          <w:szCs w:val="22"/>
        </w:rPr>
        <w:t>/sensation</w:t>
      </w:r>
      <w:r w:rsidR="00D07523" w:rsidRPr="00E66939">
        <w:rPr>
          <w:rFonts w:ascii="Calibri" w:hAnsi="Calibri" w:cs="Calibri"/>
          <w:sz w:val="22"/>
          <w:szCs w:val="22"/>
        </w:rPr>
        <w:t xml:space="preserve"> </w:t>
      </w:r>
    </w:p>
    <w:p w14:paraId="659479A4" w14:textId="77777777" w:rsidR="00D07523" w:rsidRPr="00E66939" w:rsidRDefault="003E1EA1" w:rsidP="007477FB">
      <w:pPr>
        <w:pStyle w:val="BodyTextIndent"/>
        <w:numPr>
          <w:ilvl w:val="0"/>
          <w:numId w:val="2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M</w:t>
      </w:r>
      <w:r w:rsidR="000B2366" w:rsidRPr="00E66939">
        <w:rPr>
          <w:rFonts w:ascii="Calibri" w:hAnsi="Calibri" w:cs="Calibri"/>
          <w:sz w:val="22"/>
          <w:szCs w:val="22"/>
        </w:rPr>
        <w:t xml:space="preserve">astication </w:t>
      </w:r>
      <w:r w:rsidRPr="00E66939">
        <w:rPr>
          <w:rFonts w:ascii="Calibri" w:hAnsi="Calibri" w:cs="Calibri"/>
          <w:sz w:val="22"/>
          <w:szCs w:val="22"/>
        </w:rPr>
        <w:t>in</w:t>
      </w:r>
      <w:r w:rsidR="000B2366" w:rsidRPr="00E66939">
        <w:rPr>
          <w:rFonts w:ascii="Calibri" w:hAnsi="Calibri" w:cs="Calibri"/>
          <w:sz w:val="22"/>
          <w:szCs w:val="22"/>
        </w:rPr>
        <w:t xml:space="preserve">efficiency </w:t>
      </w:r>
    </w:p>
    <w:p w14:paraId="301B42E2" w14:textId="7438D554" w:rsidR="000E108D" w:rsidRDefault="004D6D00" w:rsidP="007477FB">
      <w:pPr>
        <w:pStyle w:val="BodyTextIndent"/>
        <w:numPr>
          <w:ilvl w:val="0"/>
          <w:numId w:val="22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asal regurgitation</w:t>
      </w:r>
    </w:p>
    <w:p w14:paraId="20E1A7E7" w14:textId="77777777" w:rsidR="00D07523" w:rsidRPr="000E108D" w:rsidRDefault="000E108D" w:rsidP="000E108D">
      <w:pPr>
        <w:pStyle w:val="BodyTextIndent"/>
        <w:numPr>
          <w:ilvl w:val="0"/>
          <w:numId w:val="22"/>
        </w:numPr>
        <w:spacing w:line="276" w:lineRule="auto"/>
        <w:rPr>
          <w:rFonts w:ascii="Calibri" w:hAnsi="Calibri" w:cs="Calibri"/>
          <w:sz w:val="22"/>
          <w:szCs w:val="22"/>
        </w:rPr>
      </w:pPr>
      <w:r w:rsidRPr="2D9037AC">
        <w:rPr>
          <w:rFonts w:ascii="Calibri" w:hAnsi="Calibri" w:cs="Calibri"/>
          <w:sz w:val="22"/>
          <w:szCs w:val="22"/>
        </w:rPr>
        <w:t>Difficulty coordinating breathing and swallowing</w:t>
      </w:r>
      <w:r w:rsidR="004D6D00" w:rsidRPr="2D9037AC">
        <w:rPr>
          <w:rFonts w:ascii="Calibri" w:hAnsi="Calibri" w:cs="Calibri"/>
          <w:sz w:val="22"/>
          <w:szCs w:val="22"/>
        </w:rPr>
        <w:t xml:space="preserve"> </w:t>
      </w:r>
    </w:p>
    <w:p w14:paraId="6CA23992" w14:textId="72E5C547" w:rsidR="007477FB" w:rsidRDefault="003E1EA1" w:rsidP="007477FB">
      <w:pPr>
        <w:pStyle w:val="BodyTextIndent"/>
        <w:numPr>
          <w:ilvl w:val="0"/>
          <w:numId w:val="2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Other</w:t>
      </w:r>
      <w:r w:rsidR="00D07523" w:rsidRPr="00E66939">
        <w:rPr>
          <w:rFonts w:ascii="Calibri" w:hAnsi="Calibri" w:cs="Calibri"/>
          <w:sz w:val="22"/>
          <w:szCs w:val="22"/>
        </w:rPr>
        <w:t xml:space="preserve"> </w:t>
      </w:r>
      <w:r w:rsidR="00807644" w:rsidRPr="00E66939">
        <w:rPr>
          <w:rFonts w:ascii="Calibri" w:hAnsi="Calibri" w:cs="Calibri"/>
          <w:sz w:val="22"/>
          <w:szCs w:val="22"/>
        </w:rPr>
        <w:t>_____________________</w:t>
      </w:r>
    </w:p>
    <w:p w14:paraId="3914ABDC" w14:textId="77777777" w:rsidR="0026448C" w:rsidRDefault="0026448C" w:rsidP="0026448C">
      <w:pPr>
        <w:pStyle w:val="BodyTextIndent"/>
        <w:spacing w:line="276" w:lineRule="auto"/>
        <w:rPr>
          <w:rFonts w:ascii="Calibri" w:hAnsi="Calibri" w:cs="Calibri"/>
          <w:sz w:val="22"/>
          <w:szCs w:val="22"/>
        </w:rPr>
      </w:pPr>
    </w:p>
    <w:p w14:paraId="1D9DD002" w14:textId="26878C0E" w:rsidR="0026448C" w:rsidRPr="00E66939" w:rsidRDefault="0026448C" w:rsidP="004A04E3">
      <w:pPr>
        <w:pStyle w:val="BodyTextIndent"/>
        <w:spacing w:line="276" w:lineRule="auto"/>
        <w:ind w:left="0"/>
        <w:rPr>
          <w:rFonts w:ascii="Calibri" w:hAnsi="Calibri" w:cs="Calibri"/>
          <w:sz w:val="22"/>
          <w:szCs w:val="22"/>
        </w:rPr>
        <w:sectPr w:rsidR="0026448C" w:rsidRPr="00E66939" w:rsidSect="002A0BCE">
          <w:type w:val="continuous"/>
          <w:pgSz w:w="12240" w:h="15840"/>
          <w:pgMar w:top="1440" w:right="1440" w:bottom="1440" w:left="1440" w:header="720" w:footer="0" w:gutter="0"/>
          <w:cols w:num="2" w:space="720"/>
          <w:docGrid w:linePitch="360"/>
        </w:sectPr>
      </w:pPr>
    </w:p>
    <w:p w14:paraId="4A41A7A8" w14:textId="77777777" w:rsidR="003E1EA1" w:rsidRPr="00E66939" w:rsidRDefault="003E1EA1" w:rsidP="007477FB">
      <w:pPr>
        <w:spacing w:line="276" w:lineRule="auto"/>
        <w:rPr>
          <w:rFonts w:ascii="Calibri" w:hAnsi="Calibri" w:cs="Calibri"/>
          <w:sz w:val="22"/>
          <w:szCs w:val="22"/>
        </w:rPr>
      </w:pPr>
    </w:p>
    <w:p w14:paraId="4780BBA5" w14:textId="77777777" w:rsidR="004A04E3" w:rsidRPr="004A04E3" w:rsidRDefault="005B76A3" w:rsidP="007477FB">
      <w:pPr>
        <w:numPr>
          <w:ilvl w:val="0"/>
          <w:numId w:val="11"/>
        </w:numPr>
        <w:spacing w:line="276" w:lineRule="auto"/>
        <w:ind w:left="36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Suspected rehabilitation potential</w:t>
      </w:r>
      <w:r w:rsidR="00FA4E8C" w:rsidRPr="7678FC0F">
        <w:rPr>
          <w:rFonts w:ascii="Calibri" w:hAnsi="Calibri" w:cs="Calibri"/>
          <w:b/>
          <w:bCs/>
          <w:sz w:val="22"/>
          <w:szCs w:val="22"/>
        </w:rPr>
        <w:t>:</w:t>
      </w:r>
      <w:r w:rsidR="00FA4E8C" w:rsidRPr="7678FC0F">
        <w:rPr>
          <w:rFonts w:ascii="Calibri" w:hAnsi="Calibri" w:cs="Calibri"/>
          <w:sz w:val="22"/>
          <w:szCs w:val="22"/>
        </w:rPr>
        <w:t xml:space="preserve">    </w:t>
      </w:r>
      <w:r w:rsidR="00BF25A7">
        <w:tab/>
      </w:r>
    </w:p>
    <w:p w14:paraId="53C9A415" w14:textId="73CE2C27" w:rsidR="00FA4E8C" w:rsidRDefault="007477FB" w:rsidP="004A04E3">
      <w:pPr>
        <w:spacing w:line="276" w:lineRule="auto"/>
        <w:ind w:left="360"/>
        <w:rPr>
          <w:rFonts w:ascii="Calibri" w:hAnsi="Calibri" w:cs="Calibri"/>
          <w:sz w:val="22"/>
          <w:szCs w:val="22"/>
        </w:rPr>
      </w:pPr>
      <w:proofErr w:type="gramStart"/>
      <w:r w:rsidRPr="7678FC0F">
        <w:rPr>
          <w:rFonts w:ascii="Symbol" w:eastAsia="Symbol" w:hAnsi="Symbol" w:cs="Symbol"/>
          <w:sz w:val="22"/>
          <w:szCs w:val="22"/>
        </w:rPr>
        <w:t> </w:t>
      </w:r>
      <w:r w:rsidRPr="7678FC0F">
        <w:rPr>
          <w:rFonts w:ascii="Calibri" w:hAnsi="Calibri" w:cs="Calibri"/>
          <w:sz w:val="22"/>
          <w:szCs w:val="22"/>
        </w:rPr>
        <w:t xml:space="preserve">  </w:t>
      </w:r>
      <w:r w:rsidR="00FA4E8C" w:rsidRPr="7678FC0F">
        <w:rPr>
          <w:rFonts w:ascii="Calibri" w:hAnsi="Calibri" w:cs="Calibri"/>
          <w:sz w:val="22"/>
          <w:szCs w:val="22"/>
        </w:rPr>
        <w:t>Good</w:t>
      </w:r>
      <w:proofErr w:type="gramEnd"/>
      <w:r w:rsidR="00BF25A7">
        <w:tab/>
      </w:r>
      <w:r w:rsidR="00BF25A7">
        <w:tab/>
      </w:r>
      <w:r w:rsidRPr="7678FC0F">
        <w:rPr>
          <w:rFonts w:ascii="Symbol" w:eastAsia="Symbol" w:hAnsi="Symbol" w:cs="Symbol"/>
          <w:sz w:val="22"/>
          <w:szCs w:val="22"/>
        </w:rPr>
        <w:t> </w:t>
      </w:r>
      <w:r w:rsidRPr="7678FC0F">
        <w:rPr>
          <w:rFonts w:ascii="Calibri" w:hAnsi="Calibri" w:cs="Calibri"/>
          <w:sz w:val="22"/>
          <w:szCs w:val="22"/>
        </w:rPr>
        <w:t xml:space="preserve"> </w:t>
      </w:r>
      <w:r w:rsidR="00FA4E8C" w:rsidRPr="7678FC0F">
        <w:rPr>
          <w:rFonts w:ascii="Calibri" w:hAnsi="Calibri" w:cs="Calibri"/>
          <w:sz w:val="22"/>
          <w:szCs w:val="22"/>
        </w:rPr>
        <w:t>Fair</w:t>
      </w:r>
      <w:r w:rsidR="00484268" w:rsidRPr="7678FC0F">
        <w:rPr>
          <w:rFonts w:ascii="Calibri" w:hAnsi="Calibri" w:cs="Calibri"/>
          <w:sz w:val="22"/>
          <w:szCs w:val="22"/>
        </w:rPr>
        <w:t xml:space="preserve"> </w:t>
      </w:r>
      <w:r w:rsidR="00BF25A7">
        <w:tab/>
      </w:r>
      <w:r w:rsidR="00BF25A7">
        <w:tab/>
      </w:r>
      <w:r w:rsidRPr="7678FC0F">
        <w:rPr>
          <w:rFonts w:ascii="Symbol" w:eastAsia="Symbol" w:hAnsi="Symbol" w:cs="Symbol"/>
          <w:sz w:val="22"/>
          <w:szCs w:val="22"/>
        </w:rPr>
        <w:t> </w:t>
      </w:r>
      <w:r w:rsidRPr="7678FC0F">
        <w:rPr>
          <w:rFonts w:ascii="Calibri" w:hAnsi="Calibri" w:cs="Calibri"/>
          <w:sz w:val="22"/>
          <w:szCs w:val="22"/>
        </w:rPr>
        <w:t xml:space="preserve"> </w:t>
      </w:r>
      <w:r w:rsidR="00FA4E8C" w:rsidRPr="7678FC0F">
        <w:rPr>
          <w:rFonts w:ascii="Calibri" w:hAnsi="Calibri" w:cs="Calibri"/>
          <w:sz w:val="22"/>
          <w:szCs w:val="22"/>
        </w:rPr>
        <w:t xml:space="preserve"> Poor</w:t>
      </w:r>
      <w:r w:rsidR="002450AE" w:rsidRPr="7678FC0F">
        <w:rPr>
          <w:rFonts w:ascii="Calibri" w:hAnsi="Calibri" w:cs="Calibri"/>
          <w:sz w:val="22"/>
          <w:szCs w:val="22"/>
        </w:rPr>
        <w:t>,</w:t>
      </w:r>
      <w:r w:rsidR="00484268" w:rsidRPr="7678FC0F">
        <w:rPr>
          <w:rFonts w:ascii="Calibri" w:hAnsi="Calibri" w:cs="Calibri"/>
          <w:sz w:val="22"/>
          <w:szCs w:val="22"/>
        </w:rPr>
        <w:t xml:space="preserve"> based on ________________________</w:t>
      </w:r>
    </w:p>
    <w:p w14:paraId="79A8A17A" w14:textId="79E12787" w:rsidR="001678AC" w:rsidRPr="001678AC" w:rsidRDefault="001678AC" w:rsidP="005B76A3">
      <w:pPr>
        <w:spacing w:line="276" w:lineRule="auto"/>
        <w:ind w:left="360"/>
        <w:rPr>
          <w:rFonts w:ascii="Calibri" w:hAnsi="Calibri" w:cs="Calibri"/>
          <w:sz w:val="22"/>
          <w:szCs w:val="22"/>
        </w:rPr>
      </w:pPr>
    </w:p>
    <w:p w14:paraId="5547BC15" w14:textId="77777777" w:rsidR="00BF25A7" w:rsidRPr="00E66939" w:rsidRDefault="00BF25A7" w:rsidP="00C040B3">
      <w:pPr>
        <w:numPr>
          <w:ilvl w:val="0"/>
          <w:numId w:val="11"/>
        </w:numPr>
        <w:spacing w:line="276" w:lineRule="auto"/>
        <w:ind w:left="360"/>
        <w:rPr>
          <w:rFonts w:ascii="Calibri" w:hAnsi="Calibri" w:cs="Calibri"/>
          <w:b/>
          <w:sz w:val="22"/>
          <w:szCs w:val="22"/>
        </w:rPr>
      </w:pPr>
      <w:r w:rsidRPr="00E66939">
        <w:rPr>
          <w:rFonts w:ascii="Calibri" w:hAnsi="Calibri" w:cs="Calibri"/>
          <w:b/>
          <w:sz w:val="22"/>
          <w:szCs w:val="22"/>
        </w:rPr>
        <w:t xml:space="preserve">Impact on </w:t>
      </w:r>
      <w:r w:rsidR="00484268" w:rsidRPr="00E66939">
        <w:rPr>
          <w:rFonts w:ascii="Calibri" w:hAnsi="Calibri" w:cs="Calibri"/>
          <w:b/>
          <w:sz w:val="22"/>
          <w:szCs w:val="22"/>
        </w:rPr>
        <w:t xml:space="preserve">Safety and </w:t>
      </w:r>
      <w:r w:rsidRPr="00E66939">
        <w:rPr>
          <w:rFonts w:ascii="Calibri" w:hAnsi="Calibri" w:cs="Calibri"/>
          <w:b/>
          <w:sz w:val="22"/>
          <w:szCs w:val="22"/>
        </w:rPr>
        <w:t>Functioning (check all that apply)</w:t>
      </w:r>
    </w:p>
    <w:p w14:paraId="3C0747B9" w14:textId="77777777" w:rsidR="00BF25A7" w:rsidRPr="00E66939" w:rsidRDefault="00BF25A7" w:rsidP="00616B8F">
      <w:pPr>
        <w:numPr>
          <w:ilvl w:val="0"/>
          <w:numId w:val="31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No limitations</w:t>
      </w:r>
    </w:p>
    <w:p w14:paraId="5C99C59F" w14:textId="77777777" w:rsidR="008B07B7" w:rsidRDefault="00BA0FB4" w:rsidP="00BA0FB4">
      <w:pPr>
        <w:spacing w:line="276" w:lineRule="auto"/>
        <w:ind w:left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Suspected </w:t>
      </w:r>
      <w:r w:rsidR="00BF25A7" w:rsidRPr="00E66939">
        <w:rPr>
          <w:rFonts w:ascii="Calibri" w:hAnsi="Calibri" w:cs="Calibri"/>
          <w:sz w:val="22"/>
          <w:szCs w:val="22"/>
        </w:rPr>
        <w:t>Risk for aspiration:</w:t>
      </w:r>
      <w:r w:rsidR="00BF25A7" w:rsidRPr="00E66939">
        <w:rPr>
          <w:rFonts w:ascii="Calibri" w:hAnsi="Calibri" w:cs="Calibri"/>
          <w:sz w:val="22"/>
          <w:szCs w:val="22"/>
        </w:rPr>
        <w:tab/>
      </w:r>
      <w:r w:rsidR="002450AE" w:rsidRPr="00E66939">
        <w:rPr>
          <w:rFonts w:ascii="Calibri" w:hAnsi="Calibri" w:cs="Calibri"/>
          <w:sz w:val="22"/>
          <w:szCs w:val="22"/>
        </w:rPr>
        <w:t>______________________________</w:t>
      </w:r>
    </w:p>
    <w:p w14:paraId="770DB78E" w14:textId="66476926" w:rsidR="00BF25A7" w:rsidRPr="00E66939" w:rsidRDefault="00BF25A7" w:rsidP="00BA0FB4">
      <w:pPr>
        <w:spacing w:line="276" w:lineRule="auto"/>
        <w:ind w:left="720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 xml:space="preserve">Risk for inadequate nutrition/hydration: </w:t>
      </w:r>
      <w:r w:rsidR="002450AE" w:rsidRPr="00E66939">
        <w:rPr>
          <w:rFonts w:ascii="Calibri" w:hAnsi="Calibri" w:cs="Calibri"/>
          <w:sz w:val="22"/>
          <w:szCs w:val="22"/>
        </w:rPr>
        <w:t>______________________________</w:t>
      </w:r>
    </w:p>
    <w:bookmarkEnd w:id="3"/>
    <w:p w14:paraId="6447CAE1" w14:textId="77777777" w:rsidR="004753AB" w:rsidRPr="00E66939" w:rsidRDefault="004753AB" w:rsidP="00C040B3">
      <w:pPr>
        <w:numPr>
          <w:ilvl w:val="0"/>
          <w:numId w:val="23"/>
        </w:numPr>
        <w:spacing w:line="276" w:lineRule="auto"/>
        <w:ind w:left="360"/>
        <w:rPr>
          <w:rFonts w:ascii="Calibri" w:hAnsi="Calibri" w:cs="Calibri"/>
          <w:b/>
          <w:sz w:val="22"/>
          <w:szCs w:val="22"/>
        </w:rPr>
      </w:pPr>
      <w:r w:rsidRPr="00E66939">
        <w:rPr>
          <w:rFonts w:ascii="Calibri" w:hAnsi="Calibri" w:cs="Calibri"/>
          <w:b/>
          <w:sz w:val="22"/>
          <w:szCs w:val="22"/>
        </w:rPr>
        <w:t>Recommendations:</w:t>
      </w:r>
    </w:p>
    <w:p w14:paraId="313F032A" w14:textId="77777777" w:rsidR="007477FB" w:rsidRPr="00E66939" w:rsidRDefault="000310F2" w:rsidP="0088245E">
      <w:pPr>
        <w:numPr>
          <w:ilvl w:val="0"/>
          <w:numId w:val="27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b/>
          <w:sz w:val="22"/>
          <w:szCs w:val="22"/>
        </w:rPr>
        <w:t>Instrumental assessment</w:t>
      </w:r>
      <w:r w:rsidRPr="00E66939">
        <w:rPr>
          <w:rFonts w:ascii="Calibri" w:hAnsi="Calibri" w:cs="Calibri"/>
          <w:sz w:val="22"/>
          <w:szCs w:val="22"/>
        </w:rPr>
        <w:t xml:space="preserve">: </w:t>
      </w:r>
    </w:p>
    <w:p w14:paraId="59692B89" w14:textId="77777777" w:rsidR="007477FB" w:rsidRDefault="007477FB" w:rsidP="0088245E">
      <w:pPr>
        <w:numPr>
          <w:ilvl w:val="0"/>
          <w:numId w:val="28"/>
        </w:numPr>
        <w:spacing w:line="276" w:lineRule="auto"/>
        <w:rPr>
          <w:rFonts w:ascii="Calibri" w:hAnsi="Calibri" w:cs="Calibri"/>
          <w:bCs/>
          <w:sz w:val="22"/>
          <w:szCs w:val="22"/>
        </w:rPr>
      </w:pPr>
      <w:r w:rsidRPr="007477FB">
        <w:rPr>
          <w:rFonts w:ascii="Calibri" w:hAnsi="Calibri" w:cs="Calibri"/>
          <w:bCs/>
          <w:sz w:val="22"/>
          <w:szCs w:val="22"/>
        </w:rPr>
        <w:t>Yes</w:t>
      </w:r>
      <w:r>
        <w:rPr>
          <w:rFonts w:ascii="Calibri" w:hAnsi="Calibri" w:cs="Calibri"/>
          <w:bCs/>
          <w:sz w:val="22"/>
          <w:szCs w:val="22"/>
        </w:rPr>
        <w:t xml:space="preserve">, </w:t>
      </w:r>
      <w:r w:rsidRPr="007477FB">
        <w:rPr>
          <w:rFonts w:ascii="Calibri" w:hAnsi="Calibri" w:cs="Calibri"/>
          <w:sz w:val="22"/>
          <w:szCs w:val="22"/>
        </w:rPr>
        <w:t>Videofluoroscopic Swallowing Study</w:t>
      </w:r>
      <w:r>
        <w:rPr>
          <w:rFonts w:ascii="Calibri" w:hAnsi="Calibri" w:cs="Calibri"/>
          <w:sz w:val="22"/>
          <w:szCs w:val="22"/>
        </w:rPr>
        <w:t xml:space="preserve"> </w:t>
      </w:r>
      <w:r w:rsidRPr="007477FB">
        <w:rPr>
          <w:rFonts w:ascii="Calibri" w:hAnsi="Calibri" w:cs="Calibri"/>
          <w:bCs/>
          <w:sz w:val="22"/>
          <w:szCs w:val="22"/>
        </w:rPr>
        <w:tab/>
      </w:r>
    </w:p>
    <w:p w14:paraId="32B81956" w14:textId="77777777" w:rsidR="007477FB" w:rsidRDefault="007477FB" w:rsidP="0088245E">
      <w:pPr>
        <w:numPr>
          <w:ilvl w:val="0"/>
          <w:numId w:val="28"/>
        </w:numPr>
        <w:spacing w:line="276" w:lineRule="auto"/>
        <w:rPr>
          <w:rFonts w:ascii="Calibri" w:hAnsi="Calibri" w:cs="Calibri"/>
          <w:bCs/>
          <w:sz w:val="22"/>
          <w:szCs w:val="22"/>
        </w:rPr>
      </w:pPr>
      <w:r w:rsidRPr="007477FB">
        <w:rPr>
          <w:rFonts w:ascii="Calibri" w:hAnsi="Calibri" w:cs="Calibri"/>
          <w:bCs/>
          <w:sz w:val="22"/>
          <w:szCs w:val="22"/>
        </w:rPr>
        <w:t>Yes</w:t>
      </w:r>
      <w:r>
        <w:rPr>
          <w:rFonts w:ascii="Calibri" w:hAnsi="Calibri" w:cs="Calibri"/>
          <w:bCs/>
          <w:sz w:val="22"/>
          <w:szCs w:val="22"/>
        </w:rPr>
        <w:t>, Fiberoptic Endoscopic Evaluation of Swallowing</w:t>
      </w:r>
    </w:p>
    <w:p w14:paraId="5BB0C7AA" w14:textId="77777777" w:rsidR="000310F2" w:rsidRPr="00E66939" w:rsidRDefault="007477FB" w:rsidP="0088245E">
      <w:pPr>
        <w:numPr>
          <w:ilvl w:val="0"/>
          <w:numId w:val="28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7477FB">
        <w:rPr>
          <w:rFonts w:ascii="Calibri" w:hAnsi="Calibri" w:cs="Calibri"/>
          <w:bCs/>
          <w:sz w:val="22"/>
          <w:szCs w:val="22"/>
        </w:rPr>
        <w:t>No</w:t>
      </w:r>
      <w:r w:rsidR="001E6E75">
        <w:rPr>
          <w:rFonts w:ascii="Calibri" w:hAnsi="Calibri" w:cs="Calibri"/>
          <w:bCs/>
          <w:sz w:val="22"/>
          <w:szCs w:val="22"/>
        </w:rPr>
        <w:t xml:space="preserve"> dysphagia </w:t>
      </w:r>
      <w:proofErr w:type="gramStart"/>
      <w:r w:rsidR="001E6E75">
        <w:rPr>
          <w:rFonts w:ascii="Calibri" w:hAnsi="Calibri" w:cs="Calibri"/>
          <w:bCs/>
          <w:sz w:val="22"/>
          <w:szCs w:val="22"/>
        </w:rPr>
        <w:t>present</w:t>
      </w:r>
      <w:proofErr w:type="gramEnd"/>
      <w:r w:rsidR="001E6E75">
        <w:rPr>
          <w:rFonts w:ascii="Calibri" w:hAnsi="Calibri" w:cs="Calibri"/>
          <w:bCs/>
          <w:sz w:val="22"/>
          <w:szCs w:val="22"/>
        </w:rPr>
        <w:t xml:space="preserve"> </w:t>
      </w:r>
    </w:p>
    <w:p w14:paraId="27E8B347" w14:textId="77777777" w:rsidR="007477FB" w:rsidRPr="00E66939" w:rsidRDefault="007477FB" w:rsidP="007477FB">
      <w:pPr>
        <w:spacing w:line="276" w:lineRule="auto"/>
        <w:rPr>
          <w:rFonts w:ascii="Calibri" w:hAnsi="Calibri" w:cs="Calibri"/>
          <w:sz w:val="22"/>
          <w:szCs w:val="22"/>
        </w:rPr>
      </w:pPr>
    </w:p>
    <w:p w14:paraId="25328190" w14:textId="7D2D765C" w:rsidR="000310F2" w:rsidRPr="00E66939" w:rsidRDefault="0050768D" w:rsidP="0088245E">
      <w:pPr>
        <w:numPr>
          <w:ilvl w:val="0"/>
          <w:numId w:val="27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Recommend</w:t>
      </w:r>
      <w:r w:rsidR="00607D07">
        <w:rPr>
          <w:rFonts w:ascii="Calibri" w:hAnsi="Calibri" w:cs="Calibri"/>
          <w:b/>
          <w:sz w:val="22"/>
          <w:szCs w:val="22"/>
        </w:rPr>
        <w:t xml:space="preserve"> dysphagia </w:t>
      </w:r>
      <w:r w:rsidR="000310F2" w:rsidRPr="00E66939">
        <w:rPr>
          <w:rFonts w:ascii="Calibri" w:hAnsi="Calibri" w:cs="Calibri"/>
          <w:b/>
          <w:sz w:val="22"/>
          <w:szCs w:val="22"/>
        </w:rPr>
        <w:t>treatment</w:t>
      </w:r>
      <w:r w:rsidR="000310F2" w:rsidRPr="00E66939">
        <w:rPr>
          <w:rFonts w:ascii="Calibri" w:hAnsi="Calibri" w:cs="Calibri"/>
          <w:sz w:val="22"/>
          <w:szCs w:val="22"/>
        </w:rPr>
        <w:t xml:space="preserve">: </w:t>
      </w:r>
      <w:r w:rsidR="00C040B3" w:rsidRPr="00C040B3">
        <w:rPr>
          <w:rFonts w:ascii="Symbol" w:eastAsia="Symbol" w:hAnsi="Symbol" w:cs="Symbol"/>
          <w:bCs/>
          <w:sz w:val="22"/>
          <w:szCs w:val="22"/>
        </w:rPr>
        <w:t> </w:t>
      </w:r>
      <w:r w:rsidR="00C040B3" w:rsidRPr="00C040B3">
        <w:rPr>
          <w:rFonts w:ascii="Calibri" w:hAnsi="Calibri" w:cs="Calibri"/>
          <w:bCs/>
          <w:sz w:val="22"/>
          <w:szCs w:val="22"/>
        </w:rPr>
        <w:t xml:space="preserve"> Yes</w:t>
      </w:r>
      <w:r w:rsidR="00C040B3" w:rsidRPr="00C040B3">
        <w:rPr>
          <w:rFonts w:ascii="Calibri" w:hAnsi="Calibri" w:cs="Calibri"/>
          <w:bCs/>
          <w:sz w:val="22"/>
          <w:szCs w:val="22"/>
        </w:rPr>
        <w:tab/>
      </w:r>
      <w:r w:rsidR="00C040B3" w:rsidRPr="00C040B3">
        <w:rPr>
          <w:rFonts w:ascii="Symbol" w:eastAsia="Symbol" w:hAnsi="Symbol" w:cs="Symbol"/>
          <w:bCs/>
          <w:sz w:val="22"/>
          <w:szCs w:val="22"/>
        </w:rPr>
        <w:t> </w:t>
      </w:r>
      <w:r w:rsidR="00C040B3" w:rsidRPr="00C040B3">
        <w:rPr>
          <w:rFonts w:ascii="Calibri" w:hAnsi="Calibri" w:cs="Calibri"/>
          <w:bCs/>
          <w:sz w:val="22"/>
          <w:szCs w:val="22"/>
        </w:rPr>
        <w:t xml:space="preserve"> No</w:t>
      </w:r>
    </w:p>
    <w:p w14:paraId="1DA131D4" w14:textId="77777777" w:rsidR="000310F2" w:rsidRPr="00E66939" w:rsidRDefault="000310F2" w:rsidP="0088245E">
      <w:pPr>
        <w:numPr>
          <w:ilvl w:val="1"/>
          <w:numId w:val="27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 xml:space="preserve">Frequency: </w:t>
      </w:r>
      <w:r w:rsidR="00484268" w:rsidRPr="00E66939">
        <w:rPr>
          <w:rFonts w:ascii="Calibri" w:hAnsi="Calibri" w:cs="Calibri"/>
          <w:sz w:val="22"/>
          <w:szCs w:val="22"/>
        </w:rPr>
        <w:tab/>
      </w:r>
      <w:r w:rsidR="00C040B3" w:rsidRPr="00E66939">
        <w:rPr>
          <w:rFonts w:ascii="Calibri" w:hAnsi="Calibri" w:cs="Calibri"/>
          <w:sz w:val="22"/>
          <w:szCs w:val="22"/>
        </w:rPr>
        <w:tab/>
      </w:r>
      <w:r w:rsidRPr="00E66939">
        <w:rPr>
          <w:rFonts w:ascii="Calibri" w:hAnsi="Calibri" w:cs="Calibri"/>
          <w:sz w:val="22"/>
          <w:szCs w:val="22"/>
        </w:rPr>
        <w:t xml:space="preserve">Duration: </w:t>
      </w:r>
    </w:p>
    <w:p w14:paraId="4C01548D" w14:textId="77777777" w:rsidR="000310F2" w:rsidRPr="00E66939" w:rsidRDefault="000310F2" w:rsidP="0088245E">
      <w:pPr>
        <w:spacing w:line="276" w:lineRule="auto"/>
        <w:ind w:firstLine="720"/>
        <w:rPr>
          <w:rFonts w:ascii="Calibri" w:hAnsi="Calibri" w:cs="Calibri"/>
          <w:sz w:val="22"/>
          <w:szCs w:val="22"/>
        </w:rPr>
      </w:pPr>
    </w:p>
    <w:p w14:paraId="6A158A73" w14:textId="77777777" w:rsidR="000310F2" w:rsidRPr="00E66939" w:rsidRDefault="000310F2" w:rsidP="0088245E">
      <w:pPr>
        <w:numPr>
          <w:ilvl w:val="0"/>
          <w:numId w:val="27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b/>
          <w:sz w:val="22"/>
          <w:szCs w:val="22"/>
        </w:rPr>
        <w:t>Diet Texture Recommendations</w:t>
      </w:r>
      <w:r w:rsidRPr="00E66939">
        <w:rPr>
          <w:rFonts w:ascii="Calibri" w:hAnsi="Calibri" w:cs="Calibri"/>
          <w:sz w:val="22"/>
          <w:szCs w:val="22"/>
        </w:rPr>
        <w:t>:</w:t>
      </w:r>
    </w:p>
    <w:p w14:paraId="576D46D3" w14:textId="77777777" w:rsidR="00C040B3" w:rsidRPr="00E66939" w:rsidRDefault="00C040B3" w:rsidP="00C040B3">
      <w:pPr>
        <w:spacing w:line="276" w:lineRule="auto"/>
        <w:ind w:left="720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b/>
          <w:sz w:val="22"/>
          <w:szCs w:val="22"/>
        </w:rPr>
        <w:t>Foods</w:t>
      </w:r>
      <w:r w:rsidRPr="00E66939">
        <w:rPr>
          <w:rFonts w:ascii="Calibri" w:hAnsi="Calibri" w:cs="Calibri"/>
          <w:sz w:val="22"/>
          <w:szCs w:val="22"/>
        </w:rPr>
        <w:t>:</w:t>
      </w:r>
    </w:p>
    <w:p w14:paraId="1642FFD2" w14:textId="77777777" w:rsidR="00C040B3" w:rsidRPr="00E66939" w:rsidRDefault="00C040B3" w:rsidP="00C040B3">
      <w:pPr>
        <w:spacing w:line="276" w:lineRule="auto"/>
        <w:ind w:left="720"/>
        <w:rPr>
          <w:rFonts w:ascii="Calibri" w:hAnsi="Calibri" w:cs="Calibri"/>
          <w:sz w:val="22"/>
          <w:szCs w:val="22"/>
        </w:rPr>
      </w:pPr>
      <w:proofErr w:type="gramStart"/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bCs/>
          <w:sz w:val="22"/>
          <w:szCs w:val="22"/>
        </w:rPr>
        <w:t>Regular</w:t>
      </w:r>
      <w:proofErr w:type="gramEnd"/>
      <w:r w:rsidRPr="00C040B3">
        <w:rPr>
          <w:rFonts w:ascii="Calibri" w:hAnsi="Calibri" w:cs="Calibri"/>
          <w:bCs/>
          <w:sz w:val="22"/>
          <w:szCs w:val="22"/>
        </w:rPr>
        <w:t xml:space="preserve"> (level 7)</w:t>
      </w:r>
      <w:r>
        <w:rPr>
          <w:rFonts w:ascii="Calibri" w:hAnsi="Calibri" w:cs="Calibri"/>
          <w:bCs/>
          <w:sz w:val="22"/>
          <w:szCs w:val="22"/>
        </w:rPr>
        <w:tab/>
        <w:t xml:space="preserve"> </w:t>
      </w:r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bCs/>
          <w:sz w:val="22"/>
          <w:szCs w:val="22"/>
        </w:rPr>
        <w:t>Easy to chew (level 7)</w:t>
      </w:r>
      <w:r>
        <w:rPr>
          <w:rFonts w:ascii="Calibri" w:hAnsi="Calibri" w:cs="Calibri"/>
          <w:bCs/>
          <w:sz w:val="22"/>
          <w:szCs w:val="22"/>
        </w:rPr>
        <w:tab/>
      </w:r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bCs/>
          <w:sz w:val="22"/>
          <w:szCs w:val="22"/>
        </w:rPr>
        <w:t>Soft and bite-sized (level 6)</w:t>
      </w:r>
      <w:r>
        <w:rPr>
          <w:rFonts w:ascii="Calibri" w:hAnsi="Calibri" w:cs="Calibri"/>
          <w:bCs/>
          <w:sz w:val="22"/>
          <w:szCs w:val="22"/>
        </w:rPr>
        <w:t xml:space="preserve"> </w:t>
      </w:r>
      <w:r>
        <w:rPr>
          <w:rFonts w:ascii="Calibri" w:hAnsi="Calibri" w:cs="Calibri"/>
          <w:bCs/>
          <w:sz w:val="22"/>
          <w:szCs w:val="22"/>
        </w:rPr>
        <w:tab/>
      </w:r>
      <w:r>
        <w:rPr>
          <w:rFonts w:ascii="Calibri" w:hAnsi="Calibri" w:cs="Calibri"/>
          <w:bCs/>
          <w:sz w:val="22"/>
          <w:szCs w:val="22"/>
        </w:rPr>
        <w:tab/>
      </w:r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bCs/>
          <w:sz w:val="22"/>
          <w:szCs w:val="22"/>
        </w:rPr>
        <w:t>Minced and moist (level 5)</w:t>
      </w:r>
      <w:r>
        <w:rPr>
          <w:rFonts w:ascii="Calibri" w:hAnsi="Calibri" w:cs="Calibri"/>
          <w:bCs/>
          <w:sz w:val="22"/>
          <w:szCs w:val="22"/>
        </w:rPr>
        <w:t xml:space="preserve"> </w:t>
      </w:r>
      <w:r>
        <w:rPr>
          <w:rFonts w:ascii="Calibri" w:hAnsi="Calibri" w:cs="Calibri"/>
          <w:bCs/>
          <w:sz w:val="22"/>
          <w:szCs w:val="22"/>
        </w:rPr>
        <w:tab/>
      </w:r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bCs/>
          <w:sz w:val="22"/>
          <w:szCs w:val="22"/>
        </w:rPr>
        <w:t>Pureed (level 4)</w:t>
      </w:r>
      <w:r>
        <w:rPr>
          <w:rFonts w:ascii="Calibri" w:hAnsi="Calibri" w:cs="Calibri"/>
          <w:bCs/>
          <w:sz w:val="22"/>
          <w:szCs w:val="22"/>
        </w:rPr>
        <w:tab/>
      </w:r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bCs/>
          <w:sz w:val="22"/>
          <w:szCs w:val="22"/>
        </w:rPr>
        <w:t>Liquidised (level 3)</w:t>
      </w:r>
      <w:r w:rsidR="000310F2" w:rsidRPr="00E66939">
        <w:rPr>
          <w:rFonts w:ascii="Calibri" w:hAnsi="Calibri" w:cs="Calibri"/>
          <w:bCs/>
          <w:sz w:val="22"/>
          <w:szCs w:val="22"/>
        </w:rPr>
        <w:tab/>
      </w:r>
      <w:r w:rsidR="000310F2" w:rsidRPr="00E66939">
        <w:rPr>
          <w:rFonts w:ascii="Calibri" w:hAnsi="Calibri" w:cs="Calibri"/>
          <w:sz w:val="22"/>
          <w:szCs w:val="22"/>
        </w:rPr>
        <w:tab/>
      </w:r>
    </w:p>
    <w:p w14:paraId="235CD5BC" w14:textId="77777777" w:rsidR="00C040B3" w:rsidRPr="00E66939" w:rsidRDefault="00C040B3" w:rsidP="00C040B3">
      <w:pPr>
        <w:spacing w:line="276" w:lineRule="auto"/>
        <w:ind w:firstLine="720"/>
        <w:rPr>
          <w:rFonts w:ascii="Calibri" w:hAnsi="Calibri" w:cs="Calibri"/>
          <w:b/>
          <w:sz w:val="22"/>
          <w:szCs w:val="22"/>
        </w:rPr>
      </w:pPr>
    </w:p>
    <w:p w14:paraId="3B805AD9" w14:textId="77777777" w:rsidR="00C040B3" w:rsidRPr="00E66939" w:rsidRDefault="00C040B3" w:rsidP="00C040B3">
      <w:pPr>
        <w:spacing w:line="276" w:lineRule="auto"/>
        <w:ind w:firstLine="720"/>
        <w:rPr>
          <w:rFonts w:ascii="Calibri" w:hAnsi="Calibri" w:cs="Calibri"/>
          <w:b/>
          <w:sz w:val="22"/>
          <w:szCs w:val="22"/>
        </w:rPr>
      </w:pPr>
    </w:p>
    <w:p w14:paraId="462A1099" w14:textId="77777777" w:rsidR="00C040B3" w:rsidRPr="00E66939" w:rsidRDefault="002450AE" w:rsidP="00C040B3">
      <w:pPr>
        <w:spacing w:line="276" w:lineRule="auto"/>
        <w:ind w:firstLine="720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b/>
          <w:sz w:val="22"/>
          <w:szCs w:val="22"/>
        </w:rPr>
        <w:t>Liquids</w:t>
      </w:r>
      <w:r w:rsidRPr="00E66939">
        <w:rPr>
          <w:rFonts w:ascii="Calibri" w:hAnsi="Calibri" w:cs="Calibri"/>
          <w:sz w:val="22"/>
          <w:szCs w:val="22"/>
        </w:rPr>
        <w:t xml:space="preserve">: </w:t>
      </w:r>
    </w:p>
    <w:p w14:paraId="0E7E0372" w14:textId="77777777" w:rsidR="00D10549" w:rsidRDefault="00C040B3" w:rsidP="00C040B3">
      <w:pPr>
        <w:spacing w:line="276" w:lineRule="auto"/>
        <w:ind w:left="720"/>
        <w:rPr>
          <w:rFonts w:ascii="Calibri" w:hAnsi="Calibri" w:cs="Calibri"/>
          <w:sz w:val="22"/>
          <w:szCs w:val="22"/>
        </w:rPr>
      </w:pPr>
      <w:proofErr w:type="gramStart"/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sz w:val="22"/>
          <w:szCs w:val="22"/>
        </w:rPr>
        <w:t>Thin</w:t>
      </w:r>
      <w:proofErr w:type="gramEnd"/>
      <w:r w:rsidRPr="00C040B3">
        <w:rPr>
          <w:rFonts w:ascii="Calibri" w:hAnsi="Calibri" w:cs="Calibri"/>
          <w:sz w:val="22"/>
          <w:szCs w:val="22"/>
        </w:rPr>
        <w:t xml:space="preserve"> (level 0)</w:t>
      </w:r>
      <w:r w:rsidRPr="00C040B3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sz w:val="22"/>
          <w:szCs w:val="22"/>
        </w:rPr>
        <w:t>Slightly thick (level 1)</w:t>
      </w:r>
      <w:r w:rsidRPr="00C040B3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sz w:val="22"/>
          <w:szCs w:val="22"/>
        </w:rPr>
        <w:t>Mildly thick (level 2)</w:t>
      </w:r>
      <w:r w:rsidRPr="00C040B3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</w:p>
    <w:p w14:paraId="56CB8849" w14:textId="33102C3E" w:rsidR="00C040B3" w:rsidRPr="00E66939" w:rsidRDefault="00C040B3" w:rsidP="00C040B3">
      <w:pPr>
        <w:spacing w:line="276" w:lineRule="auto"/>
        <w:ind w:left="720"/>
        <w:rPr>
          <w:rFonts w:ascii="Calibri" w:hAnsi="Calibri" w:cs="Calibri"/>
          <w:sz w:val="22"/>
          <w:szCs w:val="22"/>
        </w:rPr>
      </w:pPr>
      <w:proofErr w:type="gramStart"/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sz w:val="22"/>
          <w:szCs w:val="22"/>
        </w:rPr>
        <w:t>Moderately</w:t>
      </w:r>
      <w:proofErr w:type="gramEnd"/>
      <w:r w:rsidRPr="00C040B3">
        <w:rPr>
          <w:rFonts w:ascii="Calibri" w:hAnsi="Calibri" w:cs="Calibri"/>
          <w:sz w:val="22"/>
          <w:szCs w:val="22"/>
        </w:rPr>
        <w:t xml:space="preserve"> thick (level 3)</w:t>
      </w:r>
      <w:r w:rsidRPr="00C040B3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sz w:val="22"/>
          <w:szCs w:val="22"/>
        </w:rPr>
        <w:t>Extremely thick (level 4)</w:t>
      </w:r>
      <w:r w:rsidR="00484268" w:rsidRPr="00E66939">
        <w:rPr>
          <w:rFonts w:ascii="Calibri" w:hAnsi="Calibri" w:cs="Calibri"/>
          <w:sz w:val="22"/>
          <w:szCs w:val="22"/>
        </w:rPr>
        <w:tab/>
      </w:r>
      <w:r w:rsidR="000310F2" w:rsidRPr="00E66939">
        <w:rPr>
          <w:rFonts w:ascii="Calibri" w:hAnsi="Calibri" w:cs="Calibri"/>
          <w:sz w:val="22"/>
          <w:szCs w:val="22"/>
        </w:rPr>
        <w:tab/>
      </w:r>
    </w:p>
    <w:p w14:paraId="59383607" w14:textId="77777777" w:rsidR="00C040B3" w:rsidRPr="00E66939" w:rsidRDefault="00C040B3" w:rsidP="00C040B3">
      <w:pPr>
        <w:spacing w:line="276" w:lineRule="auto"/>
        <w:ind w:firstLine="720"/>
        <w:rPr>
          <w:rFonts w:ascii="Calibri" w:hAnsi="Calibri" w:cs="Calibri"/>
          <w:sz w:val="22"/>
          <w:szCs w:val="22"/>
        </w:rPr>
      </w:pPr>
    </w:p>
    <w:p w14:paraId="5C7D9EC1" w14:textId="77777777" w:rsidR="00C040B3" w:rsidRPr="00E66939" w:rsidRDefault="00C040B3" w:rsidP="00C040B3">
      <w:pPr>
        <w:spacing w:line="276" w:lineRule="auto"/>
        <w:ind w:firstLine="720"/>
        <w:rPr>
          <w:rFonts w:ascii="Calibri" w:hAnsi="Calibri" w:cs="Calibri"/>
          <w:sz w:val="22"/>
          <w:szCs w:val="22"/>
        </w:rPr>
      </w:pPr>
      <w:proofErr w:type="gramStart"/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="000310F2" w:rsidRPr="00E66939">
        <w:rPr>
          <w:rFonts w:ascii="Calibri" w:hAnsi="Calibri" w:cs="Calibri"/>
          <w:sz w:val="22"/>
          <w:szCs w:val="22"/>
        </w:rPr>
        <w:t>NPO</w:t>
      </w:r>
      <w:proofErr w:type="gramEnd"/>
      <w:r w:rsidR="000310F2" w:rsidRPr="00E66939">
        <w:rPr>
          <w:rFonts w:ascii="Calibri" w:hAnsi="Calibri" w:cs="Calibri"/>
          <w:sz w:val="22"/>
          <w:szCs w:val="22"/>
        </w:rPr>
        <w:t xml:space="preserve"> </w:t>
      </w:r>
    </w:p>
    <w:p w14:paraId="5A4047C0" w14:textId="77777777" w:rsidR="000310F2" w:rsidRPr="00E66939" w:rsidRDefault="000310F2" w:rsidP="007477FB">
      <w:p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ab/>
      </w:r>
      <w:proofErr w:type="gramStart"/>
      <w:r w:rsidR="00C040B3">
        <w:rPr>
          <w:rFonts w:ascii="Symbol" w:eastAsia="Symbol" w:hAnsi="Symbol" w:cs="Symbol"/>
          <w:bCs/>
          <w:sz w:val="22"/>
          <w:szCs w:val="22"/>
        </w:rPr>
        <w:t> </w:t>
      </w:r>
      <w:r w:rsidR="00C040B3">
        <w:rPr>
          <w:rFonts w:ascii="Calibri" w:hAnsi="Calibri" w:cs="Calibri"/>
          <w:bCs/>
          <w:sz w:val="22"/>
          <w:szCs w:val="22"/>
        </w:rPr>
        <w:t xml:space="preserve">  </w:t>
      </w:r>
      <w:r w:rsidRPr="00E66939">
        <w:rPr>
          <w:rFonts w:ascii="Calibri" w:hAnsi="Calibri" w:cs="Calibri"/>
          <w:sz w:val="22"/>
          <w:szCs w:val="22"/>
        </w:rPr>
        <w:t>Other</w:t>
      </w:r>
      <w:proofErr w:type="gramEnd"/>
      <w:r w:rsidRPr="00E66939">
        <w:rPr>
          <w:rFonts w:ascii="Calibri" w:hAnsi="Calibri" w:cs="Calibri"/>
          <w:sz w:val="22"/>
          <w:szCs w:val="22"/>
        </w:rPr>
        <w:t xml:space="preserve">: </w:t>
      </w:r>
      <w:r w:rsidR="00484268" w:rsidRPr="00E66939">
        <w:rPr>
          <w:rFonts w:ascii="Calibri" w:hAnsi="Calibri" w:cs="Calibri"/>
          <w:sz w:val="22"/>
          <w:szCs w:val="22"/>
        </w:rPr>
        <w:t>_______________________________________</w:t>
      </w:r>
    </w:p>
    <w:p w14:paraId="6F0D7154" w14:textId="77777777" w:rsidR="0088245E" w:rsidRDefault="0088245E" w:rsidP="0088245E">
      <w:pPr>
        <w:spacing w:line="276" w:lineRule="auto"/>
        <w:rPr>
          <w:rFonts w:ascii="Calibri" w:hAnsi="Calibri" w:cs="Calibri"/>
          <w:sz w:val="22"/>
          <w:szCs w:val="22"/>
        </w:rPr>
      </w:pPr>
    </w:p>
    <w:p w14:paraId="18F25909" w14:textId="77777777" w:rsidR="00B9362B" w:rsidRPr="00E66939" w:rsidRDefault="00B9362B" w:rsidP="0088245E">
      <w:pPr>
        <w:spacing w:line="276" w:lineRule="auto"/>
        <w:rPr>
          <w:rFonts w:ascii="Calibri" w:hAnsi="Calibri" w:cs="Calibri"/>
          <w:sz w:val="22"/>
          <w:szCs w:val="22"/>
        </w:rPr>
      </w:pPr>
    </w:p>
    <w:p w14:paraId="71C1A8E3" w14:textId="79F5B472" w:rsidR="000310F2" w:rsidRPr="00E66939" w:rsidRDefault="004C5091" w:rsidP="0088245E">
      <w:pPr>
        <w:numPr>
          <w:ilvl w:val="1"/>
          <w:numId w:val="23"/>
        </w:numPr>
        <w:spacing w:line="276" w:lineRule="auto"/>
        <w:ind w:left="720"/>
        <w:rPr>
          <w:rFonts w:ascii="Calibri" w:hAnsi="Calibri" w:cs="Calibri"/>
          <w:sz w:val="22"/>
          <w:szCs w:val="22"/>
        </w:rPr>
      </w:pPr>
      <w:r w:rsidRPr="7678FC0F">
        <w:rPr>
          <w:rFonts w:ascii="Calibri" w:hAnsi="Calibri" w:cs="Calibri"/>
          <w:b/>
          <w:bCs/>
          <w:sz w:val="22"/>
          <w:szCs w:val="22"/>
        </w:rPr>
        <w:t>Safety precautions/</w:t>
      </w:r>
      <w:r w:rsidR="0055568F" w:rsidRPr="7678FC0F">
        <w:rPr>
          <w:rFonts w:ascii="Calibri" w:hAnsi="Calibri" w:cs="Calibri"/>
          <w:b/>
          <w:bCs/>
          <w:sz w:val="22"/>
          <w:szCs w:val="22"/>
        </w:rPr>
        <w:t xml:space="preserve">swallowing </w:t>
      </w:r>
      <w:r w:rsidR="000310F2" w:rsidRPr="7678FC0F">
        <w:rPr>
          <w:rFonts w:ascii="Calibri" w:hAnsi="Calibri" w:cs="Calibri"/>
          <w:b/>
          <w:bCs/>
          <w:sz w:val="22"/>
          <w:szCs w:val="22"/>
        </w:rPr>
        <w:t>recommendations</w:t>
      </w:r>
      <w:r w:rsidR="000310F2" w:rsidRPr="7678FC0F">
        <w:rPr>
          <w:rFonts w:ascii="Calibri" w:hAnsi="Calibri" w:cs="Calibri"/>
          <w:sz w:val="22"/>
          <w:szCs w:val="22"/>
        </w:rPr>
        <w:t xml:space="preserve"> (check all that </w:t>
      </w:r>
      <w:r w:rsidR="001D6AF7" w:rsidRPr="7678FC0F">
        <w:rPr>
          <w:rFonts w:ascii="Calibri" w:hAnsi="Calibri" w:cs="Calibri"/>
          <w:sz w:val="22"/>
          <w:szCs w:val="22"/>
        </w:rPr>
        <w:t>apply</w:t>
      </w:r>
      <w:r w:rsidR="000310F2" w:rsidRPr="7678FC0F">
        <w:rPr>
          <w:rFonts w:ascii="Calibri" w:hAnsi="Calibri" w:cs="Calibri"/>
          <w:sz w:val="22"/>
          <w:szCs w:val="22"/>
        </w:rPr>
        <w:t>)</w:t>
      </w:r>
      <w:r w:rsidR="004F32C2" w:rsidRPr="7678FC0F">
        <w:rPr>
          <w:rFonts w:ascii="Calibri" w:hAnsi="Calibri" w:cs="Calibri"/>
          <w:sz w:val="22"/>
          <w:szCs w:val="22"/>
        </w:rPr>
        <w:t>:</w:t>
      </w:r>
    </w:p>
    <w:p w14:paraId="2D78F298" w14:textId="77777777" w:rsidR="0023332F" w:rsidRPr="00E66939" w:rsidRDefault="0023332F" w:rsidP="00821139">
      <w:pPr>
        <w:spacing w:line="276" w:lineRule="auto"/>
        <w:rPr>
          <w:rFonts w:ascii="Calibri" w:hAnsi="Calibri" w:cs="Calibri"/>
          <w:sz w:val="22"/>
          <w:szCs w:val="22"/>
        </w:rPr>
        <w:sectPr w:rsidR="0023332F" w:rsidRPr="00E66939" w:rsidSect="002A0BCE">
          <w:type w:val="continuous"/>
          <w:pgSz w:w="12240" w:h="15840"/>
          <w:pgMar w:top="1440" w:right="1440" w:bottom="1440" w:left="1440" w:header="720" w:footer="0" w:gutter="0"/>
          <w:cols w:space="720"/>
          <w:docGrid w:linePitch="360"/>
        </w:sectPr>
      </w:pPr>
    </w:p>
    <w:p w14:paraId="13FF7AE0" w14:textId="2E7D7B90" w:rsidR="000310F2" w:rsidRPr="00E66939" w:rsidRDefault="000310F2" w:rsidP="00C040B3">
      <w:pPr>
        <w:numPr>
          <w:ilvl w:val="0"/>
          <w:numId w:val="25"/>
        </w:numPr>
        <w:spacing w:line="276" w:lineRule="auto"/>
        <w:rPr>
          <w:rFonts w:ascii="Calibri" w:hAnsi="Calibri" w:cs="Calibri"/>
          <w:sz w:val="22"/>
          <w:szCs w:val="22"/>
        </w:rPr>
      </w:pPr>
      <w:r w:rsidRPr="7678FC0F">
        <w:rPr>
          <w:rFonts w:ascii="Calibri" w:hAnsi="Calibri" w:cs="Calibri"/>
          <w:sz w:val="22"/>
          <w:szCs w:val="22"/>
        </w:rPr>
        <w:t xml:space="preserve">1 to </w:t>
      </w:r>
      <w:proofErr w:type="gramStart"/>
      <w:r w:rsidRPr="7678FC0F">
        <w:rPr>
          <w:rFonts w:ascii="Calibri" w:hAnsi="Calibri" w:cs="Calibri"/>
          <w:sz w:val="22"/>
          <w:szCs w:val="22"/>
        </w:rPr>
        <w:t>1  supervision</w:t>
      </w:r>
      <w:proofErr w:type="gramEnd"/>
    </w:p>
    <w:p w14:paraId="32EA7645" w14:textId="77777777" w:rsidR="000310F2" w:rsidRPr="00E66939" w:rsidRDefault="000310F2" w:rsidP="00C040B3">
      <w:pPr>
        <w:numPr>
          <w:ilvl w:val="0"/>
          <w:numId w:val="25"/>
        </w:numPr>
        <w:spacing w:line="276" w:lineRule="auto"/>
        <w:rPr>
          <w:rFonts w:ascii="Calibri" w:hAnsi="Calibri" w:cs="Calibri"/>
          <w:sz w:val="22"/>
          <w:szCs w:val="22"/>
        </w:rPr>
      </w:pPr>
      <w:r w:rsidRPr="7678FC0F">
        <w:rPr>
          <w:rFonts w:ascii="Calibri" w:hAnsi="Calibri" w:cs="Calibri"/>
          <w:sz w:val="22"/>
          <w:szCs w:val="22"/>
        </w:rPr>
        <w:t>To be fed only by trained staff/family</w:t>
      </w:r>
    </w:p>
    <w:p w14:paraId="67C7FF18" w14:textId="04A44F29" w:rsidR="00C040B3" w:rsidRPr="00E66939" w:rsidRDefault="00C52A4F" w:rsidP="00C040B3">
      <w:pPr>
        <w:numPr>
          <w:ilvl w:val="0"/>
          <w:numId w:val="25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</w:t>
      </w:r>
      <w:r w:rsidR="0023332F">
        <w:rPr>
          <w:rFonts w:ascii="Calibri" w:hAnsi="Calibri" w:cs="Calibri"/>
          <w:sz w:val="22"/>
          <w:szCs w:val="22"/>
        </w:rPr>
        <w:t>rials</w:t>
      </w:r>
      <w:r>
        <w:rPr>
          <w:rFonts w:ascii="Calibri" w:hAnsi="Calibri" w:cs="Calibri"/>
          <w:sz w:val="22"/>
          <w:szCs w:val="22"/>
        </w:rPr>
        <w:t xml:space="preserve"> by</w:t>
      </w:r>
      <w:r w:rsidR="000310F2" w:rsidRPr="7678FC0F">
        <w:rPr>
          <w:rFonts w:ascii="Calibri" w:hAnsi="Calibri" w:cs="Calibri"/>
          <w:sz w:val="22"/>
          <w:szCs w:val="22"/>
        </w:rPr>
        <w:t xml:space="preserve"> SLP</w:t>
      </w:r>
      <w:r w:rsidR="0023332F">
        <w:rPr>
          <w:rFonts w:ascii="Calibri" w:hAnsi="Calibri" w:cs="Calibri"/>
          <w:sz w:val="22"/>
          <w:szCs w:val="22"/>
        </w:rPr>
        <w:t xml:space="preserve"> only</w:t>
      </w:r>
    </w:p>
    <w:p w14:paraId="7E92273D" w14:textId="77777777" w:rsidR="000310F2" w:rsidRDefault="000310F2" w:rsidP="00C040B3">
      <w:pPr>
        <w:numPr>
          <w:ilvl w:val="0"/>
          <w:numId w:val="2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 xml:space="preserve">Reduce distractions </w:t>
      </w:r>
    </w:p>
    <w:p w14:paraId="47F8421A" w14:textId="77777777" w:rsidR="009F0063" w:rsidRPr="00E66939" w:rsidRDefault="009F0063" w:rsidP="00C040B3">
      <w:pPr>
        <w:numPr>
          <w:ilvl w:val="0"/>
          <w:numId w:val="25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eeds verbal cues to use recommended strategies</w:t>
      </w:r>
    </w:p>
    <w:p w14:paraId="1A0CAB80" w14:textId="77777777" w:rsidR="00AE70FF" w:rsidRPr="00E66939" w:rsidRDefault="00AE70FF" w:rsidP="00C040B3">
      <w:pPr>
        <w:numPr>
          <w:ilvl w:val="0"/>
          <w:numId w:val="25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lastRenderedPageBreak/>
        <w:t>Needs tactile cues to use recommended strategies</w:t>
      </w:r>
    </w:p>
    <w:p w14:paraId="731C0EFC" w14:textId="77777777" w:rsidR="000310F2" w:rsidRPr="00E66939" w:rsidRDefault="000310F2" w:rsidP="00C040B3">
      <w:pPr>
        <w:numPr>
          <w:ilvl w:val="0"/>
          <w:numId w:val="2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Upright position at least 30 minutes after meals</w:t>
      </w:r>
    </w:p>
    <w:p w14:paraId="1677D050" w14:textId="77777777" w:rsidR="000310F2" w:rsidRPr="00E66939" w:rsidRDefault="000310F2" w:rsidP="00C040B3">
      <w:pPr>
        <w:numPr>
          <w:ilvl w:val="0"/>
          <w:numId w:val="25"/>
        </w:numPr>
        <w:spacing w:line="276" w:lineRule="auto"/>
        <w:rPr>
          <w:rFonts w:ascii="Calibri" w:hAnsi="Calibri" w:cs="Calibri"/>
          <w:sz w:val="22"/>
          <w:szCs w:val="22"/>
        </w:rPr>
      </w:pPr>
      <w:r w:rsidRPr="2D9037AC">
        <w:rPr>
          <w:rFonts w:ascii="Calibri" w:hAnsi="Calibri" w:cs="Calibri"/>
          <w:sz w:val="22"/>
          <w:szCs w:val="22"/>
        </w:rPr>
        <w:t>Small sips and bites when eating</w:t>
      </w:r>
    </w:p>
    <w:p w14:paraId="0D7F3CCC" w14:textId="77777777" w:rsidR="000310F2" w:rsidRDefault="000310F2" w:rsidP="00C040B3">
      <w:pPr>
        <w:numPr>
          <w:ilvl w:val="0"/>
          <w:numId w:val="25"/>
        </w:numPr>
        <w:spacing w:line="276" w:lineRule="auto"/>
        <w:rPr>
          <w:rFonts w:ascii="Calibri" w:hAnsi="Calibri" w:cs="Calibri"/>
          <w:sz w:val="22"/>
          <w:szCs w:val="22"/>
        </w:rPr>
      </w:pPr>
      <w:r w:rsidRPr="7678FC0F">
        <w:rPr>
          <w:rFonts w:ascii="Calibri" w:hAnsi="Calibri" w:cs="Calibri"/>
          <w:sz w:val="22"/>
          <w:szCs w:val="22"/>
        </w:rPr>
        <w:t>Slow rate</w:t>
      </w:r>
    </w:p>
    <w:p w14:paraId="654C0645" w14:textId="77777777" w:rsidR="00AE70FF" w:rsidRPr="00E66939" w:rsidRDefault="00AE70FF" w:rsidP="00C040B3">
      <w:pPr>
        <w:numPr>
          <w:ilvl w:val="0"/>
          <w:numId w:val="25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Check for oral residue </w:t>
      </w:r>
    </w:p>
    <w:p w14:paraId="30996CB2" w14:textId="77777777" w:rsidR="000310F2" w:rsidRPr="00E66939" w:rsidRDefault="000310F2" w:rsidP="00C040B3">
      <w:pPr>
        <w:numPr>
          <w:ilvl w:val="0"/>
          <w:numId w:val="2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No straw</w:t>
      </w:r>
    </w:p>
    <w:p w14:paraId="08EBA429" w14:textId="77777777" w:rsidR="00C040B3" w:rsidRPr="00E66939" w:rsidRDefault="000310F2" w:rsidP="00C040B3">
      <w:pPr>
        <w:numPr>
          <w:ilvl w:val="0"/>
          <w:numId w:val="2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Sips by straw only</w:t>
      </w:r>
    </w:p>
    <w:p w14:paraId="530574E9" w14:textId="044CB14A" w:rsidR="000310F2" w:rsidRPr="00E66939" w:rsidRDefault="001D6AF7" w:rsidP="00C040B3">
      <w:pPr>
        <w:numPr>
          <w:ilvl w:val="0"/>
          <w:numId w:val="25"/>
        </w:numPr>
        <w:spacing w:line="276" w:lineRule="auto"/>
        <w:rPr>
          <w:rFonts w:ascii="Calibri" w:hAnsi="Calibri" w:cs="Calibri"/>
          <w:sz w:val="22"/>
          <w:szCs w:val="22"/>
        </w:rPr>
      </w:pPr>
      <w:r w:rsidRPr="2D9037AC">
        <w:rPr>
          <w:rFonts w:ascii="Calibri" w:hAnsi="Calibri" w:cs="Calibri"/>
          <w:sz w:val="22"/>
          <w:szCs w:val="22"/>
        </w:rPr>
        <w:t>Multiple</w:t>
      </w:r>
      <w:r w:rsidR="000310F2" w:rsidRPr="2D9037AC">
        <w:rPr>
          <w:rFonts w:ascii="Calibri" w:hAnsi="Calibri" w:cs="Calibri"/>
          <w:sz w:val="22"/>
          <w:szCs w:val="22"/>
        </w:rPr>
        <w:t xml:space="preserve"> swallows: </w:t>
      </w:r>
      <w:r w:rsidR="009A6BA5" w:rsidRPr="2D9037AC">
        <w:rPr>
          <w:rFonts w:ascii="Calibri" w:hAnsi="Calibri" w:cs="Calibri"/>
          <w:sz w:val="22"/>
          <w:szCs w:val="22"/>
        </w:rPr>
        <w:t>_________</w:t>
      </w:r>
    </w:p>
    <w:p w14:paraId="1362FB72" w14:textId="77777777" w:rsidR="00C040B3" w:rsidRPr="00E66939" w:rsidRDefault="000310F2" w:rsidP="00C040B3">
      <w:pPr>
        <w:numPr>
          <w:ilvl w:val="0"/>
          <w:numId w:val="2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Alternate liquids and solids</w:t>
      </w:r>
    </w:p>
    <w:p w14:paraId="5754EE00" w14:textId="59878A94" w:rsidR="000310F2" w:rsidRDefault="000310F2" w:rsidP="00C040B3">
      <w:pPr>
        <w:numPr>
          <w:ilvl w:val="0"/>
          <w:numId w:val="2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 xml:space="preserve">Sensory enhancement (flavor, texture, temperature): </w:t>
      </w:r>
      <w:r w:rsidR="009A6BA5" w:rsidRPr="00E66939">
        <w:rPr>
          <w:rFonts w:ascii="Calibri" w:hAnsi="Calibri" w:cs="Calibri"/>
          <w:sz w:val="22"/>
          <w:szCs w:val="22"/>
        </w:rPr>
        <w:t>_________</w:t>
      </w:r>
    </w:p>
    <w:p w14:paraId="68642926" w14:textId="27714F8C" w:rsidR="00C52A4F" w:rsidRPr="00E66939" w:rsidRDefault="00C52A4F" w:rsidP="00C040B3">
      <w:pPr>
        <w:numPr>
          <w:ilvl w:val="0"/>
          <w:numId w:val="25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ral care before and after meals</w:t>
      </w:r>
    </w:p>
    <w:p w14:paraId="703B4892" w14:textId="3CE5353E" w:rsidR="000310F2" w:rsidRPr="00E66939" w:rsidRDefault="009A6BA5" w:rsidP="00C040B3">
      <w:pPr>
        <w:numPr>
          <w:ilvl w:val="0"/>
          <w:numId w:val="2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Other_______________________</w:t>
      </w:r>
    </w:p>
    <w:p w14:paraId="2D5BE953" w14:textId="77777777" w:rsidR="00C040B3" w:rsidRPr="00E66939" w:rsidRDefault="00C040B3" w:rsidP="007477FB">
      <w:pPr>
        <w:spacing w:line="276" w:lineRule="auto"/>
        <w:ind w:left="1440"/>
        <w:rPr>
          <w:rFonts w:ascii="Calibri" w:hAnsi="Calibri" w:cs="Calibri"/>
          <w:sz w:val="22"/>
          <w:szCs w:val="22"/>
        </w:rPr>
        <w:sectPr w:rsidR="00C040B3" w:rsidRPr="00E66939" w:rsidSect="002A0BCE">
          <w:type w:val="continuous"/>
          <w:pgSz w:w="12240" w:h="15840"/>
          <w:pgMar w:top="1440" w:right="1440" w:bottom="1440" w:left="1440" w:header="720" w:footer="0" w:gutter="0"/>
          <w:cols w:num="2" w:space="720"/>
          <w:docGrid w:linePitch="360"/>
        </w:sectPr>
      </w:pPr>
    </w:p>
    <w:p w14:paraId="3A12D85D" w14:textId="77777777" w:rsidR="0088245E" w:rsidRPr="00E66939" w:rsidRDefault="0088245E" w:rsidP="0088245E">
      <w:pPr>
        <w:spacing w:line="276" w:lineRule="auto"/>
        <w:ind w:left="720"/>
        <w:rPr>
          <w:rFonts w:ascii="Calibri" w:hAnsi="Calibri" w:cs="Calibri"/>
          <w:b/>
          <w:sz w:val="22"/>
          <w:szCs w:val="22"/>
        </w:rPr>
      </w:pPr>
    </w:p>
    <w:p w14:paraId="00033F02" w14:textId="77777777" w:rsidR="000310F2" w:rsidRPr="00E66939" w:rsidRDefault="000310F2" w:rsidP="0088245E">
      <w:pPr>
        <w:numPr>
          <w:ilvl w:val="0"/>
          <w:numId w:val="23"/>
        </w:numPr>
        <w:spacing w:line="276" w:lineRule="auto"/>
        <w:rPr>
          <w:rFonts w:ascii="Calibri" w:hAnsi="Calibri" w:cs="Calibri"/>
          <w:b/>
          <w:sz w:val="22"/>
          <w:szCs w:val="22"/>
        </w:rPr>
      </w:pPr>
      <w:r w:rsidRPr="00E66939">
        <w:rPr>
          <w:rFonts w:ascii="Calibri" w:hAnsi="Calibri" w:cs="Calibri"/>
          <w:b/>
          <w:sz w:val="22"/>
          <w:szCs w:val="22"/>
        </w:rPr>
        <w:t xml:space="preserve">Other </w:t>
      </w:r>
      <w:r w:rsidR="00E4569D" w:rsidRPr="00E66939">
        <w:rPr>
          <w:rFonts w:ascii="Calibri" w:hAnsi="Calibri" w:cs="Calibri"/>
          <w:b/>
          <w:sz w:val="22"/>
          <w:szCs w:val="22"/>
        </w:rPr>
        <w:t xml:space="preserve">recommended </w:t>
      </w:r>
      <w:r w:rsidRPr="00E66939">
        <w:rPr>
          <w:rFonts w:ascii="Calibri" w:hAnsi="Calibri" w:cs="Calibri"/>
          <w:b/>
          <w:sz w:val="22"/>
          <w:szCs w:val="22"/>
        </w:rPr>
        <w:t xml:space="preserve">referrals: </w:t>
      </w:r>
    </w:p>
    <w:p w14:paraId="1794CD53" w14:textId="77777777" w:rsidR="0088245E" w:rsidRPr="00E66939" w:rsidRDefault="0088245E" w:rsidP="0088245E">
      <w:pPr>
        <w:numPr>
          <w:ilvl w:val="0"/>
          <w:numId w:val="26"/>
        </w:numPr>
        <w:spacing w:line="276" w:lineRule="auto"/>
        <w:rPr>
          <w:rFonts w:ascii="Calibri" w:hAnsi="Calibri" w:cs="Calibri"/>
          <w:sz w:val="22"/>
          <w:szCs w:val="22"/>
        </w:rPr>
        <w:sectPr w:rsidR="0088245E" w:rsidRPr="00E66939" w:rsidSect="002A0BCE">
          <w:type w:val="continuous"/>
          <w:pgSz w:w="12240" w:h="15840"/>
          <w:pgMar w:top="1440" w:right="1440" w:bottom="1440" w:left="1440" w:header="720" w:footer="0" w:gutter="0"/>
          <w:cols w:space="720"/>
          <w:docGrid w:linePitch="360"/>
        </w:sectPr>
      </w:pPr>
    </w:p>
    <w:p w14:paraId="4295B954" w14:textId="77777777" w:rsidR="0088245E" w:rsidRPr="00E66939" w:rsidRDefault="0088245E" w:rsidP="0088245E">
      <w:pPr>
        <w:numPr>
          <w:ilvl w:val="0"/>
          <w:numId w:val="26"/>
        </w:numPr>
        <w:spacing w:line="276" w:lineRule="auto"/>
        <w:ind w:left="1080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Occupational Therapy</w:t>
      </w:r>
    </w:p>
    <w:p w14:paraId="04F39A75" w14:textId="77777777" w:rsidR="000310F2" w:rsidRPr="00E66939" w:rsidRDefault="000310F2" w:rsidP="0088245E">
      <w:pPr>
        <w:numPr>
          <w:ilvl w:val="0"/>
          <w:numId w:val="26"/>
        </w:numPr>
        <w:spacing w:line="276" w:lineRule="auto"/>
        <w:ind w:left="1080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Dietetics</w:t>
      </w:r>
    </w:p>
    <w:p w14:paraId="10792883" w14:textId="77777777" w:rsidR="000310F2" w:rsidRPr="00E66939" w:rsidRDefault="000310F2" w:rsidP="0088245E">
      <w:pPr>
        <w:numPr>
          <w:ilvl w:val="0"/>
          <w:numId w:val="26"/>
        </w:numPr>
        <w:spacing w:line="276" w:lineRule="auto"/>
        <w:ind w:left="1080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Gastroenterology</w:t>
      </w:r>
    </w:p>
    <w:p w14:paraId="1313F14D" w14:textId="77777777" w:rsidR="000310F2" w:rsidRPr="00E66939" w:rsidRDefault="000310F2" w:rsidP="0088245E">
      <w:pPr>
        <w:numPr>
          <w:ilvl w:val="0"/>
          <w:numId w:val="26"/>
        </w:numPr>
        <w:spacing w:line="276" w:lineRule="auto"/>
        <w:ind w:left="1080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Neurology</w:t>
      </w:r>
    </w:p>
    <w:p w14:paraId="7F1CC3ED" w14:textId="77777777" w:rsidR="000310F2" w:rsidRPr="00E66939" w:rsidRDefault="000310F2" w:rsidP="0088245E">
      <w:pPr>
        <w:numPr>
          <w:ilvl w:val="0"/>
          <w:numId w:val="26"/>
        </w:numPr>
        <w:spacing w:line="276" w:lineRule="auto"/>
        <w:ind w:left="1080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Otolaryngology</w:t>
      </w:r>
    </w:p>
    <w:p w14:paraId="0D955AB4" w14:textId="77777777" w:rsidR="000310F2" w:rsidRPr="00E66939" w:rsidRDefault="000310F2" w:rsidP="0088245E">
      <w:pPr>
        <w:numPr>
          <w:ilvl w:val="0"/>
          <w:numId w:val="26"/>
        </w:numPr>
        <w:spacing w:line="276" w:lineRule="auto"/>
        <w:ind w:left="1080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Pulmonology</w:t>
      </w:r>
    </w:p>
    <w:p w14:paraId="35C56BC1" w14:textId="42065064" w:rsidR="000310F2" w:rsidRPr="00E66939" w:rsidRDefault="000310F2" w:rsidP="0088245E">
      <w:pPr>
        <w:numPr>
          <w:ilvl w:val="0"/>
          <w:numId w:val="26"/>
        </w:numPr>
        <w:spacing w:line="276" w:lineRule="auto"/>
        <w:ind w:left="1080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Other</w:t>
      </w:r>
      <w:r w:rsidR="009A6BA5" w:rsidRPr="00E66939">
        <w:rPr>
          <w:rFonts w:ascii="Calibri" w:hAnsi="Calibri" w:cs="Calibri"/>
          <w:sz w:val="22"/>
          <w:szCs w:val="22"/>
        </w:rPr>
        <w:t>_____________________</w:t>
      </w:r>
    </w:p>
    <w:p w14:paraId="71C3A613" w14:textId="77777777" w:rsidR="0088245E" w:rsidRPr="00E66939" w:rsidRDefault="0088245E" w:rsidP="0088245E">
      <w:pPr>
        <w:spacing w:line="276" w:lineRule="auto"/>
        <w:ind w:left="1080"/>
        <w:rPr>
          <w:rFonts w:ascii="Calibri" w:hAnsi="Calibri" w:cs="Calibri"/>
          <w:b/>
          <w:sz w:val="22"/>
          <w:szCs w:val="22"/>
        </w:rPr>
        <w:sectPr w:rsidR="0088245E" w:rsidRPr="00E66939" w:rsidSect="002A0BCE">
          <w:type w:val="continuous"/>
          <w:pgSz w:w="12240" w:h="15840"/>
          <w:pgMar w:top="1440" w:right="1440" w:bottom="1440" w:left="1440" w:header="720" w:footer="0" w:gutter="0"/>
          <w:cols w:num="2" w:space="720"/>
          <w:docGrid w:linePitch="360"/>
        </w:sectPr>
      </w:pPr>
    </w:p>
    <w:p w14:paraId="79C7145F" w14:textId="77777777" w:rsidR="0088245E" w:rsidRPr="00E66939" w:rsidRDefault="0088245E" w:rsidP="007477FB">
      <w:pPr>
        <w:spacing w:line="276" w:lineRule="auto"/>
        <w:rPr>
          <w:rFonts w:ascii="Calibri" w:hAnsi="Calibri" w:cs="Calibri"/>
          <w:b/>
          <w:sz w:val="22"/>
          <w:szCs w:val="22"/>
        </w:rPr>
      </w:pPr>
    </w:p>
    <w:p w14:paraId="656568E3" w14:textId="77777777" w:rsidR="000310F2" w:rsidRPr="00C22E88" w:rsidRDefault="004753AB" w:rsidP="00C22E88">
      <w:pPr>
        <w:numPr>
          <w:ilvl w:val="0"/>
          <w:numId w:val="23"/>
        </w:numPr>
        <w:spacing w:line="276" w:lineRule="auto"/>
        <w:rPr>
          <w:rFonts w:ascii="Calibri" w:hAnsi="Calibri" w:cs="Calibri"/>
          <w:b/>
          <w:sz w:val="22"/>
          <w:szCs w:val="22"/>
        </w:rPr>
      </w:pPr>
      <w:r w:rsidRPr="00E66939">
        <w:rPr>
          <w:rFonts w:ascii="Calibri" w:hAnsi="Calibri" w:cs="Calibri"/>
          <w:b/>
          <w:sz w:val="22"/>
          <w:szCs w:val="22"/>
        </w:rPr>
        <w:t>Patient/Caregiver Education</w:t>
      </w:r>
    </w:p>
    <w:p w14:paraId="7E75A759" w14:textId="77777777" w:rsidR="000310F2" w:rsidRPr="00E66939" w:rsidRDefault="000310F2" w:rsidP="0088245E">
      <w:pPr>
        <w:numPr>
          <w:ilvl w:val="0"/>
          <w:numId w:val="29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Patient</w:t>
      </w:r>
      <w:r w:rsidR="007477FB" w:rsidRPr="00E66939">
        <w:rPr>
          <w:rFonts w:ascii="Calibri" w:hAnsi="Calibri" w:cs="Calibri"/>
          <w:sz w:val="22"/>
          <w:szCs w:val="22"/>
        </w:rPr>
        <w:t>/</w:t>
      </w:r>
      <w:r w:rsidR="007477FB" w:rsidRPr="007477FB">
        <w:rPr>
          <w:rFonts w:ascii="Calibri" w:hAnsi="Calibri" w:cs="Calibri"/>
          <w:sz w:val="22"/>
          <w:szCs w:val="22"/>
        </w:rPr>
        <w:t>Family/caregivers</w:t>
      </w:r>
      <w:r w:rsidRPr="00E66939">
        <w:rPr>
          <w:rFonts w:ascii="Calibri" w:hAnsi="Calibri" w:cs="Calibri"/>
          <w:sz w:val="22"/>
          <w:szCs w:val="22"/>
        </w:rPr>
        <w:t xml:space="preserve"> expressed understanding of evaluation and treatment plan</w:t>
      </w:r>
    </w:p>
    <w:p w14:paraId="02A20E34" w14:textId="77777777" w:rsidR="000310F2" w:rsidRPr="00E66939" w:rsidRDefault="000310F2" w:rsidP="0088245E">
      <w:pPr>
        <w:numPr>
          <w:ilvl w:val="0"/>
          <w:numId w:val="29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Patient</w:t>
      </w:r>
      <w:r w:rsidR="007477FB" w:rsidRPr="00E66939">
        <w:rPr>
          <w:rFonts w:ascii="Calibri" w:hAnsi="Calibri" w:cs="Calibri"/>
          <w:sz w:val="22"/>
          <w:szCs w:val="22"/>
        </w:rPr>
        <w:t>/</w:t>
      </w:r>
      <w:r w:rsidR="007477FB" w:rsidRPr="007477FB">
        <w:rPr>
          <w:rFonts w:ascii="Calibri" w:hAnsi="Calibri" w:cs="Calibri"/>
          <w:sz w:val="22"/>
          <w:szCs w:val="22"/>
        </w:rPr>
        <w:t>Family/caregivers</w:t>
      </w:r>
      <w:r w:rsidRPr="00E66939">
        <w:rPr>
          <w:rFonts w:ascii="Calibri" w:hAnsi="Calibri" w:cs="Calibri"/>
          <w:sz w:val="22"/>
          <w:szCs w:val="22"/>
        </w:rPr>
        <w:t xml:space="preserve"> expressed understanding of </w:t>
      </w:r>
      <w:r w:rsidR="00CB3396">
        <w:rPr>
          <w:rFonts w:ascii="Calibri" w:hAnsi="Calibri" w:cs="Calibri"/>
          <w:sz w:val="22"/>
          <w:szCs w:val="22"/>
        </w:rPr>
        <w:t>swallowing/feeding precautions</w:t>
      </w:r>
    </w:p>
    <w:p w14:paraId="1E078096" w14:textId="256F1D24" w:rsidR="00E4569D" w:rsidRPr="003A6C99" w:rsidRDefault="00E4569D" w:rsidP="003A6C99">
      <w:pPr>
        <w:numPr>
          <w:ilvl w:val="0"/>
          <w:numId w:val="29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>Patient expressed understanding of evaluation but</w:t>
      </w:r>
      <w:r w:rsidR="00E7491A">
        <w:rPr>
          <w:rFonts w:ascii="Calibri" w:hAnsi="Calibri" w:cs="Calibri"/>
          <w:sz w:val="22"/>
          <w:szCs w:val="22"/>
        </w:rPr>
        <w:t xml:space="preserve"> declined</w:t>
      </w:r>
      <w:r w:rsidRPr="003A6C99">
        <w:rPr>
          <w:rFonts w:ascii="Calibri" w:hAnsi="Calibri" w:cs="Calibri"/>
          <w:sz w:val="22"/>
          <w:szCs w:val="22"/>
        </w:rPr>
        <w:t xml:space="preserve"> treatment</w:t>
      </w:r>
    </w:p>
    <w:p w14:paraId="20DCCDF8" w14:textId="68DDD221" w:rsidR="000310F2" w:rsidRDefault="000310F2" w:rsidP="0088245E">
      <w:pPr>
        <w:numPr>
          <w:ilvl w:val="0"/>
          <w:numId w:val="29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66939">
        <w:rPr>
          <w:rFonts w:ascii="Calibri" w:hAnsi="Calibri" w:cs="Calibri"/>
          <w:sz w:val="22"/>
          <w:szCs w:val="22"/>
        </w:rPr>
        <w:t xml:space="preserve">Patient requires further education </w:t>
      </w:r>
    </w:p>
    <w:p w14:paraId="26C1D856" w14:textId="160C450A" w:rsidR="003E66B9" w:rsidRPr="00507C6B" w:rsidRDefault="009A6BA5" w:rsidP="00050247">
      <w:pPr>
        <w:numPr>
          <w:ilvl w:val="0"/>
          <w:numId w:val="29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507C6B">
        <w:rPr>
          <w:rFonts w:ascii="Calibri" w:hAnsi="Calibri" w:cs="Calibri"/>
          <w:sz w:val="22"/>
          <w:szCs w:val="22"/>
        </w:rPr>
        <w:t>Family/c</w:t>
      </w:r>
      <w:r w:rsidR="000310F2" w:rsidRPr="00507C6B">
        <w:rPr>
          <w:rFonts w:ascii="Calibri" w:hAnsi="Calibri" w:cs="Calibri"/>
          <w:sz w:val="22"/>
          <w:szCs w:val="22"/>
        </w:rPr>
        <w:t xml:space="preserve">aregivers require further education </w:t>
      </w:r>
    </w:p>
    <w:sectPr w:rsidR="003E66B9" w:rsidRPr="00507C6B" w:rsidSect="002A0BCE">
      <w:type w:val="continuous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E05C33" w14:textId="77777777" w:rsidR="007F385D" w:rsidRDefault="007F385D">
      <w:r>
        <w:separator/>
      </w:r>
    </w:p>
  </w:endnote>
  <w:endnote w:type="continuationSeparator" w:id="0">
    <w:p w14:paraId="11A53AB1" w14:textId="77777777" w:rsidR="007F385D" w:rsidRDefault="007F385D">
      <w:r>
        <w:continuationSeparator/>
      </w:r>
    </w:p>
  </w:endnote>
  <w:endnote w:type="continuationNotice" w:id="1">
    <w:p w14:paraId="69D6E728" w14:textId="77777777" w:rsidR="007F385D" w:rsidRDefault="007F38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9C294" w14:textId="77777777" w:rsidR="004F32C2" w:rsidRDefault="004F32C2" w:rsidP="00533CA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9A7564" w14:textId="77777777" w:rsidR="004F32C2" w:rsidRDefault="004F32C2" w:rsidP="00CA451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35266" w14:textId="77777777" w:rsidR="00451F93" w:rsidRDefault="00451F93">
    <w:pPr>
      <w:pStyle w:val="Footer"/>
      <w:rPr>
        <w:i/>
        <w:sz w:val="20"/>
        <w:szCs w:val="20"/>
      </w:rPr>
    </w:pPr>
  </w:p>
  <w:p w14:paraId="119CCA94" w14:textId="77777777" w:rsidR="00451F93" w:rsidRPr="00E66939" w:rsidRDefault="00451F93">
    <w:pPr>
      <w:pStyle w:val="Footer"/>
      <w:rPr>
        <w:rFonts w:ascii="Calibri" w:hAnsi="Calibri" w:cs="Calibri"/>
        <w:i/>
        <w:sz w:val="20"/>
        <w:szCs w:val="20"/>
      </w:rPr>
    </w:pPr>
    <w:r w:rsidRPr="00E66939">
      <w:rPr>
        <w:rFonts w:ascii="Calibri" w:hAnsi="Calibri" w:cs="Calibri"/>
        <w:i/>
        <w:sz w:val="20"/>
        <w:szCs w:val="20"/>
      </w:rPr>
      <w:t>Templates are consensus-based and provided as a resource for members of the American Speech-Language-Hearing Association (ASHA). Information included in these templates does not represent official ASHA policy.</w:t>
    </w:r>
  </w:p>
  <w:p w14:paraId="47145A18" w14:textId="77777777" w:rsidR="004F32C2" w:rsidRDefault="004F32C2" w:rsidP="00FC33D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62CD8C" w14:textId="77777777" w:rsidR="007F385D" w:rsidRDefault="007F385D">
      <w:r>
        <w:separator/>
      </w:r>
    </w:p>
  </w:footnote>
  <w:footnote w:type="continuationSeparator" w:id="0">
    <w:p w14:paraId="6F2D0A63" w14:textId="77777777" w:rsidR="007F385D" w:rsidRDefault="007F385D">
      <w:r>
        <w:continuationSeparator/>
      </w:r>
    </w:p>
  </w:footnote>
  <w:footnote w:type="continuationNotice" w:id="1">
    <w:p w14:paraId="14E9CFDC" w14:textId="77777777" w:rsidR="007F385D" w:rsidRDefault="007F38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AB44E" w14:textId="77777777" w:rsidR="004F32C2" w:rsidRPr="00E66939" w:rsidRDefault="004F32C2" w:rsidP="0088245E">
    <w:pPr>
      <w:pStyle w:val="Header"/>
      <w:jc w:val="right"/>
      <w:rPr>
        <w:rFonts w:ascii="Calibri" w:hAnsi="Calibri" w:cs="Calibri"/>
        <w:sz w:val="20"/>
        <w:szCs w:val="20"/>
      </w:rPr>
    </w:pPr>
    <w:r w:rsidRPr="00E66939">
      <w:rPr>
        <w:rFonts w:ascii="Calibri" w:hAnsi="Calibri" w:cs="Calibri"/>
        <w:sz w:val="20"/>
        <w:szCs w:val="20"/>
      </w:rPr>
      <w:tab/>
    </w:r>
    <w:r w:rsidRPr="00E66939">
      <w:rPr>
        <w:rFonts w:ascii="Calibri" w:hAnsi="Calibri" w:cs="Calibri"/>
        <w:sz w:val="20"/>
        <w:szCs w:val="20"/>
      </w:rPr>
      <w:tab/>
      <w:t xml:space="preserve">Clinical Swallowing Evaluation Template     </w:t>
    </w:r>
    <w:r w:rsidRPr="00E66939">
      <w:rPr>
        <w:rFonts w:ascii="Calibri" w:hAnsi="Calibri" w:cs="Calibri"/>
        <w:sz w:val="20"/>
        <w:szCs w:val="20"/>
      </w:rPr>
      <w:fldChar w:fldCharType="begin"/>
    </w:r>
    <w:r w:rsidRPr="00E66939">
      <w:rPr>
        <w:rFonts w:ascii="Calibri" w:hAnsi="Calibri" w:cs="Calibri"/>
        <w:sz w:val="20"/>
        <w:szCs w:val="20"/>
      </w:rPr>
      <w:instrText xml:space="preserve"> PAGE   \* MERGEFORMAT </w:instrText>
    </w:r>
    <w:r w:rsidRPr="00E66939">
      <w:rPr>
        <w:rFonts w:ascii="Calibri" w:hAnsi="Calibri" w:cs="Calibri"/>
        <w:sz w:val="20"/>
        <w:szCs w:val="20"/>
      </w:rPr>
      <w:fldChar w:fldCharType="separate"/>
    </w:r>
    <w:r w:rsidR="002C202F">
      <w:rPr>
        <w:rFonts w:ascii="Calibri" w:hAnsi="Calibri" w:cs="Calibri"/>
        <w:noProof/>
        <w:sz w:val="20"/>
        <w:szCs w:val="20"/>
      </w:rPr>
      <w:t>1</w:t>
    </w:r>
    <w:r w:rsidRPr="00E66939">
      <w:rPr>
        <w:rFonts w:ascii="Calibri" w:hAnsi="Calibri" w:cs="Calibri"/>
        <w:sz w:val="20"/>
        <w:szCs w:val="20"/>
      </w:rPr>
      <w:fldChar w:fldCharType="end"/>
    </w:r>
  </w:p>
  <w:p w14:paraId="1073E663" w14:textId="77777777" w:rsidR="004F32C2" w:rsidRDefault="004F32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7FE309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2F1EB7"/>
    <w:multiLevelType w:val="hybridMultilevel"/>
    <w:tmpl w:val="9AC64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377C0"/>
    <w:multiLevelType w:val="hybridMultilevel"/>
    <w:tmpl w:val="E8FC95D0"/>
    <w:lvl w:ilvl="0" w:tplc="85C8A9D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563E11AC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plc="4C0245D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plc="EF5A130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plc="306E4A0E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plc="6C64978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plc="4CD02CE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plc="8824596A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plc="8F94B1F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F64392"/>
    <w:multiLevelType w:val="hybridMultilevel"/>
    <w:tmpl w:val="14B60EB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81F2E6A"/>
    <w:multiLevelType w:val="hybridMultilevel"/>
    <w:tmpl w:val="D0B08C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8E563F5"/>
    <w:multiLevelType w:val="hybridMultilevel"/>
    <w:tmpl w:val="E146B5CA"/>
    <w:lvl w:ilvl="0" w:tplc="153C1AD8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53C1AD8">
      <w:start w:val="1"/>
      <w:numFmt w:val="bullet"/>
      <w:lvlText w:val=""/>
      <w:lvlJc w:val="left"/>
      <w:pPr>
        <w:ind w:left="288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9D018EF"/>
    <w:multiLevelType w:val="hybridMultilevel"/>
    <w:tmpl w:val="0584E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280F0E"/>
    <w:multiLevelType w:val="hybridMultilevel"/>
    <w:tmpl w:val="875C5876"/>
    <w:lvl w:ilvl="0" w:tplc="153C1AD8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5756D05"/>
    <w:multiLevelType w:val="hybridMultilevel"/>
    <w:tmpl w:val="400685CC"/>
    <w:lvl w:ilvl="0" w:tplc="153C1AD8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DBC7DE5"/>
    <w:multiLevelType w:val="hybridMultilevel"/>
    <w:tmpl w:val="26AE4E0E"/>
    <w:lvl w:ilvl="0" w:tplc="153C1AD8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5FD0F5D"/>
    <w:multiLevelType w:val="hybridMultilevel"/>
    <w:tmpl w:val="43DC9F36"/>
    <w:lvl w:ilvl="0" w:tplc="153C1AD8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7C73A56"/>
    <w:multiLevelType w:val="hybridMultilevel"/>
    <w:tmpl w:val="4A749200"/>
    <w:lvl w:ilvl="0" w:tplc="153C1AD8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88A7FBA"/>
    <w:multiLevelType w:val="multilevel"/>
    <w:tmpl w:val="CFC0A4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9B70C13"/>
    <w:multiLevelType w:val="multilevel"/>
    <w:tmpl w:val="064846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F14571A"/>
    <w:multiLevelType w:val="hybridMultilevel"/>
    <w:tmpl w:val="9E7C6F8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143121"/>
    <w:multiLevelType w:val="hybridMultilevel"/>
    <w:tmpl w:val="E7240050"/>
    <w:lvl w:ilvl="0" w:tplc="520CE6B6">
      <w:start w:val="1"/>
      <w:numFmt w:val="bullet"/>
      <w:lvlText w:val="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plc="5FE08174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plc="C6D8CB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plc="D1F8B45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plc="3CB0BF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plc="F268415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plc="32CE7C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plc="3A2AA7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plc="4CFA990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4E026ED"/>
    <w:multiLevelType w:val="multilevel"/>
    <w:tmpl w:val="C8D40214"/>
    <w:lvl w:ilvl="0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970"/>
        </w:tabs>
        <w:ind w:left="297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90"/>
        </w:tabs>
        <w:ind w:left="369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130"/>
        </w:tabs>
        <w:ind w:left="513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846162B"/>
    <w:multiLevelType w:val="hybridMultilevel"/>
    <w:tmpl w:val="8D404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1409CD"/>
    <w:multiLevelType w:val="multilevel"/>
    <w:tmpl w:val="54ACC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F3766A6"/>
    <w:multiLevelType w:val="hybridMultilevel"/>
    <w:tmpl w:val="9C7A5CA8"/>
    <w:lvl w:ilvl="0" w:tplc="153C1AD8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5213B12"/>
    <w:multiLevelType w:val="hybridMultilevel"/>
    <w:tmpl w:val="7614530A"/>
    <w:lvl w:ilvl="0" w:tplc="2744AB5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17CBBC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263627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E12C19F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39888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CC2BC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7F30C8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1B8296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F4EEB2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6DE6F90"/>
    <w:multiLevelType w:val="hybridMultilevel"/>
    <w:tmpl w:val="54ACC678"/>
    <w:lvl w:ilvl="0" w:tplc="0B1EDA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10471C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7B40B3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EF121D7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82EA4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444129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847C104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C6673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00E374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8A700E8"/>
    <w:multiLevelType w:val="hybridMultilevel"/>
    <w:tmpl w:val="E8FC95D0"/>
    <w:lvl w:ilvl="0" w:tplc="C38E9FA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2416D922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plc="A21A5EE0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plc="1E1699F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plc="25FA57A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plc="0A640C9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plc="443648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plc="A7CCB85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plc="5A5E1C7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8F05DA4"/>
    <w:multiLevelType w:val="hybridMultilevel"/>
    <w:tmpl w:val="A15027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A4E59E1"/>
    <w:multiLevelType w:val="hybridMultilevel"/>
    <w:tmpl w:val="03148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277A33"/>
    <w:multiLevelType w:val="hybridMultilevel"/>
    <w:tmpl w:val="B426B326"/>
    <w:lvl w:ilvl="0" w:tplc="153C1AD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735834"/>
    <w:multiLevelType w:val="hybridMultilevel"/>
    <w:tmpl w:val="FC829956"/>
    <w:lvl w:ilvl="0" w:tplc="153C1AD8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153C1AD8">
      <w:start w:val="1"/>
      <w:numFmt w:val="bullet"/>
      <w:lvlText w:val="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8615BD4"/>
    <w:multiLevelType w:val="hybridMultilevel"/>
    <w:tmpl w:val="5FDE5652"/>
    <w:lvl w:ilvl="0" w:tplc="153C1AD8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BF332D9"/>
    <w:multiLevelType w:val="hybridMultilevel"/>
    <w:tmpl w:val="B896020A"/>
    <w:lvl w:ilvl="0" w:tplc="153C1AD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32307D"/>
    <w:multiLevelType w:val="hybridMultilevel"/>
    <w:tmpl w:val="BDA87DC0"/>
    <w:lvl w:ilvl="0" w:tplc="153C1AD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53C1AD8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BA0DA2"/>
    <w:multiLevelType w:val="hybridMultilevel"/>
    <w:tmpl w:val="5D9A41DA"/>
    <w:lvl w:ilvl="0" w:tplc="46E88D6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1" w:tplc="3FD42EF6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plc="FF18C2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plc="9584598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plc="7A84C0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plc="E8BAD1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plc="527029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plc="1414AF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plc="365A983A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9B44F58"/>
    <w:multiLevelType w:val="hybridMultilevel"/>
    <w:tmpl w:val="6204D3A4"/>
    <w:lvl w:ilvl="0" w:tplc="153C1AD8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153C1AD8">
      <w:start w:val="1"/>
      <w:numFmt w:val="bullet"/>
      <w:lvlText w:val="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7"/>
  </w:num>
  <w:num w:numId="3">
    <w:abstractNumId w:val="29"/>
  </w:num>
  <w:num w:numId="4">
    <w:abstractNumId w:val="4"/>
  </w:num>
  <w:num w:numId="5">
    <w:abstractNumId w:val="26"/>
  </w:num>
  <w:num w:numId="6">
    <w:abstractNumId w:val="11"/>
  </w:num>
  <w:num w:numId="7">
    <w:abstractNumId w:val="9"/>
  </w:num>
  <w:num w:numId="8">
    <w:abstractNumId w:val="8"/>
  </w:num>
  <w:num w:numId="9">
    <w:abstractNumId w:val="5"/>
  </w:num>
  <w:num w:numId="10">
    <w:abstractNumId w:val="23"/>
  </w:num>
  <w:num w:numId="11">
    <w:abstractNumId w:val="1"/>
  </w:num>
  <w:num w:numId="12">
    <w:abstractNumId w:val="12"/>
  </w:num>
  <w:num w:numId="13">
    <w:abstractNumId w:val="21"/>
  </w:num>
  <w:num w:numId="14">
    <w:abstractNumId w:val="18"/>
  </w:num>
  <w:num w:numId="15">
    <w:abstractNumId w:val="3"/>
  </w:num>
  <w:num w:numId="16">
    <w:abstractNumId w:val="13"/>
  </w:num>
  <w:num w:numId="17">
    <w:abstractNumId w:val="30"/>
  </w:num>
  <w:num w:numId="18">
    <w:abstractNumId w:val="16"/>
  </w:num>
  <w:num w:numId="19">
    <w:abstractNumId w:val="2"/>
  </w:num>
  <w:num w:numId="20">
    <w:abstractNumId w:val="22"/>
  </w:num>
  <w:num w:numId="21">
    <w:abstractNumId w:val="20"/>
  </w:num>
  <w:num w:numId="22">
    <w:abstractNumId w:val="15"/>
  </w:num>
  <w:num w:numId="23">
    <w:abstractNumId w:val="24"/>
  </w:num>
  <w:num w:numId="24">
    <w:abstractNumId w:val="28"/>
  </w:num>
  <w:num w:numId="25">
    <w:abstractNumId w:val="10"/>
  </w:num>
  <w:num w:numId="26">
    <w:abstractNumId w:val="27"/>
  </w:num>
  <w:num w:numId="27">
    <w:abstractNumId w:val="14"/>
  </w:num>
  <w:num w:numId="28">
    <w:abstractNumId w:val="7"/>
  </w:num>
  <w:num w:numId="29">
    <w:abstractNumId w:val="19"/>
  </w:num>
  <w:num w:numId="30">
    <w:abstractNumId w:val="25"/>
  </w:num>
  <w:num w:numId="31">
    <w:abstractNumId w:val="31"/>
  </w:num>
  <w:num w:numId="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QwszC0tDA0MDBV0lEKTi0uzszPAykwqgUAui+tVywAAAA="/>
  </w:docVars>
  <w:rsids>
    <w:rsidRoot w:val="00DA1C72"/>
    <w:rsid w:val="00010E97"/>
    <w:rsid w:val="00021F0B"/>
    <w:rsid w:val="00023CEE"/>
    <w:rsid w:val="00026EC6"/>
    <w:rsid w:val="000310F2"/>
    <w:rsid w:val="000316BF"/>
    <w:rsid w:val="00050247"/>
    <w:rsid w:val="00064233"/>
    <w:rsid w:val="000750BB"/>
    <w:rsid w:val="000824E2"/>
    <w:rsid w:val="000828EA"/>
    <w:rsid w:val="00096E37"/>
    <w:rsid w:val="000A29AB"/>
    <w:rsid w:val="000B1A7A"/>
    <w:rsid w:val="000B2366"/>
    <w:rsid w:val="000B6105"/>
    <w:rsid w:val="000C4C65"/>
    <w:rsid w:val="000D2A31"/>
    <w:rsid w:val="000E108D"/>
    <w:rsid w:val="000E15C4"/>
    <w:rsid w:val="000F3D7F"/>
    <w:rsid w:val="00111093"/>
    <w:rsid w:val="00125505"/>
    <w:rsid w:val="001279C7"/>
    <w:rsid w:val="00151492"/>
    <w:rsid w:val="0015711E"/>
    <w:rsid w:val="001610BF"/>
    <w:rsid w:val="00162D81"/>
    <w:rsid w:val="00162F0C"/>
    <w:rsid w:val="001678AC"/>
    <w:rsid w:val="00176680"/>
    <w:rsid w:val="00180809"/>
    <w:rsid w:val="00181612"/>
    <w:rsid w:val="001A0276"/>
    <w:rsid w:val="001D6AF7"/>
    <w:rsid w:val="001D6B38"/>
    <w:rsid w:val="001E0765"/>
    <w:rsid w:val="001E6E75"/>
    <w:rsid w:val="001F4254"/>
    <w:rsid w:val="00203787"/>
    <w:rsid w:val="00206A13"/>
    <w:rsid w:val="002131D2"/>
    <w:rsid w:val="00220AC8"/>
    <w:rsid w:val="00224B50"/>
    <w:rsid w:val="0023332F"/>
    <w:rsid w:val="002345D5"/>
    <w:rsid w:val="00237727"/>
    <w:rsid w:val="002450AE"/>
    <w:rsid w:val="00255114"/>
    <w:rsid w:val="002574FE"/>
    <w:rsid w:val="0026448C"/>
    <w:rsid w:val="002731D4"/>
    <w:rsid w:val="002763E2"/>
    <w:rsid w:val="002800C5"/>
    <w:rsid w:val="002927A0"/>
    <w:rsid w:val="0029516E"/>
    <w:rsid w:val="002A0BCE"/>
    <w:rsid w:val="002B520B"/>
    <w:rsid w:val="002C202F"/>
    <w:rsid w:val="002C2747"/>
    <w:rsid w:val="002C2B57"/>
    <w:rsid w:val="002C380F"/>
    <w:rsid w:val="002E1010"/>
    <w:rsid w:val="002F0AC3"/>
    <w:rsid w:val="002F20FB"/>
    <w:rsid w:val="002F2493"/>
    <w:rsid w:val="002F6685"/>
    <w:rsid w:val="003074A3"/>
    <w:rsid w:val="0031372C"/>
    <w:rsid w:val="0032201F"/>
    <w:rsid w:val="003411C2"/>
    <w:rsid w:val="00346717"/>
    <w:rsid w:val="00351FE1"/>
    <w:rsid w:val="003A49A0"/>
    <w:rsid w:val="003A5EB4"/>
    <w:rsid w:val="003A6C99"/>
    <w:rsid w:val="003B1824"/>
    <w:rsid w:val="003B2EAB"/>
    <w:rsid w:val="003C076E"/>
    <w:rsid w:val="003C169C"/>
    <w:rsid w:val="003E1EA1"/>
    <w:rsid w:val="003E66B9"/>
    <w:rsid w:val="003F2396"/>
    <w:rsid w:val="00432EB5"/>
    <w:rsid w:val="004351E0"/>
    <w:rsid w:val="00445DD1"/>
    <w:rsid w:val="00451F93"/>
    <w:rsid w:val="00464B1C"/>
    <w:rsid w:val="00473D94"/>
    <w:rsid w:val="004753AB"/>
    <w:rsid w:val="00484268"/>
    <w:rsid w:val="00491954"/>
    <w:rsid w:val="004925E9"/>
    <w:rsid w:val="004A04E3"/>
    <w:rsid w:val="004C0168"/>
    <w:rsid w:val="004C5091"/>
    <w:rsid w:val="004C649E"/>
    <w:rsid w:val="004D0B4C"/>
    <w:rsid w:val="004D3663"/>
    <w:rsid w:val="004D6D00"/>
    <w:rsid w:val="004F32C2"/>
    <w:rsid w:val="00503448"/>
    <w:rsid w:val="005049D8"/>
    <w:rsid w:val="00504A54"/>
    <w:rsid w:val="0050768D"/>
    <w:rsid w:val="00507C6B"/>
    <w:rsid w:val="00515323"/>
    <w:rsid w:val="00517348"/>
    <w:rsid w:val="005175C5"/>
    <w:rsid w:val="00522179"/>
    <w:rsid w:val="00523B0B"/>
    <w:rsid w:val="0053215A"/>
    <w:rsid w:val="00533CA7"/>
    <w:rsid w:val="00534121"/>
    <w:rsid w:val="00536C22"/>
    <w:rsid w:val="005435F1"/>
    <w:rsid w:val="00543F89"/>
    <w:rsid w:val="0055568F"/>
    <w:rsid w:val="005604FC"/>
    <w:rsid w:val="00561D41"/>
    <w:rsid w:val="005626A1"/>
    <w:rsid w:val="00582792"/>
    <w:rsid w:val="00594577"/>
    <w:rsid w:val="0059646A"/>
    <w:rsid w:val="005A2E6C"/>
    <w:rsid w:val="005B4C1A"/>
    <w:rsid w:val="005B76A3"/>
    <w:rsid w:val="005F3F51"/>
    <w:rsid w:val="005F4DEE"/>
    <w:rsid w:val="00600C0B"/>
    <w:rsid w:val="00601867"/>
    <w:rsid w:val="00603C5E"/>
    <w:rsid w:val="00607D07"/>
    <w:rsid w:val="00613A41"/>
    <w:rsid w:val="00616B8F"/>
    <w:rsid w:val="0062005A"/>
    <w:rsid w:val="00621D8A"/>
    <w:rsid w:val="00622471"/>
    <w:rsid w:val="00635A6B"/>
    <w:rsid w:val="00642C08"/>
    <w:rsid w:val="00643184"/>
    <w:rsid w:val="006446A0"/>
    <w:rsid w:val="00654219"/>
    <w:rsid w:val="00665850"/>
    <w:rsid w:val="00666EA3"/>
    <w:rsid w:val="00672DCF"/>
    <w:rsid w:val="00673587"/>
    <w:rsid w:val="00693DAC"/>
    <w:rsid w:val="006A169C"/>
    <w:rsid w:val="006A1E53"/>
    <w:rsid w:val="006A4C14"/>
    <w:rsid w:val="006A4D02"/>
    <w:rsid w:val="006B3AD9"/>
    <w:rsid w:val="006C5D71"/>
    <w:rsid w:val="006D0BAE"/>
    <w:rsid w:val="006D1D00"/>
    <w:rsid w:val="006E08DD"/>
    <w:rsid w:val="006E61BE"/>
    <w:rsid w:val="006F2BA0"/>
    <w:rsid w:val="006F72D2"/>
    <w:rsid w:val="00700D8D"/>
    <w:rsid w:val="00702218"/>
    <w:rsid w:val="00702DB1"/>
    <w:rsid w:val="00706FDC"/>
    <w:rsid w:val="00724564"/>
    <w:rsid w:val="00732EB9"/>
    <w:rsid w:val="0073529B"/>
    <w:rsid w:val="007477FB"/>
    <w:rsid w:val="00760168"/>
    <w:rsid w:val="00774F02"/>
    <w:rsid w:val="00794D6C"/>
    <w:rsid w:val="007C0886"/>
    <w:rsid w:val="007D64E7"/>
    <w:rsid w:val="007D7442"/>
    <w:rsid w:val="007F385D"/>
    <w:rsid w:val="007F400C"/>
    <w:rsid w:val="007F5ADB"/>
    <w:rsid w:val="00802E5B"/>
    <w:rsid w:val="00807644"/>
    <w:rsid w:val="00821139"/>
    <w:rsid w:val="00832C3A"/>
    <w:rsid w:val="00853ABD"/>
    <w:rsid w:val="008566E2"/>
    <w:rsid w:val="00862E7B"/>
    <w:rsid w:val="0088245E"/>
    <w:rsid w:val="008909CB"/>
    <w:rsid w:val="00894070"/>
    <w:rsid w:val="008971FC"/>
    <w:rsid w:val="008A095A"/>
    <w:rsid w:val="008A295B"/>
    <w:rsid w:val="008A48FD"/>
    <w:rsid w:val="008B07B7"/>
    <w:rsid w:val="008B2CBF"/>
    <w:rsid w:val="008B2CDD"/>
    <w:rsid w:val="008B5820"/>
    <w:rsid w:val="008C5F47"/>
    <w:rsid w:val="008C7019"/>
    <w:rsid w:val="008D0A56"/>
    <w:rsid w:val="008E3FC5"/>
    <w:rsid w:val="008E6903"/>
    <w:rsid w:val="008F723C"/>
    <w:rsid w:val="009046A1"/>
    <w:rsid w:val="00937C05"/>
    <w:rsid w:val="009433C7"/>
    <w:rsid w:val="00960CE9"/>
    <w:rsid w:val="009621DA"/>
    <w:rsid w:val="00962D3F"/>
    <w:rsid w:val="00974627"/>
    <w:rsid w:val="009902EB"/>
    <w:rsid w:val="0099164A"/>
    <w:rsid w:val="009975CC"/>
    <w:rsid w:val="009A686F"/>
    <w:rsid w:val="009A6BA5"/>
    <w:rsid w:val="009A7142"/>
    <w:rsid w:val="009A719B"/>
    <w:rsid w:val="009A771D"/>
    <w:rsid w:val="009B062A"/>
    <w:rsid w:val="009B455E"/>
    <w:rsid w:val="009B4D64"/>
    <w:rsid w:val="009C24A5"/>
    <w:rsid w:val="009D14DE"/>
    <w:rsid w:val="009D438B"/>
    <w:rsid w:val="009D4C0F"/>
    <w:rsid w:val="009E2566"/>
    <w:rsid w:val="009F0063"/>
    <w:rsid w:val="00A0158E"/>
    <w:rsid w:val="00A23D6B"/>
    <w:rsid w:val="00A24B28"/>
    <w:rsid w:val="00A255C4"/>
    <w:rsid w:val="00A45FB1"/>
    <w:rsid w:val="00A50F3C"/>
    <w:rsid w:val="00A5121A"/>
    <w:rsid w:val="00A53A07"/>
    <w:rsid w:val="00A5797F"/>
    <w:rsid w:val="00A83CC8"/>
    <w:rsid w:val="00A847B8"/>
    <w:rsid w:val="00A91F15"/>
    <w:rsid w:val="00AA27FF"/>
    <w:rsid w:val="00AA72B1"/>
    <w:rsid w:val="00AB1DF8"/>
    <w:rsid w:val="00AB4D0A"/>
    <w:rsid w:val="00AB7FAA"/>
    <w:rsid w:val="00AC6414"/>
    <w:rsid w:val="00AD0E99"/>
    <w:rsid w:val="00AD57C3"/>
    <w:rsid w:val="00AE2717"/>
    <w:rsid w:val="00AE70FF"/>
    <w:rsid w:val="00AF185D"/>
    <w:rsid w:val="00AF3835"/>
    <w:rsid w:val="00B00204"/>
    <w:rsid w:val="00B163E7"/>
    <w:rsid w:val="00B16DF1"/>
    <w:rsid w:val="00B220AF"/>
    <w:rsid w:val="00B221FD"/>
    <w:rsid w:val="00B60E33"/>
    <w:rsid w:val="00B66A4E"/>
    <w:rsid w:val="00B855D6"/>
    <w:rsid w:val="00B865FD"/>
    <w:rsid w:val="00B9362B"/>
    <w:rsid w:val="00B95879"/>
    <w:rsid w:val="00B975A8"/>
    <w:rsid w:val="00BA0FB4"/>
    <w:rsid w:val="00BA20E0"/>
    <w:rsid w:val="00BA4079"/>
    <w:rsid w:val="00BA5F16"/>
    <w:rsid w:val="00BC378F"/>
    <w:rsid w:val="00BE03A2"/>
    <w:rsid w:val="00BF14C3"/>
    <w:rsid w:val="00BF25A7"/>
    <w:rsid w:val="00BF3141"/>
    <w:rsid w:val="00C040B3"/>
    <w:rsid w:val="00C1091E"/>
    <w:rsid w:val="00C16669"/>
    <w:rsid w:val="00C17636"/>
    <w:rsid w:val="00C22E88"/>
    <w:rsid w:val="00C35785"/>
    <w:rsid w:val="00C46D25"/>
    <w:rsid w:val="00C52A4F"/>
    <w:rsid w:val="00C601D8"/>
    <w:rsid w:val="00C61B0B"/>
    <w:rsid w:val="00C64A49"/>
    <w:rsid w:val="00C64ED2"/>
    <w:rsid w:val="00C71179"/>
    <w:rsid w:val="00C86396"/>
    <w:rsid w:val="00C97589"/>
    <w:rsid w:val="00CA4515"/>
    <w:rsid w:val="00CA4A79"/>
    <w:rsid w:val="00CB3396"/>
    <w:rsid w:val="00CB4353"/>
    <w:rsid w:val="00CC23CD"/>
    <w:rsid w:val="00CC2639"/>
    <w:rsid w:val="00CC48FE"/>
    <w:rsid w:val="00CD6F6A"/>
    <w:rsid w:val="00CE132F"/>
    <w:rsid w:val="00CE28F3"/>
    <w:rsid w:val="00CF3000"/>
    <w:rsid w:val="00CF4E9D"/>
    <w:rsid w:val="00CF6F80"/>
    <w:rsid w:val="00D07523"/>
    <w:rsid w:val="00D10549"/>
    <w:rsid w:val="00D11EF5"/>
    <w:rsid w:val="00D173AD"/>
    <w:rsid w:val="00D3326C"/>
    <w:rsid w:val="00D72A29"/>
    <w:rsid w:val="00D74F43"/>
    <w:rsid w:val="00D76631"/>
    <w:rsid w:val="00D84977"/>
    <w:rsid w:val="00D91B5B"/>
    <w:rsid w:val="00DA14AF"/>
    <w:rsid w:val="00DA1C72"/>
    <w:rsid w:val="00DA5626"/>
    <w:rsid w:val="00DB69EA"/>
    <w:rsid w:val="00DC5BE5"/>
    <w:rsid w:val="00DD7775"/>
    <w:rsid w:val="00DF363A"/>
    <w:rsid w:val="00DF617D"/>
    <w:rsid w:val="00DF69F9"/>
    <w:rsid w:val="00E05719"/>
    <w:rsid w:val="00E10245"/>
    <w:rsid w:val="00E13869"/>
    <w:rsid w:val="00E1408D"/>
    <w:rsid w:val="00E175DB"/>
    <w:rsid w:val="00E3291F"/>
    <w:rsid w:val="00E33995"/>
    <w:rsid w:val="00E4569D"/>
    <w:rsid w:val="00E50C5E"/>
    <w:rsid w:val="00E56004"/>
    <w:rsid w:val="00E66939"/>
    <w:rsid w:val="00E7491A"/>
    <w:rsid w:val="00E76AEA"/>
    <w:rsid w:val="00E842EF"/>
    <w:rsid w:val="00E84D4A"/>
    <w:rsid w:val="00E86395"/>
    <w:rsid w:val="00E865DA"/>
    <w:rsid w:val="00E867C0"/>
    <w:rsid w:val="00EA336A"/>
    <w:rsid w:val="00EA3479"/>
    <w:rsid w:val="00EB1EB9"/>
    <w:rsid w:val="00EC53CA"/>
    <w:rsid w:val="00EC58D1"/>
    <w:rsid w:val="00ED3484"/>
    <w:rsid w:val="00ED7A84"/>
    <w:rsid w:val="00EF7058"/>
    <w:rsid w:val="00F03019"/>
    <w:rsid w:val="00F05039"/>
    <w:rsid w:val="00F06584"/>
    <w:rsid w:val="00F11B9B"/>
    <w:rsid w:val="00F31C92"/>
    <w:rsid w:val="00F369EA"/>
    <w:rsid w:val="00F37CE3"/>
    <w:rsid w:val="00F548B6"/>
    <w:rsid w:val="00F65C36"/>
    <w:rsid w:val="00F67CF5"/>
    <w:rsid w:val="00FA13F1"/>
    <w:rsid w:val="00FA3AB0"/>
    <w:rsid w:val="00FA4E8C"/>
    <w:rsid w:val="00FA5ACA"/>
    <w:rsid w:val="00FA5C45"/>
    <w:rsid w:val="00FB4BDB"/>
    <w:rsid w:val="00FC33D4"/>
    <w:rsid w:val="00FC4E4A"/>
    <w:rsid w:val="00FD46E4"/>
    <w:rsid w:val="00FD53BB"/>
    <w:rsid w:val="00FF5BD5"/>
    <w:rsid w:val="00FF7611"/>
    <w:rsid w:val="018E65EE"/>
    <w:rsid w:val="04D7D9E7"/>
    <w:rsid w:val="057D579F"/>
    <w:rsid w:val="0CBD4370"/>
    <w:rsid w:val="0D6D801A"/>
    <w:rsid w:val="0E30A8DB"/>
    <w:rsid w:val="280B6ACF"/>
    <w:rsid w:val="2D9037AC"/>
    <w:rsid w:val="307AC223"/>
    <w:rsid w:val="360330A7"/>
    <w:rsid w:val="38A1320C"/>
    <w:rsid w:val="3AE15122"/>
    <w:rsid w:val="3CFB8B6E"/>
    <w:rsid w:val="4068490E"/>
    <w:rsid w:val="4AE7E635"/>
    <w:rsid w:val="4B1AB4F6"/>
    <w:rsid w:val="4F2E5D6C"/>
    <w:rsid w:val="50846138"/>
    <w:rsid w:val="5714C229"/>
    <w:rsid w:val="58F257C6"/>
    <w:rsid w:val="5C982E40"/>
    <w:rsid w:val="66EA7E13"/>
    <w:rsid w:val="6ADDB115"/>
    <w:rsid w:val="6B5874CA"/>
    <w:rsid w:val="6C637EA6"/>
    <w:rsid w:val="7134ACE2"/>
    <w:rsid w:val="7678FC0F"/>
    <w:rsid w:val="7AECFCD0"/>
    <w:rsid w:val="7E2962EF"/>
    <w:rsid w:val="7EFC1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537D9B"/>
  <w15:chartTrackingRefBased/>
  <w15:docId w15:val="{5E1757DB-A377-4775-A8AF-3C88317C5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A1C7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4753AB"/>
    <w:pPr>
      <w:ind w:left="720"/>
    </w:pPr>
    <w:rPr>
      <w:bCs/>
    </w:rPr>
  </w:style>
  <w:style w:type="table" w:styleId="TableGrid">
    <w:name w:val="Table Grid"/>
    <w:basedOn w:val="TableNormal"/>
    <w:rsid w:val="009A77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CA45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A4515"/>
  </w:style>
  <w:style w:type="paragraph" w:styleId="Header">
    <w:name w:val="header"/>
    <w:basedOn w:val="Normal"/>
    <w:link w:val="HeaderChar"/>
    <w:uiPriority w:val="99"/>
    <w:rsid w:val="00FC33D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C33D4"/>
    <w:rPr>
      <w:sz w:val="24"/>
      <w:szCs w:val="24"/>
    </w:rPr>
  </w:style>
  <w:style w:type="paragraph" w:styleId="BalloonText">
    <w:name w:val="Balloon Text"/>
    <w:basedOn w:val="Normal"/>
    <w:link w:val="BalloonTextChar"/>
    <w:rsid w:val="00FC33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C33D4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451F93"/>
    <w:rPr>
      <w:sz w:val="24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CD6F6A"/>
    <w:pPr>
      <w:ind w:left="720"/>
    </w:pPr>
  </w:style>
  <w:style w:type="character" w:styleId="Hyperlink">
    <w:name w:val="Hyperlink"/>
    <w:rsid w:val="00CD6F6A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CD6F6A"/>
    <w:rPr>
      <w:color w:val="605E5C"/>
      <w:shd w:val="clear" w:color="auto" w:fill="E1DFDD"/>
    </w:rPr>
  </w:style>
  <w:style w:type="character" w:styleId="CommentReference">
    <w:name w:val="annotation reference"/>
    <w:rsid w:val="00111093"/>
    <w:rPr>
      <w:sz w:val="16"/>
      <w:szCs w:val="16"/>
    </w:rPr>
  </w:style>
  <w:style w:type="paragraph" w:styleId="CommentText">
    <w:name w:val="annotation text"/>
    <w:basedOn w:val="Normal"/>
    <w:link w:val="CommentTextChar"/>
    <w:rsid w:val="001110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11093"/>
  </w:style>
  <w:style w:type="paragraph" w:styleId="CommentSubject">
    <w:name w:val="annotation subject"/>
    <w:basedOn w:val="CommentText"/>
    <w:next w:val="CommentText"/>
    <w:link w:val="CommentSubjectChar"/>
    <w:rsid w:val="00111093"/>
    <w:rPr>
      <w:b/>
      <w:bCs/>
    </w:rPr>
  </w:style>
  <w:style w:type="character" w:customStyle="1" w:styleId="CommentSubjectChar">
    <w:name w:val="Comment Subject Char"/>
    <w:link w:val="CommentSubject"/>
    <w:rsid w:val="00111093"/>
    <w:rPr>
      <w:b/>
      <w:bCs/>
    </w:rPr>
  </w:style>
  <w:style w:type="table" w:styleId="PlainTable1">
    <w:name w:val="Plain Table 1"/>
    <w:basedOn w:val="TableNormal"/>
    <w:uiPriority w:val="41"/>
    <w:rsid w:val="00D72A29"/>
    <w:rPr>
      <w:rFonts w:ascii="Calibri" w:eastAsia="Calibri" w:hAnsi="Calibr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UnresolvedMention0">
    <w:name w:val="Unresolved Mention0"/>
    <w:uiPriority w:val="99"/>
    <w:semiHidden/>
    <w:unhideWhenUsed/>
    <w:rsid w:val="00E0571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644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846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1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iddsi.org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iddsi.org/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ddsi.org/framewor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51F5400F870D49970E5C84C88BF942" ma:contentTypeVersion="4" ma:contentTypeDescription="Create a new document." ma:contentTypeScope="" ma:versionID="f01f924abc58065640ab29bf5707f7e0">
  <xsd:schema xmlns:xsd="http://www.w3.org/2001/XMLSchema" xmlns:xs="http://www.w3.org/2001/XMLSchema" xmlns:p="http://schemas.microsoft.com/office/2006/metadata/properties" xmlns:ns2="ecd90d2e-907f-4221-a2d4-46e226244955" targetNamespace="http://schemas.microsoft.com/office/2006/metadata/properties" ma:root="true" ma:fieldsID="0a121a60bcc4ed5403b088bb713e7786" ns2:_="">
    <xsd:import namespace="ecd90d2e-907f-4221-a2d4-46e2262449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90d2e-907f-4221-a2d4-46e2262449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2406852-A2CB-4380-ADC0-ABBB9BDE1B5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8708F4E-EF50-4B94-B82E-3449C7438BF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F8A5901-FE18-475C-93EA-2A57A9846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d90d2e-907f-4221-a2d4-46e2262449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C4C6284-3F6A-4D2E-9D9D-F25B767AD7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7</Pages>
  <Words>1215</Words>
  <Characters>693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inical Bedside Exam</vt:lpstr>
    </vt:vector>
  </TitlesOfParts>
  <Company>ASHA</Company>
  <LinksUpToDate>false</LinksUpToDate>
  <CharactersWithSpaces>8131</CharactersWithSpaces>
  <SharedDoc>false</SharedDoc>
  <HLinks>
    <vt:vector size="24" baseType="variant">
      <vt:variant>
        <vt:i4>7667756</vt:i4>
      </vt:variant>
      <vt:variant>
        <vt:i4>6</vt:i4>
      </vt:variant>
      <vt:variant>
        <vt:i4>0</vt:i4>
      </vt:variant>
      <vt:variant>
        <vt:i4>5</vt:i4>
      </vt:variant>
      <vt:variant>
        <vt:lpwstr>https://iddsi.org/</vt:lpwstr>
      </vt:variant>
      <vt:variant>
        <vt:lpwstr/>
      </vt:variant>
      <vt:variant>
        <vt:i4>7667756</vt:i4>
      </vt:variant>
      <vt:variant>
        <vt:i4>3</vt:i4>
      </vt:variant>
      <vt:variant>
        <vt:i4>0</vt:i4>
      </vt:variant>
      <vt:variant>
        <vt:i4>5</vt:i4>
      </vt:variant>
      <vt:variant>
        <vt:lpwstr>https://iddsi.org/</vt:lpwstr>
      </vt:variant>
      <vt:variant>
        <vt:lpwstr/>
      </vt:variant>
      <vt:variant>
        <vt:i4>4194378</vt:i4>
      </vt:variant>
      <vt:variant>
        <vt:i4>0</vt:i4>
      </vt:variant>
      <vt:variant>
        <vt:i4>0</vt:i4>
      </vt:variant>
      <vt:variant>
        <vt:i4>5</vt:i4>
      </vt:variant>
      <vt:variant>
        <vt:lpwstr>https://iddsi.org/framework/</vt:lpwstr>
      </vt:variant>
      <vt:variant>
        <vt:lpwstr/>
      </vt:variant>
      <vt:variant>
        <vt:i4>6357006</vt:i4>
      </vt:variant>
      <vt:variant>
        <vt:i4>0</vt:i4>
      </vt:variant>
      <vt:variant>
        <vt:i4>0</vt:i4>
      </vt:variant>
      <vt:variant>
        <vt:i4>5</vt:i4>
      </vt:variant>
      <vt:variant>
        <vt:lpwstr>https://pubs.asha.org/doi/10.1044/2020_AJSLP-19-00063.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Bedside Exam</dc:title>
  <dc:subject/>
  <dc:creator>Jamila Harley</dc:creator>
  <cp:keywords/>
  <dc:description/>
  <cp:lastModifiedBy>Peter McCarthy</cp:lastModifiedBy>
  <cp:revision>68</cp:revision>
  <dcterms:created xsi:type="dcterms:W3CDTF">2021-01-16T03:56:00Z</dcterms:created>
  <dcterms:modified xsi:type="dcterms:W3CDTF">2022-02-24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51F5400F870D49970E5C84C88BF942</vt:lpwstr>
  </property>
</Properties>
</file>